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B5195" w14:textId="77777777" w:rsidR="0038455F" w:rsidRPr="00B5459E" w:rsidRDefault="0038455F" w:rsidP="00224D67">
      <w:pPr>
        <w:pStyle w:val="Title"/>
        <w:jc w:val="center"/>
        <w:rPr>
          <w:rFonts w:ascii="Montserrat" w:hAnsi="Montserrat"/>
          <w:sz w:val="48"/>
          <w:szCs w:val="48"/>
        </w:rPr>
      </w:pPr>
      <w:r w:rsidRPr="00B5459E">
        <w:rPr>
          <w:rFonts w:ascii="Montserrat" w:hAnsi="Montserrat"/>
          <w:b/>
          <w:bCs/>
          <w:sz w:val="48"/>
          <w:szCs w:val="48"/>
        </w:rPr>
        <w:t>Reaching the Unheard:</w:t>
      </w:r>
      <w:r w:rsidRPr="00B5459E">
        <w:rPr>
          <w:rFonts w:ascii="Montserrat" w:hAnsi="Montserrat"/>
          <w:sz w:val="48"/>
          <w:szCs w:val="48"/>
        </w:rPr>
        <w:t xml:space="preserve"> Identifying Underserved Populations and Strengthening Outreach for State Plans for Independent Living</w:t>
      </w:r>
    </w:p>
    <w:p w14:paraId="6A5EB8A3" w14:textId="37F87DE1" w:rsidR="1D249B1B" w:rsidRPr="00B5459E" w:rsidRDefault="00A91DC1" w:rsidP="00224D67">
      <w:pPr>
        <w:jc w:val="center"/>
      </w:pPr>
      <w:r w:rsidRPr="00B5459E">
        <w:rPr>
          <w:noProof/>
        </w:rPr>
        <w:t xml:space="preserve">September </w:t>
      </w:r>
      <w:r w:rsidR="004810FF" w:rsidRPr="00B5459E">
        <w:rPr>
          <w:noProof/>
        </w:rPr>
        <w:t>4</w:t>
      </w:r>
      <w:r w:rsidRPr="00B5459E">
        <w:rPr>
          <w:noProof/>
        </w:rPr>
        <w:t>,</w:t>
      </w:r>
      <w:r w:rsidR="1D249B1B" w:rsidRPr="00B5459E">
        <w:rPr>
          <w:noProof/>
        </w:rPr>
        <w:t xml:space="preserve"> 2025</w:t>
      </w:r>
    </w:p>
    <w:p w14:paraId="1167965B" w14:textId="77777777" w:rsidR="0038455F" w:rsidRPr="00B5459E" w:rsidRDefault="00A91DC1" w:rsidP="00A151E6">
      <w:pPr>
        <w:pStyle w:val="Heading1"/>
        <w:jc w:val="center"/>
      </w:pPr>
      <w:r w:rsidRPr="00B5459E">
        <w:rPr>
          <w:noProof/>
        </w:rPr>
        <w:drawing>
          <wp:inline distT="0" distB="0" distL="0" distR="0" wp14:anchorId="398D0B86" wp14:editId="1D3DE1A3">
            <wp:extent cx="3282846" cy="1456236"/>
            <wp:effectExtent l="0" t="0" r="0" b="4445"/>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01582" cy="1464547"/>
                    </a:xfrm>
                    <a:prstGeom prst="rect">
                      <a:avLst/>
                    </a:prstGeom>
                  </pic:spPr>
                </pic:pic>
              </a:graphicData>
            </a:graphic>
          </wp:inline>
        </w:drawing>
      </w:r>
      <w:r w:rsidR="000E05A5" w:rsidRPr="00B5459E">
        <w:br w:type="page"/>
      </w:r>
    </w:p>
    <w:p w14:paraId="4506561C" w14:textId="6920263B" w:rsidR="115B0B91" w:rsidRPr="00B5459E" w:rsidRDefault="45881338" w:rsidP="00B61B7A">
      <w:pPr>
        <w:pStyle w:val="Heading1"/>
        <w:rPr>
          <w:rFonts w:eastAsia="Aptos Display" w:cs="Aptos Display"/>
        </w:rPr>
      </w:pPr>
      <w:r w:rsidRPr="00B5459E">
        <w:lastRenderedPageBreak/>
        <w:t>Before We Begin</w:t>
      </w:r>
    </w:p>
    <w:p w14:paraId="0328C6D3" w14:textId="7F382F99" w:rsidR="115B0B91" w:rsidRPr="00007429" w:rsidRDefault="45881338" w:rsidP="00007429">
      <w:pPr>
        <w:pStyle w:val="BulletedList"/>
        <w:spacing w:after="240"/>
      </w:pPr>
      <w:r w:rsidRPr="00007429">
        <w:t>ASL &amp; Spanish Interpreters are available and labeled.</w:t>
      </w:r>
    </w:p>
    <w:p w14:paraId="5AE7E5E5" w14:textId="1F6DD0E6" w:rsidR="115B0B91" w:rsidRPr="00007429" w:rsidRDefault="45881338" w:rsidP="00007429">
      <w:pPr>
        <w:pStyle w:val="BulletedList"/>
        <w:spacing w:after="240"/>
      </w:pPr>
      <w:r w:rsidRPr="00007429">
        <w:t>Access Closed Captioning by clicking the CC button located at the bottom of your Zoom window.</w:t>
      </w:r>
    </w:p>
    <w:p w14:paraId="3000FFAE" w14:textId="3F7C49CE" w:rsidR="115B0B91" w:rsidRPr="00007429" w:rsidRDefault="45881338" w:rsidP="00007429">
      <w:pPr>
        <w:pStyle w:val="BulletedList"/>
        <w:spacing w:after="240"/>
      </w:pPr>
      <w:r w:rsidRPr="00007429">
        <w:t>Use Zoom's Raise Hand or Chat features to ask questions.</w:t>
      </w:r>
    </w:p>
    <w:p w14:paraId="48F0B4C6" w14:textId="1854546D" w:rsidR="115B0B91" w:rsidRPr="00007429" w:rsidRDefault="45881338" w:rsidP="00007429">
      <w:pPr>
        <w:pStyle w:val="BulletedList"/>
        <w:spacing w:after="240"/>
      </w:pPr>
      <w:r w:rsidRPr="00007429">
        <w:t>Remember to state your name and organization before speaking.</w:t>
      </w:r>
    </w:p>
    <w:p w14:paraId="503818BD" w14:textId="72BB9002" w:rsidR="115B0B91" w:rsidRPr="00007429" w:rsidRDefault="45881338" w:rsidP="00007429">
      <w:pPr>
        <w:pStyle w:val="BulletedList"/>
        <w:spacing w:after="240"/>
      </w:pPr>
      <w:r w:rsidRPr="00007429">
        <w:t>Message our IL T&amp;TA team using the Chat feature if you have difficulties with today's call.</w:t>
      </w:r>
    </w:p>
    <w:p w14:paraId="1F7C69CA" w14:textId="7B60DDE6" w:rsidR="001138B5" w:rsidRPr="00B5459E" w:rsidRDefault="45881338" w:rsidP="00007429">
      <w:pPr>
        <w:pStyle w:val="BulletedList"/>
        <w:spacing w:after="240"/>
      </w:pPr>
      <w:r w:rsidRPr="00007429">
        <w:t>Please complete the survey at the end of</w:t>
      </w:r>
      <w:r w:rsidR="0022512C" w:rsidRPr="00007429">
        <w:t xml:space="preserve"> </w:t>
      </w:r>
      <w:r w:rsidR="3E4A7B6D" w:rsidRPr="00007429">
        <w:t xml:space="preserve">today's </w:t>
      </w:r>
      <w:r w:rsidRPr="00007429">
        <w:t>training.</w:t>
      </w:r>
      <w:r w:rsidRPr="00007429">
        <w:rPr>
          <w:sz w:val="22"/>
          <w:szCs w:val="22"/>
        </w:rPr>
        <w:t xml:space="preserve"> </w:t>
      </w:r>
      <w:r w:rsidRPr="00B5459E">
        <w:br w:type="page"/>
      </w:r>
    </w:p>
    <w:p w14:paraId="132FD5E1" w14:textId="77777777" w:rsidR="00A91DC1" w:rsidRPr="00B5459E" w:rsidRDefault="00A91DC1" w:rsidP="00B61B7A">
      <w:pPr>
        <w:pStyle w:val="Heading1"/>
      </w:pPr>
      <w:r w:rsidRPr="00B5459E">
        <w:lastRenderedPageBreak/>
        <w:t xml:space="preserve">Today’s Agenda – </w:t>
      </w:r>
    </w:p>
    <w:p w14:paraId="2D2CC6BF" w14:textId="77777777" w:rsidR="00A91DC1" w:rsidRPr="00B5459E" w:rsidRDefault="00A91DC1" w:rsidP="00316FB0">
      <w:pPr>
        <w:pStyle w:val="Heading3"/>
      </w:pPr>
      <w:r w:rsidRPr="00B5459E">
        <w:t>Key Takeaways:</w:t>
      </w:r>
    </w:p>
    <w:p w14:paraId="19271390" w14:textId="5783B489" w:rsidR="001E1AE6" w:rsidRPr="00B5459E" w:rsidRDefault="001E1AE6" w:rsidP="001D14F8">
      <w:pPr>
        <w:pStyle w:val="BulletedList"/>
      </w:pPr>
      <w:r w:rsidRPr="00B5459E">
        <w:rPr>
          <w:b/>
          <w:bCs/>
        </w:rPr>
        <w:t xml:space="preserve">Identify effective strategies for </w:t>
      </w:r>
      <w:r w:rsidR="005E3379" w:rsidRPr="00B5459E">
        <w:rPr>
          <w:b/>
          <w:bCs/>
        </w:rPr>
        <w:t xml:space="preserve">(State Plan for Independent Living) </w:t>
      </w:r>
      <w:r w:rsidRPr="00B5459E">
        <w:rPr>
          <w:b/>
          <w:bCs/>
        </w:rPr>
        <w:t>SPIL engagement</w:t>
      </w:r>
      <w:r w:rsidRPr="00B5459E">
        <w:t xml:space="preserve"> that ensure the representation of underserved and unserved communities </w:t>
      </w:r>
    </w:p>
    <w:p w14:paraId="0B2644D2" w14:textId="77777777" w:rsidR="001E1AE6" w:rsidRPr="00B5459E" w:rsidRDefault="001E1AE6" w:rsidP="001D14F8">
      <w:pPr>
        <w:pStyle w:val="BulletedList"/>
      </w:pPr>
      <w:r w:rsidRPr="00B5459E">
        <w:rPr>
          <w:b/>
          <w:bCs/>
        </w:rPr>
        <w:t xml:space="preserve">Apply practical tools and technology to modernize and improve outreach, data collection, community input </w:t>
      </w:r>
      <w:r w:rsidRPr="00B5459E">
        <w:t>during the SPIL development and monitoring process. </w:t>
      </w:r>
    </w:p>
    <w:p w14:paraId="5E8B7501" w14:textId="4BE05536" w:rsidR="004810FF" w:rsidRPr="00B5459E" w:rsidRDefault="001E1AE6" w:rsidP="001D14F8">
      <w:pPr>
        <w:pStyle w:val="BulletedList"/>
      </w:pPr>
      <w:r w:rsidRPr="00B5459E">
        <w:rPr>
          <w:b/>
          <w:bCs/>
        </w:rPr>
        <w:t>Explore real-world examples of community-driven SPIL development</w:t>
      </w:r>
      <w:r w:rsidRPr="00B5459E">
        <w:t>, including grassroots engagement tactics, multilingual outreach, and culturally relevant practices such as social media campaigns and public events. </w:t>
      </w:r>
    </w:p>
    <w:p w14:paraId="255416CE" w14:textId="77777777" w:rsidR="00224D67" w:rsidRPr="00B5459E" w:rsidRDefault="00224D67">
      <w:pPr>
        <w:ind w:left="0"/>
        <w:rPr>
          <w:rFonts w:eastAsiaTheme="majorEastAsia" w:cstheme="majorBidi"/>
          <w:b/>
          <w:bCs/>
          <w:color w:val="70003E"/>
          <w:sz w:val="32"/>
          <w:szCs w:val="32"/>
        </w:rPr>
      </w:pPr>
      <w:r w:rsidRPr="00B5459E">
        <w:br w:type="page"/>
      </w:r>
    </w:p>
    <w:p w14:paraId="28CCB392" w14:textId="16ADD1BE" w:rsidR="00E16DF4" w:rsidRPr="00B5459E" w:rsidRDefault="00E16DF4" w:rsidP="00B61B7A">
      <w:pPr>
        <w:pStyle w:val="Heading1"/>
      </w:pPr>
      <w:r w:rsidRPr="00B5459E">
        <w:lastRenderedPageBreak/>
        <w:t xml:space="preserve">Today’s Agenda (cont.) – </w:t>
      </w:r>
    </w:p>
    <w:p w14:paraId="2C2A51E0" w14:textId="0294FD79" w:rsidR="00A91DC1" w:rsidRPr="00B5459E" w:rsidRDefault="00A91DC1" w:rsidP="00316FB0">
      <w:pPr>
        <w:pStyle w:val="Heading3"/>
      </w:pPr>
      <w:r w:rsidRPr="00B5459E">
        <w:t>Learn &amp; Share Format:</w:t>
      </w:r>
    </w:p>
    <w:p w14:paraId="6E93BEA9" w14:textId="276EC9FE" w:rsidR="00A91DC1" w:rsidRPr="00B5459E" w:rsidRDefault="00A91DC1" w:rsidP="001D14F8">
      <w:pPr>
        <w:pStyle w:val="BulletedList"/>
      </w:pPr>
      <w:r w:rsidRPr="00B5459E">
        <w:t xml:space="preserve">Approx. </w:t>
      </w:r>
      <w:r w:rsidR="004810FF" w:rsidRPr="00B5459E">
        <w:t>45-60</w:t>
      </w:r>
      <w:r w:rsidRPr="00B5459E">
        <w:t xml:space="preserve"> minutes of spotlight content</w:t>
      </w:r>
    </w:p>
    <w:p w14:paraId="350653C1" w14:textId="199E0DCC" w:rsidR="00A91DC1" w:rsidRPr="00B5459E" w:rsidRDefault="004810FF" w:rsidP="001D14F8">
      <w:pPr>
        <w:pStyle w:val="BulletedList"/>
      </w:pPr>
      <w:r w:rsidRPr="00B5459E">
        <w:t>Goal of at least 3</w:t>
      </w:r>
      <w:r w:rsidR="00A91DC1" w:rsidRPr="00B5459E">
        <w:t>0 minutes of peer discussion</w:t>
      </w:r>
    </w:p>
    <w:p w14:paraId="4EC7DE6A" w14:textId="77777777" w:rsidR="00A91DC1" w:rsidRPr="00B5459E" w:rsidRDefault="00A91DC1" w:rsidP="00316FB0">
      <w:pPr>
        <w:pStyle w:val="Heading3"/>
      </w:pPr>
      <w:r w:rsidRPr="00B5459E">
        <w:t>Overall Goal:</w:t>
      </w:r>
    </w:p>
    <w:p w14:paraId="76B20096" w14:textId="406B7199" w:rsidR="7ECE21C2" w:rsidRPr="00B5459E" w:rsidRDefault="00A91DC1" w:rsidP="00316FB0">
      <w:pPr>
        <w:pStyle w:val="NoSpace"/>
      </w:pPr>
      <w:r w:rsidRPr="00B5459E">
        <w:t>Let's learn with and from each other!</w:t>
      </w:r>
    </w:p>
    <w:p w14:paraId="63CA0ADB" w14:textId="5F83F837" w:rsidR="7ECE21C2" w:rsidRPr="00B5459E" w:rsidRDefault="7ECE21C2" w:rsidP="00316FB0">
      <w:pPr>
        <w:pStyle w:val="NoSpace"/>
      </w:pPr>
    </w:p>
    <w:p w14:paraId="65E8AFD4" w14:textId="40C66013" w:rsidR="7B422999" w:rsidRPr="00B5459E" w:rsidRDefault="008F5F95" w:rsidP="00316FB0">
      <w:pPr>
        <w:rPr>
          <w:rFonts w:eastAsia="Aptos" w:cs="Aptos"/>
        </w:rPr>
      </w:pPr>
      <w:r w:rsidRPr="00B5459E">
        <w:br w:type="page"/>
      </w:r>
    </w:p>
    <w:p w14:paraId="740599F7" w14:textId="77777777" w:rsidR="00316FB0" w:rsidRPr="00B5459E" w:rsidRDefault="00316FB0" w:rsidP="00B61B7A">
      <w:pPr>
        <w:pStyle w:val="Heading1"/>
        <w:rPr>
          <w:sz w:val="22"/>
          <w:szCs w:val="22"/>
        </w:rPr>
      </w:pPr>
      <w:r w:rsidRPr="00B5459E">
        <w:lastRenderedPageBreak/>
        <w:t>Facilitators</w:t>
      </w:r>
    </w:p>
    <w:p w14:paraId="15F09351" w14:textId="77777777" w:rsidR="00316FB0" w:rsidRPr="00B5459E" w:rsidRDefault="00316FB0" w:rsidP="00224D67">
      <w:pPr>
        <w:spacing w:after="0"/>
        <w:rPr>
          <w:b/>
          <w:bCs/>
          <w:sz w:val="24"/>
          <w:szCs w:val="24"/>
        </w:rPr>
      </w:pPr>
      <w:r w:rsidRPr="00B5459E">
        <w:rPr>
          <w:b/>
          <w:bCs/>
          <w:sz w:val="24"/>
          <w:szCs w:val="24"/>
        </w:rPr>
        <w:t>Mary-Kate Wells</w:t>
      </w:r>
    </w:p>
    <w:p w14:paraId="49504432" w14:textId="77777777" w:rsidR="00316FB0" w:rsidRPr="00B5459E" w:rsidRDefault="00316FB0" w:rsidP="00224D67">
      <w:pPr>
        <w:spacing w:after="0"/>
        <w:rPr>
          <w:sz w:val="24"/>
          <w:szCs w:val="24"/>
        </w:rPr>
      </w:pPr>
      <w:r w:rsidRPr="00B5459E">
        <w:rPr>
          <w:sz w:val="24"/>
          <w:szCs w:val="24"/>
        </w:rPr>
        <w:t xml:space="preserve">Director of Programs </w:t>
      </w:r>
    </w:p>
    <w:p w14:paraId="16F8ABA7" w14:textId="6D0BAAC9" w:rsidR="00224D67" w:rsidRPr="00B5459E" w:rsidRDefault="00224D67" w:rsidP="00224D67">
      <w:pPr>
        <w:spacing w:after="0"/>
        <w:rPr>
          <w:sz w:val="24"/>
          <w:szCs w:val="24"/>
        </w:rPr>
      </w:pPr>
      <w:r w:rsidRPr="00B5459E">
        <w:rPr>
          <w:sz w:val="24"/>
          <w:szCs w:val="24"/>
        </w:rPr>
        <w:t>National Council on Independent Living</w:t>
      </w:r>
    </w:p>
    <w:p w14:paraId="27550DBA" w14:textId="77777777" w:rsidR="00316FB0" w:rsidRPr="00B5459E" w:rsidRDefault="00316FB0" w:rsidP="00B61B7A">
      <w:pPr>
        <w:pStyle w:val="Heading1"/>
      </w:pPr>
    </w:p>
    <w:p w14:paraId="04FC7111" w14:textId="77777777" w:rsidR="00316FB0" w:rsidRPr="00B5459E" w:rsidRDefault="00316FB0" w:rsidP="00B61B7A">
      <w:pPr>
        <w:pStyle w:val="Heading1"/>
        <w:rPr>
          <w:sz w:val="22"/>
          <w:szCs w:val="22"/>
        </w:rPr>
      </w:pPr>
      <w:r w:rsidRPr="00B5459E">
        <w:t>Technical Assistance</w:t>
      </w:r>
    </w:p>
    <w:p w14:paraId="638A3A24" w14:textId="77777777" w:rsidR="00316FB0" w:rsidRPr="00B5459E" w:rsidRDefault="00316FB0" w:rsidP="00224D67">
      <w:pPr>
        <w:spacing w:after="0"/>
        <w:rPr>
          <w:b/>
          <w:bCs/>
          <w:sz w:val="24"/>
          <w:szCs w:val="24"/>
        </w:rPr>
      </w:pPr>
      <w:r w:rsidRPr="00B5459E">
        <w:rPr>
          <w:b/>
          <w:bCs/>
          <w:sz w:val="24"/>
          <w:szCs w:val="24"/>
        </w:rPr>
        <w:t>Tyler Morris</w:t>
      </w:r>
    </w:p>
    <w:p w14:paraId="48E57448" w14:textId="77777777" w:rsidR="00316FB0" w:rsidRPr="00B5459E" w:rsidRDefault="00316FB0" w:rsidP="00224D67">
      <w:pPr>
        <w:spacing w:after="0"/>
        <w:rPr>
          <w:sz w:val="24"/>
          <w:szCs w:val="24"/>
        </w:rPr>
      </w:pPr>
      <w:r w:rsidRPr="00B5459E">
        <w:rPr>
          <w:sz w:val="24"/>
          <w:szCs w:val="24"/>
        </w:rPr>
        <w:t>Director of Programs</w:t>
      </w:r>
    </w:p>
    <w:p w14:paraId="25AADC01" w14:textId="77777777" w:rsidR="00316FB0" w:rsidRPr="00B5459E" w:rsidRDefault="00316FB0" w:rsidP="00224D67">
      <w:pPr>
        <w:spacing w:after="0"/>
        <w:rPr>
          <w:sz w:val="24"/>
          <w:szCs w:val="24"/>
        </w:rPr>
      </w:pPr>
      <w:r w:rsidRPr="00B5459E">
        <w:rPr>
          <w:sz w:val="24"/>
          <w:szCs w:val="24"/>
        </w:rPr>
        <w:t>Independent Living Training &amp; Technical Assistance Center</w:t>
      </w:r>
    </w:p>
    <w:p w14:paraId="1F7F5C53" w14:textId="77777777" w:rsidR="00316FB0" w:rsidRPr="00B5459E" w:rsidRDefault="00316FB0" w:rsidP="00316FB0">
      <w:pPr>
        <w:rPr>
          <w:rFonts w:eastAsiaTheme="majorEastAsia" w:cstheme="majorBidi"/>
          <w:color w:val="70003E"/>
          <w:sz w:val="36"/>
          <w:szCs w:val="36"/>
        </w:rPr>
      </w:pPr>
      <w:r w:rsidRPr="00B5459E">
        <w:br w:type="page"/>
      </w:r>
    </w:p>
    <w:p w14:paraId="6DA13B1A" w14:textId="77777777" w:rsidR="00316FB0" w:rsidRPr="00B5459E" w:rsidRDefault="00316FB0" w:rsidP="00B61B7A">
      <w:pPr>
        <w:pStyle w:val="Heading1"/>
      </w:pPr>
      <w:r w:rsidRPr="00B5459E">
        <w:lastRenderedPageBreak/>
        <w:t xml:space="preserve">What is “Section 21”? </w:t>
      </w:r>
    </w:p>
    <w:p w14:paraId="1F15B58A" w14:textId="77777777" w:rsidR="00316FB0" w:rsidRPr="00B5459E" w:rsidRDefault="00316FB0" w:rsidP="00316FB0">
      <w:pPr>
        <w:rPr>
          <w:b/>
          <w:bCs/>
        </w:rPr>
      </w:pPr>
      <w:r w:rsidRPr="00B5459E">
        <w:rPr>
          <w:b/>
          <w:bCs/>
        </w:rPr>
        <w:t>Section 21</w:t>
      </w:r>
      <w:r w:rsidRPr="00B5459E">
        <w:t xml:space="preserve"> is not a standalone law — it’s a specific provision within the original Rehabilitation Act of 1973, codified at </w:t>
      </w:r>
      <w:hyperlink r:id="rId12">
        <w:r w:rsidRPr="00B5459E">
          <w:rPr>
            <w:rStyle w:val="Hyperlink"/>
            <w:b/>
            <w:bCs/>
          </w:rPr>
          <w:t>29 U.S.C. § 718</w:t>
        </w:r>
      </w:hyperlink>
      <w:r w:rsidRPr="00B5459E">
        <w:rPr>
          <w:b/>
          <w:bCs/>
        </w:rPr>
        <w:t xml:space="preserve">. </w:t>
      </w:r>
    </w:p>
    <w:p w14:paraId="32C2E580" w14:textId="77777777" w:rsidR="00316FB0" w:rsidRPr="00B5459E" w:rsidRDefault="00316FB0" w:rsidP="00316FB0">
      <w:r w:rsidRPr="00B5459E">
        <w:t xml:space="preserve">It was added to strengthen outreach efforts to </w:t>
      </w:r>
      <w:r w:rsidRPr="00B5459E">
        <w:rPr>
          <w:b/>
          <w:bCs/>
        </w:rPr>
        <w:t>individuals from minority backgrounds</w:t>
      </w:r>
      <w:r w:rsidRPr="00B5459E">
        <w:t>, which may include:</w:t>
      </w:r>
    </w:p>
    <w:p w14:paraId="2A837057" w14:textId="435F1C06" w:rsidR="00316FB0" w:rsidRPr="00B5459E" w:rsidRDefault="00316FB0" w:rsidP="001D14F8">
      <w:pPr>
        <w:pStyle w:val="BulletedList"/>
      </w:pPr>
      <w:r w:rsidRPr="00B5459E">
        <w:t>From racial or ethnic minority groups</w:t>
      </w:r>
    </w:p>
    <w:p w14:paraId="0F7991E0" w14:textId="77777777" w:rsidR="00316FB0" w:rsidRPr="00B5459E" w:rsidRDefault="00316FB0" w:rsidP="001D14F8">
      <w:pPr>
        <w:pStyle w:val="BulletedList"/>
      </w:pPr>
      <w:r w:rsidRPr="00B5459E">
        <w:t>From disadvantaged backgrounds</w:t>
      </w:r>
    </w:p>
    <w:p w14:paraId="45DDF0CD" w14:textId="77777777" w:rsidR="00316FB0" w:rsidRPr="00B5459E" w:rsidRDefault="00316FB0" w:rsidP="001D14F8">
      <w:pPr>
        <w:pStyle w:val="BulletedList"/>
      </w:pPr>
      <w:r w:rsidRPr="00B5459E">
        <w:t>Limited English Proficiency (LEP) or non-English speakers</w:t>
      </w:r>
    </w:p>
    <w:p w14:paraId="6E6BCBAD" w14:textId="77777777" w:rsidR="00316FB0" w:rsidRPr="00B5459E" w:rsidRDefault="00316FB0" w:rsidP="001D14F8">
      <w:pPr>
        <w:pStyle w:val="BulletedList"/>
      </w:pPr>
      <w:r w:rsidRPr="00B5459E">
        <w:t>Living in rural or underserved areas</w:t>
      </w:r>
    </w:p>
    <w:p w14:paraId="01EE1EB0" w14:textId="77777777" w:rsidR="00316FB0" w:rsidRPr="00B5459E" w:rsidRDefault="00316FB0" w:rsidP="00316FB0">
      <w:r w:rsidRPr="00B5459E">
        <w:br w:type="page"/>
      </w:r>
    </w:p>
    <w:p w14:paraId="25E6D7DF" w14:textId="77777777" w:rsidR="00847C00" w:rsidRPr="00B5459E" w:rsidRDefault="00847C00" w:rsidP="00B61B7A">
      <w:pPr>
        <w:pStyle w:val="Heading1"/>
      </w:pPr>
      <w:r w:rsidRPr="00B5459E">
        <w:lastRenderedPageBreak/>
        <w:t>How Section 21 Shows Up in Independent Living (IL)</w:t>
      </w:r>
    </w:p>
    <w:p w14:paraId="23F454EA" w14:textId="77777777" w:rsidR="00847C00" w:rsidRPr="00B5459E" w:rsidRDefault="00847C00" w:rsidP="00847C00">
      <w:r w:rsidRPr="00B5459E">
        <w:t xml:space="preserve">While Section 21 itself doesn’t prescribe specific regulatory steps, its requirements are embedded in some </w:t>
      </w:r>
      <w:r w:rsidRPr="00B5459E">
        <w:rPr>
          <w:b/>
          <w:bCs/>
        </w:rPr>
        <w:t>Independent Living regulations</w:t>
      </w:r>
      <w:r w:rsidRPr="00B5459E">
        <w:t>:</w:t>
      </w:r>
    </w:p>
    <w:p w14:paraId="6F6A52BF" w14:textId="77777777" w:rsidR="00847C00" w:rsidRPr="00B5459E" w:rsidRDefault="00847C00" w:rsidP="005E3379">
      <w:pPr>
        <w:pStyle w:val="BulletedList"/>
      </w:pPr>
      <w:hyperlink r:id="rId13">
        <w:r w:rsidRPr="00B5459E">
          <w:rPr>
            <w:rStyle w:val="Hyperlink"/>
            <w:b/>
            <w:bCs/>
          </w:rPr>
          <w:t>45 CFR § 1329.4</w:t>
        </w:r>
      </w:hyperlink>
      <w:r w:rsidRPr="00B5459E">
        <w:rPr>
          <w:b/>
          <w:bCs/>
        </w:rPr>
        <w:t xml:space="preserve"> – Definitions</w:t>
      </w:r>
      <w:r w:rsidRPr="00B5459E">
        <w:t>: Defines “unserved and underserved populations” to include linguistic and cultural minorities.</w:t>
      </w:r>
    </w:p>
    <w:p w14:paraId="5CF55D00" w14:textId="77777777" w:rsidR="00847C00" w:rsidRPr="00B5459E" w:rsidRDefault="00847C00" w:rsidP="005E3379">
      <w:pPr>
        <w:pStyle w:val="BulletedList"/>
      </w:pPr>
      <w:hyperlink r:id="rId14">
        <w:r w:rsidRPr="00B5459E">
          <w:rPr>
            <w:rStyle w:val="Hyperlink"/>
            <w:b/>
            <w:bCs/>
          </w:rPr>
          <w:t>45 CFR § 1329.10</w:t>
        </w:r>
      </w:hyperlink>
      <w:r w:rsidRPr="00B5459E">
        <w:rPr>
          <w:b/>
          <w:bCs/>
        </w:rPr>
        <w:t xml:space="preserve"> – State Plan Requirements (SPIL)</w:t>
      </w:r>
      <w:r w:rsidRPr="00B5459E">
        <w:t>: Requires IL State Plans to address outreach to LEP and minority groups.</w:t>
      </w:r>
    </w:p>
    <w:p w14:paraId="11AED502" w14:textId="77777777" w:rsidR="00791A49" w:rsidRPr="00B5459E" w:rsidRDefault="00791A49" w:rsidP="00791A49">
      <w:pPr>
        <w:pStyle w:val="BulletedList"/>
        <w:rPr>
          <w:i/>
          <w:iCs/>
        </w:rPr>
      </w:pPr>
      <w:hyperlink r:id="rId15">
        <w:r w:rsidRPr="00B5459E">
          <w:rPr>
            <w:rStyle w:val="Hyperlink"/>
            <w:b/>
            <w:bCs/>
          </w:rPr>
          <w:t>29 U.S.C. § 796f-4. Standards and assurances for centers for independent living</w:t>
        </w:r>
      </w:hyperlink>
      <w:r w:rsidRPr="00B5459E">
        <w:t xml:space="preserve">: </w:t>
      </w:r>
    </w:p>
    <w:p w14:paraId="4BFDAD54" w14:textId="252E7F95" w:rsidR="000A6D40" w:rsidRDefault="00791A49" w:rsidP="00791A49">
      <w:pPr>
        <w:pStyle w:val="2ndLevelBullet"/>
      </w:pPr>
      <w:r w:rsidRPr="00B5459E">
        <w:t>Mandates that Centers for Independent Living must “promote equal access” for individuals from minority or disadvantaged backgrounds</w:t>
      </w:r>
    </w:p>
    <w:p w14:paraId="5DEF51AC" w14:textId="44882139" w:rsidR="00847C00" w:rsidRPr="000A6D40" w:rsidRDefault="000A6D40" w:rsidP="000A6D40">
      <w:pPr>
        <w:pStyle w:val="Heading1"/>
      </w:pPr>
      <w:r>
        <w:br w:type="page"/>
      </w:r>
      <w:r w:rsidR="00847C00" w:rsidRPr="000A6D40">
        <w:lastRenderedPageBreak/>
        <w:t>How Section 21 Shows Up in IL (cont.)</w:t>
      </w:r>
    </w:p>
    <w:p w14:paraId="4A78C9F4" w14:textId="77777777" w:rsidR="000A5CF3" w:rsidRPr="00B5459E" w:rsidRDefault="00847C00" w:rsidP="007B78DA">
      <w:pPr>
        <w:pStyle w:val="2ndLevelBullet"/>
        <w:rPr>
          <w:i/>
          <w:iCs/>
        </w:rPr>
      </w:pPr>
      <w:r w:rsidRPr="00B5459E">
        <w:t xml:space="preserve">Also requires </w:t>
      </w:r>
      <w:r w:rsidRPr="00B5459E">
        <w:rPr>
          <w:b/>
          <w:bCs/>
        </w:rPr>
        <w:t>aggressive outreach</w:t>
      </w:r>
      <w:r w:rsidRPr="00B5459E">
        <w:t xml:space="preserve"> to </w:t>
      </w:r>
      <w:r w:rsidRPr="00B5459E">
        <w:rPr>
          <w:i/>
          <w:iCs/>
        </w:rPr>
        <w:t>unserved and underserved</w:t>
      </w:r>
      <w:r w:rsidRPr="00B5459E">
        <w:t xml:space="preserve"> populations, and ensure staff receive </w:t>
      </w:r>
      <w:r w:rsidRPr="00B5459E">
        <w:rPr>
          <w:b/>
          <w:bCs/>
        </w:rPr>
        <w:t>training</w:t>
      </w:r>
      <w:r w:rsidRPr="00B5459E">
        <w:t xml:space="preserve"> to better serve </w:t>
      </w:r>
      <w:r w:rsidRPr="00B5459E">
        <w:rPr>
          <w:i/>
          <w:iCs/>
        </w:rPr>
        <w:t>minority, rural, and urban communities.</w:t>
      </w:r>
    </w:p>
    <w:p w14:paraId="5AE5331D" w14:textId="58DAC091" w:rsidR="00847C00" w:rsidRPr="00B5459E" w:rsidRDefault="00791A49" w:rsidP="005E3379">
      <w:pPr>
        <w:pStyle w:val="BulletedList"/>
        <w:rPr>
          <w:i/>
          <w:iCs/>
        </w:rPr>
      </w:pPr>
      <w:hyperlink r:id="rId16" w:history="1">
        <w:r w:rsidRPr="00B5459E">
          <w:rPr>
            <w:rStyle w:val="Hyperlink"/>
            <w:b/>
            <w:bCs/>
          </w:rPr>
          <w:t>SILC Indicators &amp; Assurances (AC</w:t>
        </w:r>
        <w:r w:rsidRPr="00B5459E">
          <w:rPr>
            <w:rStyle w:val="Hyperlink"/>
            <w:b/>
            <w:bCs/>
          </w:rPr>
          <w:t>L</w:t>
        </w:r>
        <w:r w:rsidRPr="00B5459E">
          <w:rPr>
            <w:rStyle w:val="Hyperlink"/>
            <w:b/>
            <w:bCs/>
          </w:rPr>
          <w:t>, 2018):</w:t>
        </w:r>
      </w:hyperlink>
      <w:r w:rsidRPr="00B5459E">
        <w:t xml:space="preserve"> Requires SILCs to </w:t>
      </w:r>
      <w:r w:rsidRPr="00B5459E">
        <w:rPr>
          <w:b/>
          <w:bCs/>
          <w:i/>
          <w:iCs/>
        </w:rPr>
        <w:t>hold</w:t>
      </w:r>
      <w:r w:rsidRPr="00B5459E">
        <w:t xml:space="preserve"> </w:t>
      </w:r>
      <w:r w:rsidRPr="00B5459E">
        <w:rPr>
          <w:b/>
          <w:bCs/>
        </w:rPr>
        <w:t xml:space="preserve">accessible, public meetings, </w:t>
      </w:r>
      <w:r w:rsidRPr="00B5459E">
        <w:rPr>
          <w:b/>
          <w:bCs/>
          <w:i/>
          <w:iCs/>
        </w:rPr>
        <w:t>consult</w:t>
      </w:r>
      <w:r w:rsidRPr="00B5459E">
        <w:rPr>
          <w:b/>
          <w:bCs/>
        </w:rPr>
        <w:t xml:space="preserve"> with unserved and underserved populations,</w:t>
      </w:r>
      <w:r w:rsidRPr="00B5459E">
        <w:t xml:space="preserve"> provide materials in </w:t>
      </w:r>
      <w:r w:rsidRPr="00B5459E">
        <w:rPr>
          <w:b/>
          <w:bCs/>
        </w:rPr>
        <w:t>plain language or alternate formats</w:t>
      </w:r>
      <w:r w:rsidRPr="00B5459E">
        <w:t xml:space="preserve">, </w:t>
      </w:r>
      <w:r w:rsidRPr="00B5459E">
        <w:rPr>
          <w:b/>
          <w:bCs/>
          <w:i/>
          <w:iCs/>
        </w:rPr>
        <w:t>monitor</w:t>
      </w:r>
      <w:r w:rsidRPr="00B5459E">
        <w:rPr>
          <w:b/>
          <w:bCs/>
        </w:rPr>
        <w:t xml:space="preserve"> and update the SPIL</w:t>
      </w:r>
      <w:r w:rsidRPr="00B5459E">
        <w:t>, and ensure members are trained for effective outreach and engagement.</w:t>
      </w:r>
      <w:r w:rsidR="00847C00" w:rsidRPr="00B5459E">
        <w:br w:type="page"/>
      </w:r>
    </w:p>
    <w:p w14:paraId="0DCCF313" w14:textId="682E7FAE" w:rsidR="00316FB0" w:rsidRPr="00B5459E" w:rsidRDefault="00316FB0" w:rsidP="00B61B7A">
      <w:pPr>
        <w:pStyle w:val="Heading1"/>
      </w:pPr>
      <w:r w:rsidRPr="00B5459E">
        <w:lastRenderedPageBreak/>
        <w:t>Why it Matters for SILCs &amp; SPILs?</w:t>
      </w:r>
    </w:p>
    <w:p w14:paraId="3A0BA9BA" w14:textId="4C87B8E4" w:rsidR="00316FB0" w:rsidRPr="00B5459E" w:rsidRDefault="00316FB0" w:rsidP="003170BB">
      <w:r w:rsidRPr="00B5459E">
        <w:t xml:space="preserve">Section 21 makes clear that </w:t>
      </w:r>
      <w:r w:rsidRPr="00B5459E">
        <w:rPr>
          <w:i/>
          <w:iCs/>
        </w:rPr>
        <w:t>outreach, inclusion, and representation</w:t>
      </w:r>
      <w:r w:rsidRPr="00B5459E">
        <w:t xml:space="preserve"> are </w:t>
      </w:r>
      <w:r w:rsidRPr="00B5459E">
        <w:rPr>
          <w:b/>
          <w:bCs/>
        </w:rPr>
        <w:t>not optional</w:t>
      </w:r>
      <w:r w:rsidRPr="00B5459E">
        <w:t xml:space="preserve"> — they are </w:t>
      </w:r>
      <w:r w:rsidRPr="00B5459E">
        <w:rPr>
          <w:b/>
          <w:bCs/>
        </w:rPr>
        <w:t>federal priorities</w:t>
      </w:r>
      <w:r w:rsidRPr="00B5459E">
        <w:t xml:space="preserve"> tied to SILC responsibilities and SPIL compliance.</w:t>
      </w:r>
    </w:p>
    <w:p w14:paraId="08F990B0" w14:textId="77777777" w:rsidR="00847C00" w:rsidRPr="00B5459E" w:rsidRDefault="00847C00" w:rsidP="001D14F8">
      <w:pPr>
        <w:pStyle w:val="BulletedList"/>
        <w:numPr>
          <w:ilvl w:val="0"/>
          <w:numId w:val="0"/>
        </w:numPr>
        <w:ind w:left="720"/>
      </w:pPr>
    </w:p>
    <w:p w14:paraId="6DC8A7DA" w14:textId="542ACCA4" w:rsidR="003170BB" w:rsidRPr="00B5459E" w:rsidRDefault="003170BB" w:rsidP="00847C00">
      <w:pPr>
        <w:pStyle w:val="IntenseQuote"/>
        <w:rPr>
          <w:i w:val="0"/>
          <w:iCs w:val="0"/>
        </w:rPr>
      </w:pPr>
      <w:r w:rsidRPr="00B5459E">
        <w:rPr>
          <w:i w:val="0"/>
          <w:iCs w:val="0"/>
        </w:rPr>
        <w:t xml:space="preserve">Section 21 is the lens for ensuring that </w:t>
      </w:r>
      <w:r w:rsidRPr="00B5459E">
        <w:rPr>
          <w:rStyle w:val="Strong"/>
          <w:i w:val="0"/>
          <w:iCs w:val="0"/>
        </w:rPr>
        <w:t>all voices — especially “the unheard” — are reflected in SPIL priorities.</w:t>
      </w:r>
    </w:p>
    <w:p w14:paraId="1D60F35F" w14:textId="08D096CC" w:rsidR="00316FB0" w:rsidRPr="00B5459E" w:rsidRDefault="00316FB0" w:rsidP="003170BB">
      <w:pPr>
        <w:ind w:left="0"/>
      </w:pPr>
    </w:p>
    <w:p w14:paraId="14F9D477" w14:textId="77777777" w:rsidR="003170BB" w:rsidRPr="00B5459E" w:rsidRDefault="003170BB">
      <w:pPr>
        <w:ind w:left="0"/>
        <w:rPr>
          <w:rStyle w:val="Strong"/>
          <w:rFonts w:eastAsiaTheme="majorEastAsia" w:cstheme="majorBidi"/>
          <w:color w:val="70003E"/>
          <w:sz w:val="36"/>
          <w:szCs w:val="36"/>
        </w:rPr>
      </w:pPr>
      <w:r w:rsidRPr="00B5459E">
        <w:rPr>
          <w:rStyle w:val="Strong"/>
          <w:b w:val="0"/>
          <w:bCs w:val="0"/>
        </w:rPr>
        <w:br w:type="page"/>
      </w:r>
    </w:p>
    <w:p w14:paraId="68787AD2" w14:textId="616258E9" w:rsidR="00316FB0" w:rsidRPr="00B5459E" w:rsidRDefault="00316FB0" w:rsidP="00B61B7A">
      <w:pPr>
        <w:pStyle w:val="Heading1"/>
      </w:pPr>
      <w:r w:rsidRPr="00B5459E">
        <w:rPr>
          <w:rStyle w:val="Strong"/>
          <w:b/>
          <w:bCs/>
        </w:rPr>
        <w:lastRenderedPageBreak/>
        <w:t>Section 21 in Practice (for SILCs &amp; CILs)</w:t>
      </w:r>
    </w:p>
    <w:p w14:paraId="710CACE4" w14:textId="77777777" w:rsidR="00316FB0" w:rsidRPr="00B5459E" w:rsidRDefault="00316FB0" w:rsidP="000413C9">
      <w:pPr>
        <w:spacing w:after="0"/>
        <w:rPr>
          <w:b/>
          <w:bCs/>
        </w:rPr>
      </w:pPr>
      <w:r w:rsidRPr="00B5459E">
        <w:rPr>
          <w:b/>
          <w:bCs/>
        </w:rPr>
        <w:t>When developing or monitoring a SPIL, ask:</w:t>
      </w:r>
    </w:p>
    <w:p w14:paraId="0E51A888" w14:textId="77777777" w:rsidR="00316FB0" w:rsidRPr="00B5459E" w:rsidRDefault="00316FB0" w:rsidP="001D14F8">
      <w:pPr>
        <w:pStyle w:val="BulletedList"/>
      </w:pPr>
      <w:r w:rsidRPr="00B5459E">
        <w:rPr>
          <w:rStyle w:val="Emphasis"/>
          <w:i w:val="0"/>
          <w:iCs w:val="0"/>
          <w:sz w:val="23"/>
          <w:szCs w:val="23"/>
        </w:rPr>
        <w:t>Who is missing from the table?</w:t>
      </w:r>
    </w:p>
    <w:p w14:paraId="6DBB2D10" w14:textId="77777777" w:rsidR="00316FB0" w:rsidRPr="00B5459E" w:rsidRDefault="00316FB0" w:rsidP="001D14F8">
      <w:pPr>
        <w:pStyle w:val="BulletedList"/>
      </w:pPr>
      <w:r w:rsidRPr="00B5459E">
        <w:rPr>
          <w:rStyle w:val="Emphasis"/>
          <w:i w:val="0"/>
          <w:iCs w:val="0"/>
          <w:sz w:val="23"/>
          <w:szCs w:val="23"/>
        </w:rPr>
        <w:t>Which communities are underserved in our state?</w:t>
      </w:r>
    </w:p>
    <w:p w14:paraId="40BCBFD7" w14:textId="77777777" w:rsidR="00316FB0" w:rsidRPr="00B5459E" w:rsidRDefault="00316FB0" w:rsidP="001D14F8">
      <w:pPr>
        <w:pStyle w:val="BulletedList"/>
      </w:pPr>
      <w:r w:rsidRPr="00B5459E">
        <w:rPr>
          <w:rStyle w:val="Emphasis"/>
          <w:i w:val="0"/>
          <w:iCs w:val="0"/>
          <w:sz w:val="23"/>
          <w:szCs w:val="23"/>
        </w:rPr>
        <w:t>How are we ensuring language and cultural access?</w:t>
      </w:r>
    </w:p>
    <w:p w14:paraId="24186CDB" w14:textId="77777777" w:rsidR="00316FB0" w:rsidRPr="00B5459E" w:rsidRDefault="00316FB0" w:rsidP="000413C9">
      <w:pPr>
        <w:spacing w:after="0"/>
        <w:rPr>
          <w:b/>
          <w:bCs/>
        </w:rPr>
      </w:pPr>
      <w:r w:rsidRPr="00B5459E">
        <w:rPr>
          <w:b/>
          <w:bCs/>
        </w:rPr>
        <w:t>Outreach strategies should include:</w:t>
      </w:r>
    </w:p>
    <w:p w14:paraId="5814C78D" w14:textId="77777777" w:rsidR="00316FB0" w:rsidRPr="00B5459E" w:rsidRDefault="00316FB0" w:rsidP="001D14F8">
      <w:pPr>
        <w:pStyle w:val="BulletedList"/>
        <w:rPr>
          <w:b/>
          <w:bCs/>
        </w:rPr>
      </w:pPr>
      <w:r w:rsidRPr="00B5459E">
        <w:rPr>
          <w:rStyle w:val="Strong"/>
          <w:b w:val="0"/>
          <w:bCs w:val="0"/>
          <w:sz w:val="23"/>
          <w:szCs w:val="23"/>
        </w:rPr>
        <w:t>Multilingual materials</w:t>
      </w:r>
      <w:r w:rsidRPr="00B5459E">
        <w:rPr>
          <w:b/>
          <w:bCs/>
        </w:rPr>
        <w:t xml:space="preserve"> </w:t>
      </w:r>
      <w:r w:rsidRPr="00B5459E">
        <w:t>and</w:t>
      </w:r>
      <w:r w:rsidRPr="00B5459E">
        <w:rPr>
          <w:b/>
          <w:bCs/>
        </w:rPr>
        <w:t xml:space="preserve"> </w:t>
      </w:r>
      <w:r w:rsidRPr="00B5459E">
        <w:rPr>
          <w:rStyle w:val="Strong"/>
          <w:b w:val="0"/>
          <w:bCs w:val="0"/>
          <w:sz w:val="23"/>
          <w:szCs w:val="23"/>
        </w:rPr>
        <w:t>plain language standards</w:t>
      </w:r>
    </w:p>
    <w:p w14:paraId="31A1B7FB" w14:textId="1EF0BA68" w:rsidR="00847C00" w:rsidRPr="00B5459E" w:rsidRDefault="00316FB0" w:rsidP="001D14F8">
      <w:pPr>
        <w:pStyle w:val="BulletedList"/>
        <w:rPr>
          <w:rStyle w:val="Strong"/>
          <w:b w:val="0"/>
          <w:bCs w:val="0"/>
          <w:sz w:val="23"/>
          <w:szCs w:val="23"/>
        </w:rPr>
      </w:pPr>
      <w:r w:rsidRPr="00B5459E">
        <w:rPr>
          <w:rStyle w:val="Strong"/>
          <w:b w:val="0"/>
          <w:bCs w:val="0"/>
          <w:sz w:val="23"/>
          <w:szCs w:val="23"/>
        </w:rPr>
        <w:t>Community partnerships</w:t>
      </w:r>
      <w:r w:rsidRPr="00B5459E">
        <w:t xml:space="preserve"> with trusted leaders and organizations</w:t>
      </w:r>
    </w:p>
    <w:p w14:paraId="7D48BE6D" w14:textId="241BF027" w:rsidR="00316FB0" w:rsidRPr="00B5459E" w:rsidRDefault="00316FB0" w:rsidP="001D14F8">
      <w:pPr>
        <w:pStyle w:val="BulletedList"/>
      </w:pPr>
      <w:r w:rsidRPr="00B5459E">
        <w:rPr>
          <w:rStyle w:val="Strong"/>
          <w:b w:val="0"/>
          <w:bCs w:val="0"/>
          <w:sz w:val="23"/>
          <w:szCs w:val="23"/>
        </w:rPr>
        <w:t>Accessible data tools</w:t>
      </w:r>
      <w:r w:rsidRPr="00B5459E">
        <w:t xml:space="preserve"> to track who is being reached and who isn’t</w:t>
      </w:r>
    </w:p>
    <w:p w14:paraId="445DB478" w14:textId="4EAE2B03" w:rsidR="0B791CA5" w:rsidRPr="00B5459E" w:rsidRDefault="00847C00" w:rsidP="001D14F8">
      <w:pPr>
        <w:pStyle w:val="BulletedList"/>
        <w:rPr>
          <w:i/>
          <w:iCs/>
        </w:rPr>
      </w:pPr>
      <w:r w:rsidRPr="00B5459E">
        <w:rPr>
          <w:rStyle w:val="Emphasis"/>
          <w:i w:val="0"/>
          <w:iCs w:val="0"/>
          <w:sz w:val="23"/>
          <w:szCs w:val="23"/>
        </w:rPr>
        <w:t>Training staff on cultural and linguistic competence</w:t>
      </w:r>
      <w:r w:rsidR="00870944" w:rsidRPr="00B5459E">
        <w:br w:type="page"/>
      </w:r>
    </w:p>
    <w:p w14:paraId="67C156D2" w14:textId="016E7FFF" w:rsidR="00130082" w:rsidRPr="00B5459E" w:rsidRDefault="00130082" w:rsidP="00B61B7A">
      <w:pPr>
        <w:pStyle w:val="Heading1"/>
      </w:pPr>
      <w:r w:rsidRPr="00B5459E">
        <w:lastRenderedPageBreak/>
        <w:t>Presenters</w:t>
      </w:r>
    </w:p>
    <w:p w14:paraId="7F2CA28F" w14:textId="77777777" w:rsidR="00130082" w:rsidRPr="00B5459E" w:rsidRDefault="00130082" w:rsidP="00847C00">
      <w:pPr>
        <w:pStyle w:val="Heading3"/>
      </w:pPr>
      <w:r w:rsidRPr="00B5459E">
        <w:t>Peer Presenters from CEVI (Puerto Rico SILC):</w:t>
      </w:r>
    </w:p>
    <w:p w14:paraId="6E6533D8" w14:textId="31722D96" w:rsidR="00130082" w:rsidRPr="00B5459E" w:rsidRDefault="00C478AF" w:rsidP="00316FB0">
      <w:pPr>
        <w:pStyle w:val="NoSpace"/>
        <w:rPr>
          <w:b/>
          <w:bCs/>
        </w:rPr>
      </w:pPr>
      <w:r w:rsidRPr="00B5459E">
        <w:rPr>
          <w:b/>
          <w:bCs/>
        </w:rPr>
        <w:t>Ga</w:t>
      </w:r>
      <w:r w:rsidR="00015605" w:rsidRPr="00B5459E">
        <w:rPr>
          <w:b/>
          <w:bCs/>
        </w:rPr>
        <w:t>briela Joglar Burrowes</w:t>
      </w:r>
      <w:r w:rsidR="00130082" w:rsidRPr="00B5459E">
        <w:rPr>
          <w:b/>
          <w:bCs/>
        </w:rPr>
        <w:t xml:space="preserve"> </w:t>
      </w:r>
    </w:p>
    <w:p w14:paraId="3B82D4E3" w14:textId="77777777" w:rsidR="00130082" w:rsidRPr="00B5459E" w:rsidRDefault="00130082" w:rsidP="00316FB0">
      <w:pPr>
        <w:pStyle w:val="NoSpace"/>
        <w:rPr>
          <w:sz w:val="24"/>
          <w:szCs w:val="24"/>
        </w:rPr>
      </w:pPr>
      <w:r w:rsidRPr="00B5459E">
        <w:rPr>
          <w:sz w:val="24"/>
          <w:szCs w:val="24"/>
        </w:rPr>
        <w:t>SILC Communications and Community Outreach Specialist</w:t>
      </w:r>
    </w:p>
    <w:p w14:paraId="252DE634" w14:textId="77777777" w:rsidR="00130082" w:rsidRPr="00B5459E" w:rsidRDefault="00130082" w:rsidP="00316FB0">
      <w:pPr>
        <w:pStyle w:val="NoSpace"/>
        <w:rPr>
          <w:sz w:val="24"/>
          <w:szCs w:val="24"/>
        </w:rPr>
      </w:pPr>
      <w:hyperlink r:id="rId17" w:history="1">
        <w:r w:rsidRPr="00B5459E">
          <w:rPr>
            <w:rStyle w:val="Hyperlink"/>
            <w:sz w:val="24"/>
            <w:szCs w:val="24"/>
          </w:rPr>
          <w:t>Info@cevirpr.org</w:t>
        </w:r>
      </w:hyperlink>
      <w:r w:rsidRPr="00B5459E">
        <w:rPr>
          <w:sz w:val="24"/>
          <w:szCs w:val="24"/>
        </w:rPr>
        <w:t xml:space="preserve"> </w:t>
      </w:r>
    </w:p>
    <w:p w14:paraId="6CE51548" w14:textId="77777777" w:rsidR="00130082" w:rsidRPr="00B5459E" w:rsidRDefault="00130082" w:rsidP="00316FB0">
      <w:pPr>
        <w:pStyle w:val="NoSpace"/>
      </w:pPr>
    </w:p>
    <w:p w14:paraId="2B6E546F" w14:textId="77777777" w:rsidR="00130082" w:rsidRPr="00B5459E" w:rsidRDefault="00130082" w:rsidP="00316FB0">
      <w:pPr>
        <w:pStyle w:val="NoSpace"/>
        <w:rPr>
          <w:b/>
          <w:bCs/>
        </w:rPr>
      </w:pPr>
      <w:r w:rsidRPr="00B5459E">
        <w:rPr>
          <w:b/>
          <w:bCs/>
        </w:rPr>
        <w:t>Sofia Pantel del Cueto</w:t>
      </w:r>
    </w:p>
    <w:p w14:paraId="42A9E1BE" w14:textId="77777777" w:rsidR="00130082" w:rsidRPr="00B5459E" w:rsidRDefault="00130082" w:rsidP="00316FB0">
      <w:pPr>
        <w:pStyle w:val="NoSpace"/>
        <w:rPr>
          <w:sz w:val="24"/>
          <w:szCs w:val="24"/>
        </w:rPr>
      </w:pPr>
      <w:r w:rsidRPr="00B5459E">
        <w:rPr>
          <w:sz w:val="24"/>
          <w:szCs w:val="24"/>
        </w:rPr>
        <w:t>SILC President</w:t>
      </w:r>
    </w:p>
    <w:p w14:paraId="0A461171" w14:textId="77777777" w:rsidR="00130082" w:rsidRPr="00B5459E" w:rsidRDefault="00130082" w:rsidP="00316FB0">
      <w:pPr>
        <w:pStyle w:val="NoSpace"/>
        <w:rPr>
          <w:sz w:val="24"/>
          <w:szCs w:val="24"/>
          <w:highlight w:val="yellow"/>
        </w:rPr>
      </w:pPr>
      <w:hyperlink r:id="rId18" w:history="1">
        <w:r w:rsidRPr="00B5459E">
          <w:rPr>
            <w:rStyle w:val="Hyperlink"/>
            <w:sz w:val="24"/>
            <w:szCs w:val="24"/>
          </w:rPr>
          <w:t>Sofiapantel@gmail.com</w:t>
        </w:r>
      </w:hyperlink>
      <w:r w:rsidRPr="00B5459E">
        <w:rPr>
          <w:sz w:val="24"/>
          <w:szCs w:val="24"/>
        </w:rPr>
        <w:t xml:space="preserve"> </w:t>
      </w:r>
    </w:p>
    <w:p w14:paraId="3D17C03E" w14:textId="77777777" w:rsidR="00130082" w:rsidRPr="00B5459E" w:rsidRDefault="00130082" w:rsidP="00316FB0">
      <w:pPr>
        <w:pStyle w:val="NoSpace"/>
      </w:pPr>
    </w:p>
    <w:p w14:paraId="1DFF4C3D" w14:textId="3CC9FAA6" w:rsidR="00C00F2D" w:rsidRPr="00B5459E" w:rsidRDefault="001D14F8" w:rsidP="00A151E6">
      <w:pPr>
        <w:pStyle w:val="NoSpace"/>
        <w:jc w:val="center"/>
      </w:pPr>
      <w:r w:rsidRPr="00B5459E">
        <w:fldChar w:fldCharType="begin"/>
      </w:r>
      <w:r w:rsidRPr="00B5459E">
        <w:instrText xml:space="preserve"> INCLUDEPICTURE "https://cevipr.org/wp-content/uploads/2019/10/CEVI-Azul-RGB.jpg" \* MERGEFORMATINET </w:instrText>
      </w:r>
      <w:r w:rsidRPr="00B5459E">
        <w:fldChar w:fldCharType="separate"/>
      </w:r>
      <w:r w:rsidRPr="00B5459E">
        <w:rPr>
          <w:noProof/>
        </w:rPr>
        <w:drawing>
          <wp:inline distT="0" distB="0" distL="0" distR="0" wp14:anchorId="3A6D21B9" wp14:editId="17E584C4">
            <wp:extent cx="2495865" cy="1109272"/>
            <wp:effectExtent l="0" t="0" r="0" b="0"/>
            <wp:docPr id="2033223231" name="Picture 9" descr="Logo of CEVI (Consejo Estatal Vida Independiente). The design features the acronym &quot;CEVI&quot; in large white letters against a blue background with the silhouette of a white dove in flight. Below the acronym, the full name “Consejo Estatal Vida Independiente” is written in smaller blu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223231" name="Picture 9" descr="Logo of CEVI (Consejo Estatal Vida Independiente). The design features the acronym &quot;CEVI&quot; in large white letters against a blue background with the silhouette of a white dove in flight. Below the acronym, the full name “Consejo Estatal Vida Independiente” is written in smaller blue tex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38781" cy="1172790"/>
                    </a:xfrm>
                    <a:prstGeom prst="rect">
                      <a:avLst/>
                    </a:prstGeom>
                    <a:noFill/>
                    <a:ln>
                      <a:noFill/>
                    </a:ln>
                  </pic:spPr>
                </pic:pic>
              </a:graphicData>
            </a:graphic>
          </wp:inline>
        </w:drawing>
      </w:r>
      <w:r w:rsidRPr="00B5459E">
        <w:fldChar w:fldCharType="end"/>
      </w:r>
    </w:p>
    <w:p w14:paraId="3564669D" w14:textId="6934B717" w:rsidR="00130082" w:rsidRPr="00B5459E" w:rsidRDefault="00130082" w:rsidP="00224D67">
      <w:pPr>
        <w:ind w:left="0"/>
      </w:pPr>
      <w:r w:rsidRPr="00B5459E">
        <w:br w:type="page"/>
      </w:r>
    </w:p>
    <w:p w14:paraId="6C177C03" w14:textId="4272D439" w:rsidR="00E16DF4" w:rsidRPr="00B5459E" w:rsidRDefault="00E16DF4" w:rsidP="00B61B7A">
      <w:pPr>
        <w:pStyle w:val="Style1"/>
      </w:pPr>
      <w:r w:rsidRPr="00B5459E">
        <w:lastRenderedPageBreak/>
        <w:t>Puerto Rico</w:t>
      </w:r>
      <w:r w:rsidR="000413C9" w:rsidRPr="00B5459E">
        <w:t>’s IL Network</w:t>
      </w:r>
      <w:r w:rsidRPr="00B5459E">
        <w:t xml:space="preserve"> </w:t>
      </w:r>
    </w:p>
    <w:p w14:paraId="1265F3AA" w14:textId="76C2F9A5" w:rsidR="001D14F8" w:rsidRPr="00B5459E" w:rsidRDefault="001D14F8" w:rsidP="001D14F8">
      <w:pPr>
        <w:pStyle w:val="BulletedList"/>
        <w:ind w:left="270"/>
      </w:pPr>
      <w:r w:rsidRPr="00B5459E">
        <w:rPr>
          <w:noProof/>
          <w:bdr w:val="none" w:sz="0" w:space="0" w:color="auto" w:frame="1"/>
        </w:rPr>
        <w:drawing>
          <wp:anchor distT="0" distB="0" distL="114300" distR="114300" simplePos="0" relativeHeight="251659264" behindDoc="0" locked="0" layoutInCell="1" allowOverlap="1" wp14:anchorId="457BEA7D" wp14:editId="53139361">
            <wp:simplePos x="0" y="0"/>
            <wp:positionH relativeFrom="column">
              <wp:posOffset>1944370</wp:posOffset>
            </wp:positionH>
            <wp:positionV relativeFrom="paragraph">
              <wp:posOffset>128270</wp:posOffset>
            </wp:positionV>
            <wp:extent cx="1678305" cy="1122680"/>
            <wp:effectExtent l="0" t="0" r="0" b="0"/>
            <wp:wrapThrough wrapText="bothSides">
              <wp:wrapPolygon edited="0">
                <wp:start x="0" y="0"/>
                <wp:lineTo x="0" y="21258"/>
                <wp:lineTo x="21412" y="21258"/>
                <wp:lineTo x="21412" y="0"/>
                <wp:lineTo x="0" y="0"/>
              </wp:wrapPolygon>
            </wp:wrapThrough>
            <wp:docPr id="1221945297" name="Picture 1" descr="Topographic map of the island of Puerto R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45297" name="Picture 1" descr="Topographic map of the island of Puerto Ric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78305" cy="1122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459E">
        <w:rPr>
          <w:b/>
          <w:bCs/>
        </w:rPr>
        <w:t>Where are we?</w:t>
      </w:r>
      <w:r w:rsidRPr="00B5459E">
        <w:t xml:space="preserve"> A small island in the </w:t>
      </w:r>
      <w:r w:rsidRPr="00B5459E">
        <w:rPr>
          <w:bdr w:val="none" w:sz="0" w:space="0" w:color="auto" w:frame="1"/>
        </w:rPr>
        <w:fldChar w:fldCharType="begin"/>
      </w:r>
      <w:r w:rsidRPr="00B5459E">
        <w:rPr>
          <w:bdr w:val="none" w:sz="0" w:space="0" w:color="auto" w:frame="1"/>
        </w:rPr>
        <w:instrText xml:space="preserve"> INCLUDEPICTURE "https://lh7-rt.googleusercontent.com/docsz/AD_4nXcOg5B6JWACTwp5v2nsCr2VumdFUOMAhuGNCB7f2avPjRYQalREAydfpXbbfEkrPehH90_J9ex5uD1NcKRozhZ3CkHmXTDpw0I2_6u2hM5cd01Tu11JII__qAuBlZxESWTuXerb?key=MWKXsWSl2isn3jRNRmaLKA" \* MERGEFORMATINET </w:instrText>
      </w:r>
      <w:r w:rsidRPr="00B5459E">
        <w:rPr>
          <w:bdr w:val="none" w:sz="0" w:space="0" w:color="auto" w:frame="1"/>
        </w:rPr>
        <w:fldChar w:fldCharType="separate"/>
      </w:r>
      <w:r w:rsidRPr="00B5459E">
        <w:rPr>
          <w:bdr w:val="none" w:sz="0" w:space="0" w:color="auto" w:frame="1"/>
        </w:rPr>
        <w:fldChar w:fldCharType="end"/>
      </w:r>
      <w:r w:rsidRPr="00B5459E">
        <w:t>Caribbean, directly below Florida and next to the Dominican Republic. </w:t>
      </w:r>
    </w:p>
    <w:p w14:paraId="4F0981BE" w14:textId="1909B6E1" w:rsidR="001D14F8" w:rsidRPr="00B5459E" w:rsidRDefault="001D14F8" w:rsidP="001D14F8">
      <w:pPr>
        <w:pStyle w:val="BulletedList"/>
        <w:ind w:left="270"/>
      </w:pPr>
      <w:r w:rsidRPr="00B5459E">
        <w:rPr>
          <w:b/>
          <w:bCs/>
        </w:rPr>
        <w:t>Who we Serve?</w:t>
      </w:r>
      <w:r w:rsidRPr="00B5459E">
        <w:t xml:space="preserve"> Communities across the island in a bilingual environment (Spanish is primary).</w:t>
      </w:r>
      <w:r w:rsidRPr="00B5459E">
        <w:rPr>
          <w:bdr w:val="none" w:sz="0" w:space="0" w:color="auto" w:frame="1"/>
        </w:rPr>
        <w:t xml:space="preserve"> </w:t>
      </w:r>
    </w:p>
    <w:p w14:paraId="2A75C91D" w14:textId="04F78F0D" w:rsidR="001D14F8" w:rsidRPr="00B5459E" w:rsidRDefault="001D14F8" w:rsidP="001D14F8">
      <w:pPr>
        <w:pStyle w:val="BulletedList"/>
        <w:ind w:left="270"/>
      </w:pPr>
      <w:r w:rsidRPr="00B5459E">
        <w:rPr>
          <w:b/>
          <w:bCs/>
        </w:rPr>
        <w:t>How do we work?</w:t>
      </w:r>
      <w:r w:rsidRPr="00B5459E">
        <w:t xml:space="preserve"> </w:t>
      </w:r>
      <w:r w:rsidR="00C00F2D" w:rsidRPr="00B5459E">
        <w:t>Consejo Estatal de Vida Independiente (CEVI</w:t>
      </w:r>
      <w:r w:rsidRPr="00B5459E">
        <w:t xml:space="preserve">) </w:t>
      </w:r>
      <w:proofErr w:type="gramStart"/>
      <w:r w:rsidRPr="00B5459E">
        <w:t xml:space="preserve">– </w:t>
      </w:r>
      <w:r w:rsidR="00C00F2D" w:rsidRPr="00B5459E">
        <w:t xml:space="preserve"> </w:t>
      </w:r>
      <w:r w:rsidR="000413C9" w:rsidRPr="00B5459E">
        <w:t>Puerto</w:t>
      </w:r>
      <w:proofErr w:type="gramEnd"/>
      <w:r w:rsidR="000413C9" w:rsidRPr="00B5459E">
        <w:t xml:space="preserve"> Rico’s SILC</w:t>
      </w:r>
      <w:r w:rsidRPr="00B5459E">
        <w:t xml:space="preserve"> works</w:t>
      </w:r>
      <w:r w:rsidR="000413C9" w:rsidRPr="00B5459E">
        <w:t xml:space="preserve"> </w:t>
      </w:r>
      <w:r w:rsidRPr="00B5459E">
        <w:t>together with</w:t>
      </w:r>
      <w:r w:rsidR="000413C9" w:rsidRPr="00B5459E">
        <w:t xml:space="preserve"> </w:t>
      </w:r>
      <w:r w:rsidRPr="00B5459E">
        <w:t xml:space="preserve">PR’s CILs </w:t>
      </w:r>
      <w:proofErr w:type="spellStart"/>
      <w:r w:rsidRPr="00B5459E">
        <w:t>Movimiento</w:t>
      </w:r>
      <w:proofErr w:type="spellEnd"/>
      <w:r w:rsidRPr="00B5459E">
        <w:t xml:space="preserve"> para </w:t>
      </w:r>
      <w:proofErr w:type="spellStart"/>
      <w:r w:rsidRPr="00B5459E">
        <w:t>el</w:t>
      </w:r>
      <w:proofErr w:type="spellEnd"/>
      <w:r w:rsidRPr="00B5459E">
        <w:t xml:space="preserve"> </w:t>
      </w:r>
      <w:proofErr w:type="spellStart"/>
      <w:r w:rsidRPr="00B5459E">
        <w:t>Alcance</w:t>
      </w:r>
      <w:proofErr w:type="spellEnd"/>
      <w:r w:rsidRPr="00B5459E">
        <w:t xml:space="preserve"> de Vida Independiente (MAVI) and </w:t>
      </w:r>
      <w:r w:rsidR="00C00F2D" w:rsidRPr="00B5459E">
        <w:t xml:space="preserve">Centro </w:t>
      </w:r>
      <w:proofErr w:type="spellStart"/>
      <w:r w:rsidR="00C00F2D" w:rsidRPr="00B5459E">
        <w:t>Ponceno</w:t>
      </w:r>
      <w:proofErr w:type="spellEnd"/>
      <w:r w:rsidR="00C00F2D" w:rsidRPr="00B5459E">
        <w:t xml:space="preserve"> de Vida Independiente (</w:t>
      </w:r>
      <w:r w:rsidR="000413C9" w:rsidRPr="00B5459E">
        <w:t>CPVI</w:t>
      </w:r>
      <w:r w:rsidR="00C00F2D" w:rsidRPr="00B5459E">
        <w:t>)</w:t>
      </w:r>
      <w:r w:rsidRPr="00B5459E">
        <w:t>:</w:t>
      </w:r>
    </w:p>
    <w:p w14:paraId="58B21284" w14:textId="142BA495" w:rsidR="00400FB9" w:rsidRPr="00B5459E" w:rsidRDefault="001D14F8" w:rsidP="007B78DA">
      <w:pPr>
        <w:pStyle w:val="2ndLevelBullet"/>
      </w:pPr>
      <w:r w:rsidRPr="00B5459E">
        <w:t xml:space="preserve">To lead the </w:t>
      </w:r>
      <w:r w:rsidR="000413C9" w:rsidRPr="00B5459E">
        <w:t>SPIL (PEVI) process</w:t>
      </w:r>
      <w:r w:rsidRPr="00B5459E">
        <w:t xml:space="preserve">, which </w:t>
      </w:r>
      <w:r w:rsidR="000413C9" w:rsidRPr="00B5459E">
        <w:t xml:space="preserve">emphasizes </w:t>
      </w:r>
      <w:r w:rsidR="000413C9" w:rsidRPr="00B5459E">
        <w:rPr>
          <w:b/>
          <w:bCs/>
        </w:rPr>
        <w:t>outreach to underserved/unserved</w:t>
      </w:r>
      <w:r w:rsidR="000413C9" w:rsidRPr="00B5459E">
        <w:t xml:space="preserve"> groups</w:t>
      </w:r>
      <w:r w:rsidRPr="00B5459E">
        <w:t>.</w:t>
      </w:r>
      <w:r w:rsidR="00400FB9" w:rsidRPr="00B5459E">
        <w:br w:type="page"/>
      </w:r>
    </w:p>
    <w:p w14:paraId="28DC7A22" w14:textId="2FE18299" w:rsidR="0091547C" w:rsidRPr="00B5459E" w:rsidRDefault="00400FB9" w:rsidP="00B61B7A">
      <w:pPr>
        <w:pStyle w:val="Heading1"/>
      </w:pPr>
      <w:r w:rsidRPr="00B5459E">
        <w:lastRenderedPageBreak/>
        <w:t>Culture of Disability in PR</w:t>
      </w:r>
    </w:p>
    <w:p w14:paraId="1C78818D" w14:textId="68CAF81D" w:rsidR="00400FB9" w:rsidRPr="00B5459E" w:rsidRDefault="001D14F8" w:rsidP="00316FB0">
      <w:pPr>
        <w:pStyle w:val="ListParagraph"/>
        <w:numPr>
          <w:ilvl w:val="0"/>
          <w:numId w:val="10"/>
        </w:numPr>
      </w:pPr>
      <w:r w:rsidRPr="00B5459E">
        <w:rPr>
          <w:b/>
          <w:bCs/>
        </w:rPr>
        <w:t>Family First:</w:t>
      </w:r>
      <w:r w:rsidRPr="00B5459E">
        <w:t xml:space="preserve"> </w:t>
      </w:r>
      <w:r w:rsidR="00400FB9" w:rsidRPr="00B5459E">
        <w:t>Strong familial caregiving traditions—families often serve as primary support network</w:t>
      </w:r>
      <w:r w:rsidR="003B4605" w:rsidRPr="00B5459E">
        <w:t xml:space="preserve">s. </w:t>
      </w:r>
    </w:p>
    <w:p w14:paraId="560EBAEA" w14:textId="7FBFA493" w:rsidR="00400FB9" w:rsidRPr="00B5459E" w:rsidRDefault="001D14F8" w:rsidP="00316FB0">
      <w:pPr>
        <w:pStyle w:val="ListParagraph"/>
        <w:numPr>
          <w:ilvl w:val="0"/>
          <w:numId w:val="10"/>
        </w:numPr>
      </w:pPr>
      <w:r w:rsidRPr="00B5459E">
        <w:rPr>
          <w:b/>
          <w:bCs/>
        </w:rPr>
        <w:t>Stigma is real:</w:t>
      </w:r>
      <w:r w:rsidRPr="00B5459E">
        <w:t xml:space="preserve"> </w:t>
      </w:r>
      <w:r w:rsidR="003B4605" w:rsidRPr="00B5459E">
        <w:t>Cultural stigma can discourage people from identifying as disabled or seeking IL services.</w:t>
      </w:r>
    </w:p>
    <w:p w14:paraId="0E2581CC" w14:textId="10AC2669" w:rsidR="00400FB9" w:rsidRPr="00B5459E" w:rsidRDefault="003B4605" w:rsidP="00316FB0">
      <w:pPr>
        <w:pStyle w:val="ListParagraph"/>
        <w:numPr>
          <w:ilvl w:val="0"/>
          <w:numId w:val="10"/>
        </w:numPr>
      </w:pPr>
      <w:r w:rsidRPr="00B5459E">
        <w:rPr>
          <w:b/>
          <w:bCs/>
        </w:rPr>
        <w:t>Trust Matters:</w:t>
      </w:r>
      <w:r w:rsidRPr="00B5459E">
        <w:t xml:space="preserve"> Community relationships must come before service engagement.</w:t>
      </w:r>
    </w:p>
    <w:p w14:paraId="26B23465" w14:textId="63E8DFAF" w:rsidR="0091547C" w:rsidRPr="00B5459E" w:rsidRDefault="7150E246" w:rsidP="00316FB0">
      <w:r w:rsidRPr="00B5459E">
        <w:br w:type="page"/>
      </w:r>
    </w:p>
    <w:p w14:paraId="4C1EA0E2" w14:textId="45062503" w:rsidR="00D72861" w:rsidRPr="00B5459E" w:rsidRDefault="00D72861" w:rsidP="00B61B7A">
      <w:pPr>
        <w:pStyle w:val="Heading1"/>
      </w:pPr>
      <w:r w:rsidRPr="00B5459E">
        <w:lastRenderedPageBreak/>
        <w:t>Who We Reach</w:t>
      </w:r>
      <w:r w:rsidR="008055B5" w:rsidRPr="00B5459E">
        <w:t xml:space="preserve"> in PR </w:t>
      </w:r>
      <w:r w:rsidRPr="00B5459E">
        <w:t xml:space="preserve"> </w:t>
      </w:r>
    </w:p>
    <w:p w14:paraId="3B66C818" w14:textId="3A203488" w:rsidR="008055B5" w:rsidRPr="00B5459E" w:rsidRDefault="008055B5" w:rsidP="008055B5">
      <w:pPr>
        <w:pStyle w:val="BulletedList"/>
      </w:pPr>
      <w:r w:rsidRPr="00B5459E">
        <w:t>Rural residents with limited transportation options</w:t>
      </w:r>
    </w:p>
    <w:p w14:paraId="71170BF2" w14:textId="6DD4208F" w:rsidR="008055B5" w:rsidRPr="00B5459E" w:rsidRDefault="008055B5" w:rsidP="008055B5">
      <w:pPr>
        <w:pStyle w:val="BulletedList"/>
      </w:pPr>
      <w:r w:rsidRPr="00B5459E">
        <w:t>People disconnected by stigma or lack of information</w:t>
      </w:r>
    </w:p>
    <w:p w14:paraId="1C322AD8" w14:textId="3EE39045" w:rsidR="008055B5" w:rsidRPr="00B5459E" w:rsidRDefault="008055B5" w:rsidP="008055B5">
      <w:pPr>
        <w:pStyle w:val="BulletedList"/>
      </w:pPr>
      <w:r w:rsidRPr="00B5459E">
        <w:t xml:space="preserve">Youth with disabilities </w:t>
      </w:r>
      <w:r w:rsidR="0021217B" w:rsidRPr="00B5459E">
        <w:t>transitioning</w:t>
      </w:r>
      <w:r w:rsidRPr="00B5459E">
        <w:t xml:space="preserve"> from school to adulthood</w:t>
      </w:r>
    </w:p>
    <w:p w14:paraId="4BA2518C" w14:textId="2B684DB9" w:rsidR="008055B5" w:rsidRPr="00B5459E" w:rsidRDefault="008055B5" w:rsidP="008055B5">
      <w:pPr>
        <w:pStyle w:val="BulletedList"/>
      </w:pPr>
      <w:r w:rsidRPr="00B5459E">
        <w:t>Older adults with disabilities not yet engaged in IL services</w:t>
      </w:r>
    </w:p>
    <w:p w14:paraId="2D1F40BA" w14:textId="486075A8" w:rsidR="008055B5" w:rsidRPr="00B5459E" w:rsidRDefault="008055B5" w:rsidP="008055B5">
      <w:pPr>
        <w:pStyle w:val="BulletedList"/>
      </w:pPr>
      <w:r w:rsidRPr="00B5459E">
        <w:t>Linguistic minorities across the island</w:t>
      </w:r>
    </w:p>
    <w:p w14:paraId="01E62822" w14:textId="730AB2A8" w:rsidR="00D72861" w:rsidRPr="00B5459E" w:rsidRDefault="00D72861" w:rsidP="008055B5">
      <w:pPr>
        <w:pStyle w:val="IntenseQuote"/>
        <w:rPr>
          <w:rStyle w:val="IntenseReference"/>
          <w:b w:val="0"/>
          <w:bCs w:val="0"/>
        </w:rPr>
      </w:pPr>
      <w:r w:rsidRPr="00B5459E">
        <w:rPr>
          <w:rStyle w:val="IntenseReference"/>
          <w:b w:val="0"/>
          <w:bCs w:val="0"/>
        </w:rPr>
        <w:t>Our goal: reduce barriers, meet communities where they are, and count every municipio (town).</w:t>
      </w:r>
    </w:p>
    <w:p w14:paraId="7A4E67EE" w14:textId="63DA6341" w:rsidR="00D72861" w:rsidRPr="00B5459E" w:rsidRDefault="00D72861" w:rsidP="00D72861">
      <w:r w:rsidRPr="00B5459E">
        <w:br w:type="page"/>
      </w:r>
    </w:p>
    <w:p w14:paraId="4A9216CA" w14:textId="77777777" w:rsidR="008C3A6A" w:rsidRPr="00B5459E" w:rsidRDefault="008C3A6A" w:rsidP="00B61B7A">
      <w:pPr>
        <w:pStyle w:val="Heading1"/>
      </w:pPr>
      <w:r w:rsidRPr="00B5459E">
        <w:lastRenderedPageBreak/>
        <w:t>How Did We Identify the Unheard?</w:t>
      </w:r>
    </w:p>
    <w:p w14:paraId="61812337" w14:textId="77777777" w:rsidR="008C3A6A" w:rsidRPr="00B5459E" w:rsidRDefault="008C3A6A" w:rsidP="008C3A6A">
      <w:pPr>
        <w:pStyle w:val="BulletedList"/>
      </w:pPr>
      <w:r w:rsidRPr="00B5459E">
        <w:t>Regional forums in trusted spaces (churches, municipal halls)</w:t>
      </w:r>
    </w:p>
    <w:p w14:paraId="3230DB09" w14:textId="77777777" w:rsidR="008C3A6A" w:rsidRPr="00B5459E" w:rsidRDefault="008C3A6A" w:rsidP="008C3A6A">
      <w:pPr>
        <w:pStyle w:val="BulletedList"/>
      </w:pPr>
      <w:r w:rsidRPr="00B5459E">
        <w:t>Plain-Spanish surveys &amp; WhatsApp intake</w:t>
      </w:r>
    </w:p>
    <w:p w14:paraId="174FAAE2" w14:textId="77777777" w:rsidR="008C3A6A" w:rsidRPr="00B5459E" w:rsidRDefault="008C3A6A" w:rsidP="008C3A6A">
      <w:pPr>
        <w:pStyle w:val="BulletedList"/>
      </w:pPr>
      <w:r w:rsidRPr="00B5459E">
        <w:t>Direct outreach by CIL staff &amp; community leaders</w:t>
      </w:r>
    </w:p>
    <w:p w14:paraId="665B65EF" w14:textId="77777777" w:rsidR="008C3A6A" w:rsidRPr="00B5459E" w:rsidRDefault="008C3A6A" w:rsidP="008C3A6A">
      <w:pPr>
        <w:pStyle w:val="BulletedList"/>
      </w:pPr>
      <w:r w:rsidRPr="00B5459E">
        <w:t>Leveraging fairs &amp; community events</w:t>
      </w:r>
    </w:p>
    <w:p w14:paraId="5B6266C0" w14:textId="77777777" w:rsidR="008C3A6A" w:rsidRPr="00B5459E" w:rsidRDefault="008C3A6A" w:rsidP="008C3A6A">
      <w:pPr>
        <w:pStyle w:val="BulletedList"/>
      </w:pPr>
      <w:r w:rsidRPr="00B5459E">
        <w:t>Youth/peer ambassadors on social media</w:t>
      </w:r>
    </w:p>
    <w:p w14:paraId="690CC74A" w14:textId="410E1749" w:rsidR="008C3A6A" w:rsidRPr="00B5459E" w:rsidRDefault="009559C4" w:rsidP="008C3A6A">
      <w:pPr>
        <w:pStyle w:val="BulletedList"/>
      </w:pPr>
      <w:r w:rsidRPr="00B5459E">
        <w:t>PR SPIL Compliance</w:t>
      </w:r>
      <w:r w:rsidR="008C3A6A" w:rsidRPr="00B5459E">
        <w:t xml:space="preserve"> </w:t>
      </w:r>
      <w:r w:rsidRPr="00B5459E">
        <w:t>T</w:t>
      </w:r>
      <w:r w:rsidR="008C3A6A" w:rsidRPr="00B5459E">
        <w:t>ool to track rural/linguistic gaps</w:t>
      </w:r>
    </w:p>
    <w:p w14:paraId="461121C5" w14:textId="6AD4AC19" w:rsidR="008055B5" w:rsidRPr="00B5459E" w:rsidRDefault="008C3A6A" w:rsidP="00BF3331">
      <w:pPr>
        <w:pStyle w:val="IntenseQuote"/>
        <w:rPr>
          <w:b/>
          <w:bCs/>
        </w:rPr>
      </w:pPr>
      <w:r w:rsidRPr="00B5459E">
        <w:rPr>
          <w:b/>
          <w:bCs/>
        </w:rPr>
        <w:t>Takeaway: We didn’t guess — we listened where people already were, in their language, and in real time.</w:t>
      </w:r>
    </w:p>
    <w:p w14:paraId="702D6501" w14:textId="36566FCC" w:rsidR="003B4605" w:rsidRPr="00B5459E" w:rsidRDefault="003B4605" w:rsidP="008055B5">
      <w:r w:rsidRPr="00B5459E">
        <w:br w:type="page"/>
      </w:r>
    </w:p>
    <w:p w14:paraId="645DF976" w14:textId="123F76B4" w:rsidR="003B4605" w:rsidRPr="00B5459E" w:rsidRDefault="00154995" w:rsidP="00B61B7A">
      <w:pPr>
        <w:pStyle w:val="Heading1"/>
      </w:pPr>
      <w:r w:rsidRPr="00B5459E">
        <w:lastRenderedPageBreak/>
        <w:t>PR’s IL</w:t>
      </w:r>
      <w:r w:rsidR="003B4605" w:rsidRPr="00B5459E">
        <w:t xml:space="preserve"> Strategies in Action</w:t>
      </w:r>
    </w:p>
    <w:p w14:paraId="30610729" w14:textId="1E53FECA" w:rsidR="00BF3331" w:rsidRPr="00B5459E" w:rsidRDefault="00BF3331" w:rsidP="00BF3331">
      <w:pPr>
        <w:rPr>
          <w:i/>
          <w:iCs/>
        </w:rPr>
      </w:pPr>
      <w:r w:rsidRPr="00B5459E">
        <w:rPr>
          <w:i/>
          <w:iCs/>
        </w:rPr>
        <w:t xml:space="preserve">How We Identified and Reached the Unheard: </w:t>
      </w:r>
    </w:p>
    <w:p w14:paraId="5DFA8B29" w14:textId="77777777" w:rsidR="00BF3331" w:rsidRPr="00B5459E" w:rsidRDefault="00BF3331" w:rsidP="00BF3331">
      <w:pPr>
        <w:pStyle w:val="BulletedList"/>
        <w:numPr>
          <w:ilvl w:val="0"/>
          <w:numId w:val="0"/>
        </w:numPr>
        <w:ind w:left="360" w:hanging="360"/>
        <w:rPr>
          <w:b/>
          <w:bCs/>
        </w:rPr>
      </w:pPr>
      <w:r w:rsidRPr="00B5459E">
        <w:rPr>
          <w:b/>
          <w:bCs/>
        </w:rPr>
        <w:t>Identifying who’s missing</w:t>
      </w:r>
    </w:p>
    <w:p w14:paraId="3E271848" w14:textId="53E62608" w:rsidR="00BF3331" w:rsidRPr="00B5459E" w:rsidRDefault="00BF3331" w:rsidP="00BF3331">
      <w:pPr>
        <w:pStyle w:val="BulletedList"/>
      </w:pPr>
      <w:r w:rsidRPr="00B5459E">
        <w:t>Through forums, surveys, youth voices, and data tools that show underserved communities.</w:t>
      </w:r>
    </w:p>
    <w:p w14:paraId="7CDB6416" w14:textId="77777777" w:rsidR="00BF3331" w:rsidRPr="00B5459E" w:rsidRDefault="00BF3331" w:rsidP="00BF3331">
      <w:pPr>
        <w:pStyle w:val="BulletedList"/>
        <w:numPr>
          <w:ilvl w:val="0"/>
          <w:numId w:val="0"/>
        </w:numPr>
        <w:ind w:left="360" w:hanging="360"/>
        <w:rPr>
          <w:b/>
          <w:bCs/>
        </w:rPr>
      </w:pPr>
      <w:r w:rsidRPr="00B5459E">
        <w:rPr>
          <w:b/>
          <w:bCs/>
        </w:rPr>
        <w:t>How do we reach people?</w:t>
      </w:r>
    </w:p>
    <w:p w14:paraId="74F0B76D" w14:textId="5134C535" w:rsidR="00BF3331" w:rsidRPr="00B5459E" w:rsidRDefault="00BF3331" w:rsidP="00BF3331">
      <w:pPr>
        <w:pStyle w:val="BulletedList"/>
      </w:pPr>
      <w:r w:rsidRPr="00B5459E">
        <w:t>Through consumer-led outreach — listening first, then acting together.</w:t>
      </w:r>
    </w:p>
    <w:p w14:paraId="51B9D538" w14:textId="77777777" w:rsidR="00BF3331" w:rsidRPr="00B5459E" w:rsidRDefault="00BF3331" w:rsidP="00BF3331">
      <w:pPr>
        <w:pStyle w:val="BulletedList"/>
        <w:numPr>
          <w:ilvl w:val="0"/>
          <w:numId w:val="0"/>
        </w:numPr>
        <w:ind w:left="360" w:hanging="360"/>
        <w:rPr>
          <w:b/>
          <w:bCs/>
        </w:rPr>
      </w:pPr>
      <w:r w:rsidRPr="00B5459E">
        <w:rPr>
          <w:b/>
          <w:bCs/>
        </w:rPr>
        <w:t>How do we make participation possible?</w:t>
      </w:r>
    </w:p>
    <w:p w14:paraId="6413FE1F" w14:textId="1C29D470" w:rsidR="00BF3331" w:rsidRPr="00B5459E" w:rsidRDefault="00BF3331" w:rsidP="00BF3331">
      <w:pPr>
        <w:pStyle w:val="BulletedList"/>
      </w:pPr>
      <w:r w:rsidRPr="00B5459E">
        <w:t>By ensuring bilingual access and plain language so everyone can engage.</w:t>
      </w:r>
    </w:p>
    <w:p w14:paraId="6E08C759" w14:textId="77777777" w:rsidR="00BF3331" w:rsidRPr="00B5459E" w:rsidRDefault="00BF3331" w:rsidP="00BF3331">
      <w:pPr>
        <w:pStyle w:val="BulletedList"/>
        <w:numPr>
          <w:ilvl w:val="0"/>
          <w:numId w:val="0"/>
        </w:numPr>
        <w:ind w:left="360" w:hanging="360"/>
        <w:rPr>
          <w:b/>
          <w:bCs/>
        </w:rPr>
      </w:pPr>
      <w:r w:rsidRPr="00B5459E">
        <w:rPr>
          <w:b/>
          <w:bCs/>
        </w:rPr>
        <w:t>How do we share our message?</w:t>
      </w:r>
    </w:p>
    <w:p w14:paraId="30E1E902" w14:textId="18187A0E" w:rsidR="00BF3331" w:rsidRPr="00B5459E" w:rsidRDefault="00BF3331" w:rsidP="00BF3331">
      <w:pPr>
        <w:pStyle w:val="BulletedList"/>
      </w:pPr>
      <w:r w:rsidRPr="00B5459E">
        <w:t>With accessible media campaigns that elevate youth voices and community influencers.</w:t>
      </w:r>
    </w:p>
    <w:p w14:paraId="25FD7A18" w14:textId="77777777" w:rsidR="00BF3331" w:rsidRPr="00B5459E" w:rsidRDefault="00BF3331" w:rsidP="00BF3331">
      <w:pPr>
        <w:pStyle w:val="BulletedList"/>
        <w:numPr>
          <w:ilvl w:val="0"/>
          <w:numId w:val="0"/>
        </w:numPr>
        <w:ind w:left="360"/>
      </w:pPr>
    </w:p>
    <w:p w14:paraId="6C647AC4" w14:textId="10F6D0B3" w:rsidR="000A6D40" w:rsidRDefault="000A6D40">
      <w:pPr>
        <w:ind w:left="0"/>
        <w:rPr>
          <w:b/>
          <w:bCs/>
          <w:sz w:val="24"/>
          <w:szCs w:val="24"/>
        </w:rPr>
      </w:pPr>
      <w:r>
        <w:rPr>
          <w:b/>
          <w:bCs/>
        </w:rPr>
        <w:br w:type="page"/>
      </w:r>
    </w:p>
    <w:p w14:paraId="5033A38E" w14:textId="6216F94D" w:rsidR="00BF3331" w:rsidRPr="000A6D40" w:rsidRDefault="00BF3331" w:rsidP="000A6D40">
      <w:pPr>
        <w:pStyle w:val="Heading1"/>
      </w:pPr>
      <w:r w:rsidRPr="000A6D40">
        <w:lastRenderedPageBreak/>
        <w:t>PR’s IL Strategies in Action (cont.)</w:t>
      </w:r>
    </w:p>
    <w:p w14:paraId="65B4CB30" w14:textId="44D8E771" w:rsidR="00BF3331" w:rsidRPr="00B5459E" w:rsidRDefault="00BF3331" w:rsidP="00BF3331">
      <w:pPr>
        <w:pStyle w:val="BulletedList"/>
        <w:numPr>
          <w:ilvl w:val="0"/>
          <w:numId w:val="0"/>
        </w:numPr>
        <w:ind w:left="360" w:hanging="360"/>
        <w:rPr>
          <w:b/>
          <w:bCs/>
        </w:rPr>
      </w:pPr>
      <w:r w:rsidRPr="00B5459E">
        <w:rPr>
          <w:b/>
          <w:bCs/>
        </w:rPr>
        <w:t>How do we know it’s working?</w:t>
      </w:r>
    </w:p>
    <w:p w14:paraId="39E15D45" w14:textId="4E1CBFD0" w:rsidR="00BF3331" w:rsidRPr="00B5459E" w:rsidRDefault="00BF3331" w:rsidP="00BF3331">
      <w:pPr>
        <w:pStyle w:val="BulletedList"/>
      </w:pPr>
      <w:r w:rsidRPr="00B5459E">
        <w:t xml:space="preserve">A lighter-load </w:t>
      </w:r>
      <w:r w:rsidR="008B129A" w:rsidRPr="00B5459E">
        <w:t xml:space="preserve">SPIL </w:t>
      </w:r>
      <w:r w:rsidRPr="00B5459E">
        <w:t xml:space="preserve">compliance </w:t>
      </w:r>
      <w:r w:rsidR="00C478AF" w:rsidRPr="00B5459E">
        <w:t>tool</w:t>
      </w:r>
      <w:r w:rsidRPr="00B5459E">
        <w:t xml:space="preserve"> shows, </w:t>
      </w:r>
      <w:r w:rsidRPr="00B5459E">
        <w:rPr>
          <w:b/>
          <w:bCs/>
        </w:rPr>
        <w:t>in real time,</w:t>
      </w:r>
      <w:r w:rsidRPr="00B5459E">
        <w:t xml:space="preserve"> which communities are being reached — and who is still missing. </w:t>
      </w:r>
    </w:p>
    <w:p w14:paraId="15C3EC6C" w14:textId="77777777" w:rsidR="00BF3331" w:rsidRPr="00B5459E" w:rsidRDefault="00BF3331" w:rsidP="00BF3331">
      <w:pPr>
        <w:pStyle w:val="BulletedList"/>
        <w:numPr>
          <w:ilvl w:val="0"/>
          <w:numId w:val="0"/>
        </w:numPr>
        <w:rPr>
          <w:b/>
          <w:bCs/>
        </w:rPr>
      </w:pPr>
      <w:r w:rsidRPr="00B5459E">
        <w:rPr>
          <w:b/>
          <w:bCs/>
        </w:rPr>
        <w:t>What’s our approach?</w:t>
      </w:r>
    </w:p>
    <w:p w14:paraId="0E65B711" w14:textId="6B49F99D" w:rsidR="0091547C" w:rsidRPr="00B5459E" w:rsidRDefault="00BF3331" w:rsidP="00BF3331">
      <w:pPr>
        <w:pStyle w:val="BulletedList"/>
      </w:pPr>
      <w:r w:rsidRPr="00B5459E">
        <w:t xml:space="preserve">Honest and </w:t>
      </w:r>
      <w:r w:rsidR="00420D31" w:rsidRPr="00B5459E">
        <w:t>systematic</w:t>
      </w:r>
      <w:r w:rsidRPr="00B5459E">
        <w:t xml:space="preserve">: </w:t>
      </w:r>
      <w:r w:rsidRPr="00B5459E">
        <w:rPr>
          <w:b/>
          <w:bCs/>
        </w:rPr>
        <w:t>foundations first</w:t>
      </w:r>
      <w:r w:rsidRPr="00B5459E">
        <w:t xml:space="preserve">, </w:t>
      </w:r>
      <w:r w:rsidRPr="00B5459E">
        <w:rPr>
          <w:i/>
          <w:iCs/>
        </w:rPr>
        <w:t>then</w:t>
      </w:r>
      <w:r w:rsidRPr="00B5459E">
        <w:t xml:space="preserve"> </w:t>
      </w:r>
      <w:r w:rsidRPr="00B5459E">
        <w:rPr>
          <w:b/>
          <w:bCs/>
        </w:rPr>
        <w:t>steady improvement</w:t>
      </w:r>
      <w:r w:rsidRPr="00B5459E">
        <w:t>.</w:t>
      </w:r>
      <w:r w:rsidR="7150E246" w:rsidRPr="00B5459E">
        <w:br w:type="page"/>
      </w:r>
    </w:p>
    <w:p w14:paraId="04D7A4C9" w14:textId="77777777" w:rsidR="00323A7E" w:rsidRPr="00B5459E" w:rsidRDefault="00AD329C" w:rsidP="00B61B7A">
      <w:pPr>
        <w:pStyle w:val="Heading1"/>
      </w:pPr>
      <w:r w:rsidRPr="00B5459E">
        <w:lastRenderedPageBreak/>
        <w:t xml:space="preserve">What Has Worked for Us: </w:t>
      </w:r>
    </w:p>
    <w:p w14:paraId="71557365" w14:textId="1E1ACA82" w:rsidR="00400FB9" w:rsidRPr="00B5459E" w:rsidRDefault="00400FB9" w:rsidP="00B5459E">
      <w:pPr>
        <w:pStyle w:val="Heading2"/>
      </w:pPr>
      <w:r w:rsidRPr="00B5459E">
        <w:t xml:space="preserve">Grassroots SPIL Development </w:t>
      </w:r>
      <w:r w:rsidR="00AD329C" w:rsidRPr="00B5459E">
        <w:t xml:space="preserve">for PR </w:t>
      </w:r>
      <w:r w:rsidRPr="00B5459E">
        <w:t>(PEVI)</w:t>
      </w:r>
    </w:p>
    <w:p w14:paraId="7B3A7E38" w14:textId="2B5A6E5D" w:rsidR="00AD329C" w:rsidRPr="00B5459E" w:rsidRDefault="00AD329C" w:rsidP="00AD329C">
      <w:pPr>
        <w:pStyle w:val="BulletedList"/>
      </w:pPr>
      <w:r w:rsidRPr="00B5459E">
        <w:t xml:space="preserve">Public forums </w:t>
      </w:r>
      <w:r w:rsidRPr="00B5459E">
        <w:rPr>
          <w:b/>
          <w:bCs/>
        </w:rPr>
        <w:t>across regions</w:t>
      </w:r>
    </w:p>
    <w:p w14:paraId="0E092767" w14:textId="72E2834D" w:rsidR="00AD329C" w:rsidRPr="00B5459E" w:rsidRDefault="00AD329C" w:rsidP="00AD329C">
      <w:pPr>
        <w:pStyle w:val="BulletedList"/>
      </w:pPr>
      <w:r w:rsidRPr="00B5459E">
        <w:rPr>
          <w:b/>
          <w:bCs/>
        </w:rPr>
        <w:t>Plain-Spanish</w:t>
      </w:r>
      <w:r w:rsidRPr="00B5459E">
        <w:t xml:space="preserve"> online surveys</w:t>
      </w:r>
    </w:p>
    <w:p w14:paraId="1039540B" w14:textId="3A6E021C" w:rsidR="00AD329C" w:rsidRPr="00B5459E" w:rsidRDefault="00AD329C" w:rsidP="00AD329C">
      <w:pPr>
        <w:pStyle w:val="BulletedList"/>
      </w:pPr>
      <w:r w:rsidRPr="00B5459E">
        <w:t xml:space="preserve">Direct outreach </w:t>
      </w:r>
      <w:r w:rsidRPr="00B5459E">
        <w:rPr>
          <w:b/>
          <w:bCs/>
        </w:rPr>
        <w:t>through</w:t>
      </w:r>
      <w:r w:rsidRPr="00B5459E">
        <w:t xml:space="preserve"> CIL staff &amp; community leaders</w:t>
      </w:r>
    </w:p>
    <w:p w14:paraId="0259D143" w14:textId="618D125D" w:rsidR="00AD329C" w:rsidRPr="00B5459E" w:rsidRDefault="00AD329C" w:rsidP="00AD329C">
      <w:pPr>
        <w:pStyle w:val="BulletedList"/>
      </w:pPr>
      <w:r w:rsidRPr="00B5459E">
        <w:t xml:space="preserve">Leveraged existing community events to </w:t>
      </w:r>
      <w:r w:rsidRPr="00B5459E">
        <w:rPr>
          <w:b/>
          <w:bCs/>
        </w:rPr>
        <w:t>explain IL &amp; gather input</w:t>
      </w:r>
      <w:r w:rsidR="00420D31" w:rsidRPr="00B5459E">
        <w:rPr>
          <w:b/>
          <w:bCs/>
        </w:rPr>
        <w:t xml:space="preserve"> from</w:t>
      </w:r>
      <w:r w:rsidR="00420D31" w:rsidRPr="00B5459E">
        <w:t xml:space="preserve"> Puerto Ricans </w:t>
      </w:r>
      <w:r w:rsidR="00420D31" w:rsidRPr="00B5459E">
        <w:rPr>
          <w:b/>
          <w:bCs/>
        </w:rPr>
        <w:t>with disabilities</w:t>
      </w:r>
    </w:p>
    <w:p w14:paraId="37F46B85" w14:textId="5DA696C8" w:rsidR="00B61B7A" w:rsidRPr="00B5459E" w:rsidRDefault="00AD329C" w:rsidP="009A3E2B">
      <w:pPr>
        <w:pStyle w:val="BulletedList"/>
        <w:spacing w:after="240"/>
      </w:pPr>
      <w:r w:rsidRPr="00B5459E">
        <w:t xml:space="preserve">Plain language + accessibility practices at </w:t>
      </w:r>
      <w:r w:rsidRPr="00B5459E">
        <w:rPr>
          <w:b/>
          <w:bCs/>
        </w:rPr>
        <w:t>every touchpoint</w:t>
      </w:r>
    </w:p>
    <w:p w14:paraId="2FF9DE6D" w14:textId="77777777" w:rsidR="00745BB4" w:rsidRPr="00B5459E" w:rsidRDefault="00745BB4">
      <w:pPr>
        <w:ind w:left="0"/>
        <w:rPr>
          <w:rFonts w:eastAsiaTheme="majorEastAsia" w:cstheme="majorBidi"/>
          <w:b/>
          <w:bCs/>
          <w:color w:val="70003E"/>
          <w:sz w:val="32"/>
          <w:szCs w:val="32"/>
        </w:rPr>
      </w:pPr>
      <w:r w:rsidRPr="00B5459E">
        <w:br w:type="page"/>
      </w:r>
    </w:p>
    <w:p w14:paraId="41F491CB" w14:textId="19BE2E10" w:rsidR="00323A7E" w:rsidRPr="00B5459E" w:rsidRDefault="00AD329C" w:rsidP="00B61B7A">
      <w:pPr>
        <w:pStyle w:val="Heading1"/>
      </w:pPr>
      <w:r w:rsidRPr="00B5459E">
        <w:lastRenderedPageBreak/>
        <w:t xml:space="preserve">What Has Worked for Us: </w:t>
      </w:r>
    </w:p>
    <w:p w14:paraId="673D2588" w14:textId="052A470E" w:rsidR="00AD329C" w:rsidRPr="00B5459E" w:rsidRDefault="00AD329C" w:rsidP="00B5459E">
      <w:pPr>
        <w:pStyle w:val="Heading2"/>
      </w:pPr>
      <w:r w:rsidRPr="00B5459E">
        <w:t>Grassroots SPIL Development for PR (PEVI) (cont.)</w:t>
      </w:r>
    </w:p>
    <w:p w14:paraId="61131B8C" w14:textId="77777777" w:rsidR="00B61B7A" w:rsidRPr="00B5459E" w:rsidRDefault="00B61B7A" w:rsidP="00B61B7A">
      <w:pPr>
        <w:rPr>
          <w:b/>
          <w:bCs/>
        </w:rPr>
      </w:pPr>
      <w:r w:rsidRPr="00B5459E">
        <w:rPr>
          <w:b/>
          <w:bCs/>
        </w:rPr>
        <w:t xml:space="preserve">Results: </w:t>
      </w:r>
    </w:p>
    <w:p w14:paraId="3514BD53" w14:textId="6BF09EC5" w:rsidR="00B61B7A" w:rsidRPr="00B5459E" w:rsidRDefault="00B61B7A" w:rsidP="00B61B7A">
      <w:pPr>
        <w:pStyle w:val="BulletedList"/>
      </w:pPr>
      <w:r w:rsidRPr="00B5459E">
        <w:t>5 regional hybrid hearings with 114 participants</w:t>
      </w:r>
      <w:r w:rsidR="00217072" w:rsidRPr="00B5459E">
        <w:t>.</w:t>
      </w:r>
    </w:p>
    <w:p w14:paraId="2189EBF9" w14:textId="364764BE" w:rsidR="00251DC8" w:rsidRPr="00B5459E" w:rsidRDefault="00251DC8" w:rsidP="00251DC8">
      <w:pPr>
        <w:pStyle w:val="BulletedList"/>
      </w:pPr>
      <w:r w:rsidRPr="00B5459E">
        <w:t>41 public survey comments incorporated into the SPIL</w:t>
      </w:r>
      <w:r w:rsidR="00217072" w:rsidRPr="00B5459E">
        <w:t>.</w:t>
      </w:r>
    </w:p>
    <w:p w14:paraId="024F0CEE" w14:textId="6FCD6923" w:rsidR="00AD329C" w:rsidRPr="00B5459E" w:rsidRDefault="00AD329C" w:rsidP="00AD329C">
      <w:pPr>
        <w:pStyle w:val="BulletedList"/>
      </w:pPr>
      <w:r w:rsidRPr="00B5459E">
        <w:t xml:space="preserve">24 governance meetings (11 SPIL committee + 13 CIL coordination) ensured </w:t>
      </w:r>
      <w:r w:rsidRPr="00B5459E">
        <w:rPr>
          <w:b/>
          <w:bCs/>
        </w:rPr>
        <w:t>consumer voices stayed central</w:t>
      </w:r>
      <w:r w:rsidR="00217072" w:rsidRPr="00B5459E">
        <w:rPr>
          <w:b/>
          <w:bCs/>
        </w:rPr>
        <w:t>.</w:t>
      </w:r>
    </w:p>
    <w:p w14:paraId="2DAFC5ED" w14:textId="3D548DB7" w:rsidR="00AD329C" w:rsidRPr="00B5459E" w:rsidRDefault="00AD329C" w:rsidP="00AD329C">
      <w:pPr>
        <w:pStyle w:val="BulletedList"/>
      </w:pPr>
      <w:r w:rsidRPr="00B5459E">
        <w:t xml:space="preserve">Transportation, housing access, and youth transition emerged as </w:t>
      </w:r>
      <w:r w:rsidRPr="00B5459E">
        <w:rPr>
          <w:b/>
          <w:bCs/>
        </w:rPr>
        <w:t>top consumer-led priorities</w:t>
      </w:r>
      <w:r w:rsidR="00217072" w:rsidRPr="00B5459E">
        <w:rPr>
          <w:b/>
          <w:bCs/>
        </w:rPr>
        <w:t>.</w:t>
      </w:r>
    </w:p>
    <w:p w14:paraId="458CC874" w14:textId="77777777" w:rsidR="00AD329C" w:rsidRPr="00B5459E" w:rsidRDefault="00AD329C" w:rsidP="00AD329C">
      <w:pPr>
        <w:rPr>
          <w:b/>
          <w:bCs/>
        </w:rPr>
      </w:pPr>
    </w:p>
    <w:p w14:paraId="7A46C2C6" w14:textId="01C02509" w:rsidR="0091547C" w:rsidRPr="00B5459E" w:rsidRDefault="7150E246" w:rsidP="00316FB0">
      <w:r w:rsidRPr="00B5459E">
        <w:br w:type="page"/>
      </w:r>
    </w:p>
    <w:p w14:paraId="575BB538" w14:textId="77777777" w:rsidR="00323A7E" w:rsidRPr="00B5459E" w:rsidRDefault="00323A7E" w:rsidP="00B61B7A">
      <w:pPr>
        <w:pStyle w:val="Heading1"/>
      </w:pPr>
      <w:r w:rsidRPr="00B5459E">
        <w:lastRenderedPageBreak/>
        <w:t xml:space="preserve">What Has Worked for Us: </w:t>
      </w:r>
    </w:p>
    <w:p w14:paraId="069DEEBF" w14:textId="572591EA" w:rsidR="00400FB9" w:rsidRPr="00B5459E" w:rsidRDefault="00400FB9" w:rsidP="00B5459E">
      <w:pPr>
        <w:pStyle w:val="Heading2"/>
      </w:pPr>
      <w:r w:rsidRPr="00B5459E">
        <w:t>Language Access &amp; Plain Language</w:t>
      </w:r>
    </w:p>
    <w:p w14:paraId="2A228176" w14:textId="4EB36D34" w:rsidR="00323A7E" w:rsidRPr="00B5459E" w:rsidRDefault="00323A7E" w:rsidP="00323A7E">
      <w:pPr>
        <w:pStyle w:val="BulletedList"/>
      </w:pPr>
      <w:r w:rsidRPr="00B5459E">
        <w:t>Materials produced in plain Spanish and English</w:t>
      </w:r>
    </w:p>
    <w:p w14:paraId="49A42F5C" w14:textId="7202FEF9" w:rsidR="00323A7E" w:rsidRPr="00B5459E" w:rsidRDefault="00323A7E" w:rsidP="00323A7E">
      <w:pPr>
        <w:pStyle w:val="BulletedList"/>
      </w:pPr>
      <w:r w:rsidRPr="00B5459E">
        <w:t>Visual aids + short videos to explain IL &amp; SPIL concepts clearly</w:t>
      </w:r>
    </w:p>
    <w:p w14:paraId="00054BDD" w14:textId="1FBD407F" w:rsidR="00323A7E" w:rsidRPr="00B5459E" w:rsidRDefault="00323A7E" w:rsidP="00323A7E">
      <w:pPr>
        <w:pStyle w:val="BulletedList"/>
        <w:rPr>
          <w:b/>
          <w:bCs/>
        </w:rPr>
      </w:pPr>
      <w:r w:rsidRPr="00B5459E">
        <w:t xml:space="preserve">Staff trained in </w:t>
      </w:r>
      <w:r w:rsidRPr="00B5459E">
        <w:rPr>
          <w:b/>
          <w:bCs/>
        </w:rPr>
        <w:t>cultural &amp; linguistic competency</w:t>
      </w:r>
    </w:p>
    <w:p w14:paraId="6CEF324B" w14:textId="4C2A6953" w:rsidR="007B78DA" w:rsidRPr="00B5459E" w:rsidRDefault="007B78DA" w:rsidP="007B78DA">
      <w:pPr>
        <w:pStyle w:val="BulletedList"/>
        <w:rPr>
          <w:b/>
          <w:bCs/>
        </w:rPr>
      </w:pPr>
      <w:r w:rsidRPr="00B5459E">
        <w:rPr>
          <w:b/>
          <w:bCs/>
        </w:rPr>
        <w:t>Streamlined translation workflow:</w:t>
      </w:r>
    </w:p>
    <w:p w14:paraId="2F695145" w14:textId="1D22C0DB" w:rsidR="007B78DA" w:rsidRPr="00B5459E" w:rsidRDefault="007B78DA" w:rsidP="007B78DA">
      <w:pPr>
        <w:pStyle w:val="2ndLevelBullet"/>
      </w:pPr>
      <w:r w:rsidRPr="00B5459E">
        <w:t xml:space="preserve">Developed a </w:t>
      </w:r>
      <w:r w:rsidRPr="00B5459E">
        <w:rPr>
          <w:b/>
          <w:bCs/>
        </w:rPr>
        <w:t xml:space="preserve">bilingual glossary </w:t>
      </w:r>
      <w:r w:rsidR="009A3E2B" w:rsidRPr="00B5459E">
        <w:rPr>
          <w:b/>
          <w:bCs/>
        </w:rPr>
        <w:t xml:space="preserve">(Tool #1: Bilingual Pocket Glossary of Independent Living Terms) </w:t>
      </w:r>
      <w:r w:rsidRPr="00B5459E">
        <w:t>to ensure consistent terms across documents</w:t>
      </w:r>
    </w:p>
    <w:p w14:paraId="765F9ECD" w14:textId="77777777" w:rsidR="007B78DA" w:rsidRPr="00B5459E" w:rsidRDefault="007B78DA" w:rsidP="007B78DA">
      <w:pPr>
        <w:pStyle w:val="2ndLevelBullet"/>
      </w:pPr>
      <w:r w:rsidRPr="00B5459E">
        <w:t xml:space="preserve">Used a machine translation tool for speed (e.g., </w:t>
      </w:r>
      <w:proofErr w:type="spellStart"/>
      <w:r w:rsidRPr="00B5459E">
        <w:t>DeepL</w:t>
      </w:r>
      <w:proofErr w:type="spellEnd"/>
      <w:r w:rsidRPr="00B5459E">
        <w:t>)</w:t>
      </w:r>
    </w:p>
    <w:p w14:paraId="4D5C1D67" w14:textId="77777777" w:rsidR="007B78DA" w:rsidRPr="00B5459E" w:rsidRDefault="007B78DA" w:rsidP="007B78DA">
      <w:pPr>
        <w:pStyle w:val="2ndLevelBullet"/>
      </w:pPr>
      <w:r w:rsidRPr="00B5459E">
        <w:t>Added rapid human review to secure accuracy and cultural relevance</w:t>
      </w:r>
    </w:p>
    <w:p w14:paraId="53E73C84" w14:textId="77777777" w:rsidR="007B78DA" w:rsidRPr="00B5459E" w:rsidRDefault="007B78DA">
      <w:pPr>
        <w:ind w:left="0"/>
        <w:rPr>
          <w:b/>
          <w:bCs/>
          <w:sz w:val="24"/>
          <w:szCs w:val="24"/>
        </w:rPr>
      </w:pPr>
      <w:r w:rsidRPr="00B5459E">
        <w:rPr>
          <w:b/>
          <w:bCs/>
        </w:rPr>
        <w:br w:type="page"/>
      </w:r>
    </w:p>
    <w:p w14:paraId="34D7D02A" w14:textId="77777777" w:rsidR="007B78DA" w:rsidRPr="00B5459E" w:rsidRDefault="007B78DA" w:rsidP="007B78DA">
      <w:pPr>
        <w:pStyle w:val="Heading1"/>
      </w:pPr>
      <w:r w:rsidRPr="00B5459E">
        <w:lastRenderedPageBreak/>
        <w:t xml:space="preserve">What Has Worked for Us: </w:t>
      </w:r>
    </w:p>
    <w:p w14:paraId="56599C12" w14:textId="4639DD31" w:rsidR="007B78DA" w:rsidRPr="00B5459E" w:rsidRDefault="007B78DA" w:rsidP="00B5459E">
      <w:pPr>
        <w:pStyle w:val="Heading2"/>
      </w:pPr>
      <w:r w:rsidRPr="00B5459E">
        <w:t>Language Access &amp; Plain Language (cont.)</w:t>
      </w:r>
    </w:p>
    <w:p w14:paraId="1CF209C9" w14:textId="63CAD819" w:rsidR="007B78DA" w:rsidRPr="001676BB" w:rsidRDefault="0091343E" w:rsidP="001676BB">
      <w:pPr>
        <w:spacing w:before="240"/>
        <w:rPr>
          <w:i/>
          <w:iCs/>
        </w:rPr>
      </w:pPr>
      <w:r w:rsidRPr="001676BB">
        <w:rPr>
          <w:b/>
          <w:bCs/>
          <w:i/>
          <w:iCs/>
        </w:rPr>
        <w:t>Result</w:t>
      </w:r>
      <w:r w:rsidR="007B78DA" w:rsidRPr="001676BB">
        <w:rPr>
          <w:b/>
          <w:bCs/>
          <w:i/>
          <w:iCs/>
        </w:rPr>
        <w:t>:</w:t>
      </w:r>
    </w:p>
    <w:p w14:paraId="49054B40" w14:textId="75E69788" w:rsidR="0091343E" w:rsidRPr="001676BB" w:rsidRDefault="0091343E" w:rsidP="0091343E">
      <w:pPr>
        <w:pStyle w:val="BulletedList"/>
        <w:rPr>
          <w:sz w:val="23"/>
          <w:szCs w:val="23"/>
        </w:rPr>
      </w:pPr>
      <w:r w:rsidRPr="001676BB">
        <w:rPr>
          <w:b/>
          <w:bCs/>
          <w:sz w:val="23"/>
          <w:szCs w:val="23"/>
        </w:rPr>
        <w:t>Consumers participated more fully</w:t>
      </w:r>
      <w:r w:rsidRPr="001676BB">
        <w:rPr>
          <w:sz w:val="23"/>
          <w:szCs w:val="23"/>
        </w:rPr>
        <w:t xml:space="preserve"> when materials were provided in Spanish and plain language.</w:t>
      </w:r>
    </w:p>
    <w:p w14:paraId="6B24A4EC" w14:textId="0DF14E31" w:rsidR="0091343E" w:rsidRPr="001676BB" w:rsidRDefault="0091343E" w:rsidP="0091343E">
      <w:pPr>
        <w:pStyle w:val="BulletedList"/>
        <w:rPr>
          <w:sz w:val="23"/>
          <w:szCs w:val="23"/>
        </w:rPr>
      </w:pPr>
      <w:r w:rsidRPr="001676BB">
        <w:rPr>
          <w:b/>
          <w:bCs/>
          <w:sz w:val="23"/>
          <w:szCs w:val="23"/>
        </w:rPr>
        <w:t xml:space="preserve">Consistent bilingual </w:t>
      </w:r>
      <w:proofErr w:type="gramStart"/>
      <w:r w:rsidRPr="001676BB">
        <w:rPr>
          <w:b/>
          <w:bCs/>
          <w:sz w:val="23"/>
          <w:szCs w:val="23"/>
        </w:rPr>
        <w:t>terms built</w:t>
      </w:r>
      <w:proofErr w:type="gramEnd"/>
      <w:r w:rsidRPr="001676BB">
        <w:rPr>
          <w:b/>
          <w:bCs/>
          <w:sz w:val="23"/>
          <w:szCs w:val="23"/>
        </w:rPr>
        <w:t xml:space="preserve"> trust</w:t>
      </w:r>
      <w:r w:rsidRPr="001676BB">
        <w:rPr>
          <w:sz w:val="23"/>
          <w:szCs w:val="23"/>
        </w:rPr>
        <w:t>, reducing confusion across agencies and CILs.</w:t>
      </w:r>
    </w:p>
    <w:p w14:paraId="77D7E74B" w14:textId="77C435B6" w:rsidR="0091343E" w:rsidRPr="001676BB" w:rsidRDefault="0091343E" w:rsidP="0091343E">
      <w:pPr>
        <w:pStyle w:val="BulletedList"/>
        <w:rPr>
          <w:sz w:val="23"/>
          <w:szCs w:val="23"/>
        </w:rPr>
      </w:pPr>
      <w:r w:rsidRPr="001676BB">
        <w:rPr>
          <w:b/>
          <w:bCs/>
          <w:sz w:val="23"/>
          <w:szCs w:val="23"/>
        </w:rPr>
        <w:t>Visual tools lowered barriers</w:t>
      </w:r>
      <w:r w:rsidRPr="001676BB">
        <w:rPr>
          <w:sz w:val="23"/>
          <w:szCs w:val="23"/>
        </w:rPr>
        <w:t>, helping people with varied literacy levels understand SPIL concepts.</w:t>
      </w:r>
    </w:p>
    <w:p w14:paraId="30D1284D" w14:textId="766C4A69" w:rsidR="0091343E" w:rsidRPr="001676BB" w:rsidRDefault="0091343E" w:rsidP="0091343E">
      <w:pPr>
        <w:pStyle w:val="BulletedList"/>
        <w:rPr>
          <w:sz w:val="23"/>
          <w:szCs w:val="23"/>
        </w:rPr>
      </w:pPr>
      <w:r w:rsidRPr="001676BB">
        <w:rPr>
          <w:b/>
          <w:bCs/>
          <w:sz w:val="23"/>
          <w:szCs w:val="23"/>
        </w:rPr>
        <w:t xml:space="preserve">On-time delivery of materials </w:t>
      </w:r>
      <w:r w:rsidRPr="001676BB">
        <w:rPr>
          <w:sz w:val="23"/>
          <w:szCs w:val="23"/>
        </w:rPr>
        <w:t>meant consumers could actively take part in forums and surveys.</w:t>
      </w:r>
    </w:p>
    <w:p w14:paraId="2E58E2C3" w14:textId="77777777" w:rsidR="007B78DA" w:rsidRPr="00B5459E" w:rsidRDefault="007B78DA" w:rsidP="007B78DA"/>
    <w:p w14:paraId="50A137A4" w14:textId="14386E2C" w:rsidR="0091547C" w:rsidRPr="00B5459E" w:rsidRDefault="7150E246" w:rsidP="007B78DA">
      <w:pPr>
        <w:pStyle w:val="BulletedList"/>
        <w:numPr>
          <w:ilvl w:val="0"/>
          <w:numId w:val="0"/>
        </w:numPr>
      </w:pPr>
      <w:r w:rsidRPr="00B5459E">
        <w:rPr>
          <w:b/>
          <w:bCs/>
        </w:rPr>
        <w:br w:type="page"/>
      </w:r>
    </w:p>
    <w:p w14:paraId="2773FB3D" w14:textId="77777777" w:rsidR="0091343E" w:rsidRPr="00B5459E" w:rsidRDefault="0091343E" w:rsidP="00B61B7A">
      <w:pPr>
        <w:pStyle w:val="Heading1"/>
      </w:pPr>
      <w:r w:rsidRPr="00B5459E">
        <w:lastRenderedPageBreak/>
        <w:t>What Has Worked for Us:</w:t>
      </w:r>
    </w:p>
    <w:p w14:paraId="0BC8BB44" w14:textId="47E1407E" w:rsidR="0091547C" w:rsidRPr="00B5459E" w:rsidRDefault="00400FB9" w:rsidP="00B5459E">
      <w:pPr>
        <w:pStyle w:val="Heading2"/>
      </w:pPr>
      <w:r w:rsidRPr="00B5459E">
        <w:t>Community Spaces &amp; Trust</w:t>
      </w:r>
    </w:p>
    <w:p w14:paraId="2BEA4622" w14:textId="6392E122" w:rsidR="0091343E" w:rsidRPr="00B5459E" w:rsidRDefault="0091343E" w:rsidP="0091343E">
      <w:pPr>
        <w:pStyle w:val="BulletedList"/>
      </w:pPr>
      <w:r w:rsidRPr="00B5459E">
        <w:t xml:space="preserve">Held forums in </w:t>
      </w:r>
      <w:r w:rsidRPr="00B5459E">
        <w:rPr>
          <w:b/>
          <w:bCs/>
        </w:rPr>
        <w:t>familiar, accessible spaces</w:t>
      </w:r>
      <w:r w:rsidRPr="00B5459E">
        <w:t xml:space="preserve"> — community centers, churches, municipal halls</w:t>
      </w:r>
      <w:r w:rsidR="00AC6DAA" w:rsidRPr="00B5459E">
        <w:t>.</w:t>
      </w:r>
    </w:p>
    <w:p w14:paraId="41559550" w14:textId="0977252F" w:rsidR="0091343E" w:rsidRPr="00B5459E" w:rsidRDefault="0091343E" w:rsidP="0091343E">
      <w:pPr>
        <w:pStyle w:val="BulletedList"/>
      </w:pPr>
      <w:r w:rsidRPr="00B5459E">
        <w:t xml:space="preserve">Used local facilitators to </w:t>
      </w:r>
      <w:r w:rsidRPr="00B5459E">
        <w:rPr>
          <w:b/>
          <w:bCs/>
        </w:rPr>
        <w:t>build trust</w:t>
      </w:r>
      <w:r w:rsidR="00AC6DAA" w:rsidRPr="00B5459E">
        <w:rPr>
          <w:b/>
          <w:bCs/>
        </w:rPr>
        <w:t>, credibility,</w:t>
      </w:r>
      <w:r w:rsidRPr="00B5459E">
        <w:rPr>
          <w:b/>
          <w:bCs/>
        </w:rPr>
        <w:t xml:space="preserve"> and encourage open sharing</w:t>
      </w:r>
      <w:r w:rsidR="00AC6DAA" w:rsidRPr="00B5459E">
        <w:rPr>
          <w:b/>
          <w:bCs/>
        </w:rPr>
        <w:t>.</w:t>
      </w:r>
    </w:p>
    <w:p w14:paraId="4B7F2FD2" w14:textId="43C93AA2" w:rsidR="0091343E" w:rsidRPr="00B5459E" w:rsidRDefault="0091343E" w:rsidP="0091343E">
      <w:pPr>
        <w:pStyle w:val="BulletedList"/>
      </w:pPr>
      <w:r w:rsidRPr="00B5459E">
        <w:t xml:space="preserve">Began </w:t>
      </w:r>
      <w:r w:rsidR="00AC6DAA" w:rsidRPr="00B5459E">
        <w:t xml:space="preserve">each forum </w:t>
      </w:r>
      <w:r w:rsidRPr="00B5459E">
        <w:t xml:space="preserve">with a short IL “101” in plain language </w:t>
      </w:r>
      <w:r w:rsidR="00AC6DAA" w:rsidRPr="00B5459E">
        <w:t xml:space="preserve">to </w:t>
      </w:r>
      <w:r w:rsidR="00AC6DAA" w:rsidRPr="00B5459E">
        <w:rPr>
          <w:b/>
          <w:bCs/>
        </w:rPr>
        <w:t>build understanding</w:t>
      </w:r>
      <w:r w:rsidR="00AC6DAA" w:rsidRPr="00B5459E">
        <w:t xml:space="preserve"> </w:t>
      </w:r>
      <w:r w:rsidRPr="00B5459E">
        <w:t>before collecting input</w:t>
      </w:r>
      <w:r w:rsidR="00AC6DAA" w:rsidRPr="00B5459E">
        <w:t>.</w:t>
      </w:r>
    </w:p>
    <w:p w14:paraId="1924D983" w14:textId="0825E87F" w:rsidR="0091343E" w:rsidRPr="00B5459E" w:rsidRDefault="0091343E" w:rsidP="0091343E">
      <w:pPr>
        <w:pStyle w:val="BulletedList"/>
      </w:pPr>
      <w:r w:rsidRPr="00B5459E">
        <w:t>Used QR consent + simple sign-ups so participation was safe</w:t>
      </w:r>
      <w:r w:rsidR="00AC6DAA" w:rsidRPr="00B5459E">
        <w:t xml:space="preserve">, dignified, and </w:t>
      </w:r>
      <w:r w:rsidRPr="00B5459E">
        <w:t>easy</w:t>
      </w:r>
      <w:r w:rsidR="00AC6DAA" w:rsidRPr="00B5459E">
        <w:t>.</w:t>
      </w:r>
      <w:r w:rsidRPr="00B5459E">
        <w:br w:type="page"/>
      </w:r>
    </w:p>
    <w:p w14:paraId="03949B66" w14:textId="77777777" w:rsidR="0091343E" w:rsidRPr="00B5459E" w:rsidRDefault="0091343E" w:rsidP="0091343E">
      <w:pPr>
        <w:pStyle w:val="Heading1"/>
      </w:pPr>
      <w:r w:rsidRPr="00B5459E">
        <w:lastRenderedPageBreak/>
        <w:t>What Has Worked for Us:</w:t>
      </w:r>
    </w:p>
    <w:p w14:paraId="771A4D07" w14:textId="713A9332" w:rsidR="0091343E" w:rsidRPr="00B5459E" w:rsidRDefault="0091343E" w:rsidP="00B5459E">
      <w:pPr>
        <w:pStyle w:val="Heading2"/>
      </w:pPr>
      <w:r w:rsidRPr="00B5459E">
        <w:t>Community Spaces &amp; Trust (cont.)</w:t>
      </w:r>
    </w:p>
    <w:p w14:paraId="1BF43B53" w14:textId="44D4DC8C" w:rsidR="0091343E" w:rsidRPr="001676BB" w:rsidRDefault="00AC6DAA" w:rsidP="00CB1120">
      <w:pPr>
        <w:spacing w:before="240"/>
        <w:rPr>
          <w:b/>
          <w:bCs/>
          <w:i/>
          <w:iCs/>
        </w:rPr>
      </w:pPr>
      <w:r w:rsidRPr="001676BB">
        <w:rPr>
          <w:b/>
          <w:bCs/>
          <w:i/>
          <w:iCs/>
        </w:rPr>
        <w:t xml:space="preserve">Result: </w:t>
      </w:r>
    </w:p>
    <w:p w14:paraId="6F119590" w14:textId="6B0AD590" w:rsidR="00AC6DAA" w:rsidRPr="00B5459E" w:rsidRDefault="00AC6DAA" w:rsidP="00AC6DAA">
      <w:pPr>
        <w:pStyle w:val="BulletedList"/>
      </w:pPr>
      <w:r w:rsidRPr="00CB1120">
        <w:rPr>
          <w:b/>
          <w:bCs/>
        </w:rPr>
        <w:t>Turnout</w:t>
      </w:r>
      <w:r w:rsidR="00420D31" w:rsidRPr="00CB1120">
        <w:rPr>
          <w:b/>
          <w:bCs/>
        </w:rPr>
        <w:t xml:space="preserve"> of consumers</w:t>
      </w:r>
      <w:r w:rsidRPr="00CB1120">
        <w:rPr>
          <w:b/>
          <w:bCs/>
        </w:rPr>
        <w:t xml:space="preserve"> higher in trusted community spaces</w:t>
      </w:r>
      <w:r w:rsidRPr="00B5459E">
        <w:t xml:space="preserve"> than in formal venues.</w:t>
      </w:r>
    </w:p>
    <w:p w14:paraId="10A3AA6E" w14:textId="62928397" w:rsidR="00AC6DAA" w:rsidRPr="00B5459E" w:rsidRDefault="00AC6DAA" w:rsidP="00AC6DAA">
      <w:pPr>
        <w:pStyle w:val="BulletedList"/>
      </w:pPr>
      <w:r w:rsidRPr="00B5459E">
        <w:t xml:space="preserve">Local </w:t>
      </w:r>
      <w:proofErr w:type="gramStart"/>
      <w:r w:rsidRPr="00B5459E">
        <w:t>facilitators built</w:t>
      </w:r>
      <w:proofErr w:type="gramEnd"/>
      <w:r w:rsidRPr="00B5459E">
        <w:t xml:space="preserve"> </w:t>
      </w:r>
      <w:r w:rsidRPr="00CB1120">
        <w:rPr>
          <w:b/>
          <w:bCs/>
        </w:rPr>
        <w:t>credibility</w:t>
      </w:r>
      <w:r w:rsidRPr="00B5459E">
        <w:t>, especially in rural municipios.</w:t>
      </w:r>
    </w:p>
    <w:p w14:paraId="71CDEDD6" w14:textId="46AC7F0A" w:rsidR="00AC6DAA" w:rsidRPr="00B5459E" w:rsidRDefault="00AC6DAA" w:rsidP="00AC6DAA">
      <w:pPr>
        <w:pStyle w:val="BulletedList"/>
      </w:pPr>
      <w:r w:rsidRPr="00B5459E">
        <w:t xml:space="preserve">Plain-language IL 101 gave </w:t>
      </w:r>
      <w:r w:rsidRPr="00CB1120">
        <w:rPr>
          <w:b/>
          <w:bCs/>
        </w:rPr>
        <w:t>confidence</w:t>
      </w:r>
      <w:r w:rsidRPr="00B5459E">
        <w:t xml:space="preserve"> to participate.</w:t>
      </w:r>
    </w:p>
    <w:p w14:paraId="7DBD4B77" w14:textId="00E76E83" w:rsidR="000A6D40" w:rsidRDefault="00AC6DAA" w:rsidP="00745BB4">
      <w:pPr>
        <w:pStyle w:val="BulletedList"/>
      </w:pPr>
      <w:r w:rsidRPr="00B5459E">
        <w:t>Consent forms ensured ethical use of stories/photos and reduced barriers for people with low literacy or tech access</w:t>
      </w:r>
      <w:r w:rsidR="00745BB4" w:rsidRPr="00B5459E">
        <w:t xml:space="preserve"> – </w:t>
      </w:r>
      <w:r w:rsidR="00745BB4" w:rsidRPr="00B5459E">
        <w:rPr>
          <w:b/>
          <w:bCs/>
        </w:rPr>
        <w:t>(Tool</w:t>
      </w:r>
      <w:r w:rsidR="000D7C8B" w:rsidRPr="00B5459E">
        <w:rPr>
          <w:b/>
          <w:bCs/>
        </w:rPr>
        <w:t xml:space="preserve"> #</w:t>
      </w:r>
      <w:proofErr w:type="gramStart"/>
      <w:r w:rsidR="000D7C8B" w:rsidRPr="00B5459E">
        <w:rPr>
          <w:b/>
          <w:bCs/>
        </w:rPr>
        <w:t xml:space="preserve">2 </w:t>
      </w:r>
      <w:r w:rsidR="00745BB4" w:rsidRPr="00B5459E">
        <w:rPr>
          <w:b/>
          <w:bCs/>
        </w:rPr>
        <w:t>:Campaign</w:t>
      </w:r>
      <w:proofErr w:type="gramEnd"/>
      <w:r w:rsidR="000D7C8B" w:rsidRPr="00B5459E">
        <w:rPr>
          <w:b/>
          <w:bCs/>
        </w:rPr>
        <w:t xml:space="preserve"> Consent Form)</w:t>
      </w:r>
      <w:r w:rsidR="00745BB4" w:rsidRPr="00B5459E">
        <w:t>.</w:t>
      </w:r>
    </w:p>
    <w:p w14:paraId="4987448C" w14:textId="77777777" w:rsidR="000A6D40" w:rsidRDefault="000A6D40">
      <w:pPr>
        <w:ind w:left="0"/>
        <w:rPr>
          <w:sz w:val="24"/>
          <w:szCs w:val="24"/>
        </w:rPr>
      </w:pPr>
      <w:r>
        <w:br w:type="page"/>
      </w:r>
    </w:p>
    <w:p w14:paraId="45A2E72A" w14:textId="77777777" w:rsidR="00AC6DAA" w:rsidRPr="00B5459E" w:rsidRDefault="00AC6DAA" w:rsidP="000A6D40">
      <w:pPr>
        <w:pStyle w:val="Heading1"/>
      </w:pPr>
      <w:r w:rsidRPr="00B5459E">
        <w:lastRenderedPageBreak/>
        <w:t>What Has Worked for Us:</w:t>
      </w:r>
    </w:p>
    <w:p w14:paraId="158B1D96" w14:textId="77777777" w:rsidR="00AC6DAA" w:rsidRPr="00B5459E" w:rsidRDefault="00AC6DAA" w:rsidP="00B5459E">
      <w:pPr>
        <w:pStyle w:val="Heading2"/>
      </w:pPr>
      <w:r w:rsidRPr="00B5459E">
        <w:t>Community Spaces &amp; Trust (cont.)</w:t>
      </w:r>
    </w:p>
    <w:p w14:paraId="7DD41F8E" w14:textId="77777777" w:rsidR="00AC6DAA" w:rsidRPr="00B5459E" w:rsidRDefault="00400FB9" w:rsidP="00AC6DAA">
      <w:pPr>
        <w:jc w:val="center"/>
        <w:rPr>
          <w:bdr w:val="none" w:sz="0" w:space="0" w:color="auto" w:frame="1"/>
        </w:rPr>
      </w:pPr>
      <w:r w:rsidRPr="00B5459E">
        <w:rPr>
          <w:bdr w:val="none" w:sz="0" w:space="0" w:color="auto" w:frame="1"/>
        </w:rPr>
        <w:fldChar w:fldCharType="begin"/>
      </w:r>
      <w:r w:rsidRPr="00B5459E">
        <w:rPr>
          <w:bdr w:val="none" w:sz="0" w:space="0" w:color="auto" w:frame="1"/>
        </w:rPr>
        <w:instrText xml:space="preserve"> INCLUDEPICTURE "https://lh7-rt.googleusercontent.com/docsz/AD_4nXcmPiPsHFvEbnKu40pG3uL2ldHTBH_ADCdAMcAry-w1LghRtdTUQeaxNsRu9gjMtQ19JjVxiiI4lMvj5eWuavPeHIhFztzn2yPCpuTp2la5ixw1kXQ0TTShg-KOhXEuLVQ-CvGE?key=MWKXsWSl2isn3jRNRmaLKA" \* MERGEFORMATINET </w:instrText>
      </w:r>
      <w:r w:rsidRPr="00B5459E">
        <w:rPr>
          <w:bdr w:val="none" w:sz="0" w:space="0" w:color="auto" w:frame="1"/>
        </w:rPr>
        <w:fldChar w:fldCharType="separate"/>
      </w:r>
      <w:r w:rsidRPr="00B5459E">
        <w:rPr>
          <w:noProof/>
          <w:bdr w:val="none" w:sz="0" w:space="0" w:color="auto" w:frame="1"/>
        </w:rPr>
        <w:drawing>
          <wp:inline distT="0" distB="0" distL="0" distR="0" wp14:anchorId="48AD949A" wp14:editId="3DB51CC5">
            <wp:extent cx="2713219" cy="2584746"/>
            <wp:effectExtent l="0" t="0" r="5080" b="0"/>
            <wp:docPr id="259114128" name="Picture 3" descr="Group photo during our recent Disability Pride Event in San Juan, Puerto Rico. Consumers and employees from CILs, SCIL Council Members and people with disabilities from the community all participated. We had 25+ participants at the ev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114128" name="Picture 3" descr="Group photo during our recent Disability Pride Event in San Juan, Puerto Rico. Consumers and employees from CILs, SCIL Council Members and people with disabilities from the community all participated. We had 25+ participants at the event.  "/>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32448" cy="2603064"/>
                    </a:xfrm>
                    <a:prstGeom prst="rect">
                      <a:avLst/>
                    </a:prstGeom>
                    <a:noFill/>
                    <a:ln>
                      <a:noFill/>
                    </a:ln>
                  </pic:spPr>
                </pic:pic>
              </a:graphicData>
            </a:graphic>
          </wp:inline>
        </w:drawing>
      </w:r>
      <w:r w:rsidRPr="00B5459E">
        <w:rPr>
          <w:bdr w:val="none" w:sz="0" w:space="0" w:color="auto" w:frame="1"/>
        </w:rPr>
        <w:fldChar w:fldCharType="end"/>
      </w:r>
    </w:p>
    <w:p w14:paraId="1DDC360E" w14:textId="30FD5E6E" w:rsidR="0091547C" w:rsidRPr="00B5459E" w:rsidRDefault="00447E55" w:rsidP="00AC6DAA">
      <w:pPr>
        <w:jc w:val="center"/>
      </w:pPr>
      <w:r w:rsidRPr="00B5459E">
        <w:rPr>
          <w:sz w:val="24"/>
          <w:szCs w:val="24"/>
        </w:rPr>
        <w:t>“Building Community Through Disability Pride”</w:t>
      </w:r>
      <w:r w:rsidR="7150E246" w:rsidRPr="00B5459E">
        <w:br w:type="page"/>
      </w:r>
    </w:p>
    <w:p w14:paraId="5911584C" w14:textId="120174E2" w:rsidR="00447E55" w:rsidRPr="00B5459E" w:rsidRDefault="00447E55" w:rsidP="00447E55">
      <w:pPr>
        <w:pStyle w:val="Heading1"/>
      </w:pPr>
      <w:r w:rsidRPr="00B5459E">
        <w:lastRenderedPageBreak/>
        <w:t>What Has Worked for Us:</w:t>
      </w:r>
    </w:p>
    <w:p w14:paraId="3554A458" w14:textId="3B5222E4" w:rsidR="00400FB9" w:rsidRPr="00B5459E" w:rsidRDefault="00400FB9" w:rsidP="00B5459E">
      <w:pPr>
        <w:pStyle w:val="Heading2"/>
      </w:pPr>
      <w:r w:rsidRPr="00B5459E">
        <w:t>Youth, Social Media &amp; Campaigns</w:t>
      </w:r>
    </w:p>
    <w:p w14:paraId="4F5C99C1" w14:textId="77777777" w:rsidR="00447E55" w:rsidRPr="00B5459E" w:rsidRDefault="00447E55" w:rsidP="00447E55">
      <w:pPr>
        <w:pStyle w:val="BulletedList"/>
      </w:pPr>
      <w:r w:rsidRPr="00B5459E">
        <w:t xml:space="preserve">Two main channels: </w:t>
      </w:r>
      <w:r w:rsidRPr="00B5459E">
        <w:rPr>
          <w:b/>
          <w:bCs/>
        </w:rPr>
        <w:t>Facebook + Instagram</w:t>
      </w:r>
    </w:p>
    <w:p w14:paraId="2E8367EB" w14:textId="77777777" w:rsidR="00447E55" w:rsidRPr="00B5459E" w:rsidRDefault="00447E55" w:rsidP="00447E55">
      <w:pPr>
        <w:pStyle w:val="BulletedList"/>
      </w:pPr>
      <w:r w:rsidRPr="00B5459E">
        <w:rPr>
          <w:b/>
          <w:bCs/>
        </w:rPr>
        <w:t>Spanish-language content</w:t>
      </w:r>
      <w:r w:rsidRPr="00B5459E">
        <w:t xml:space="preserve"> with culturally relevant imagery</w:t>
      </w:r>
    </w:p>
    <w:p w14:paraId="02365DF1" w14:textId="77777777" w:rsidR="00447E55" w:rsidRPr="00B5459E" w:rsidRDefault="00447E55" w:rsidP="00447E55">
      <w:pPr>
        <w:pStyle w:val="BulletedList"/>
      </w:pPr>
      <w:r w:rsidRPr="00B5459E">
        <w:t xml:space="preserve">Campaign: </w:t>
      </w:r>
      <w:proofErr w:type="spellStart"/>
      <w:r w:rsidRPr="00B5459E">
        <w:rPr>
          <w:i/>
          <w:iCs/>
        </w:rPr>
        <w:t>Aquí</w:t>
      </w:r>
      <w:proofErr w:type="spellEnd"/>
      <w:r w:rsidRPr="00B5459E">
        <w:rPr>
          <w:i/>
          <w:iCs/>
        </w:rPr>
        <w:t xml:space="preserve"> se </w:t>
      </w:r>
      <w:proofErr w:type="spellStart"/>
      <w:r w:rsidRPr="00B5459E">
        <w:rPr>
          <w:i/>
          <w:iCs/>
        </w:rPr>
        <w:t>Vive</w:t>
      </w:r>
      <w:proofErr w:type="spellEnd"/>
      <w:r w:rsidRPr="00B5459E">
        <w:rPr>
          <w:i/>
          <w:iCs/>
        </w:rPr>
        <w:t xml:space="preserve"> Independiente</w:t>
      </w:r>
    </w:p>
    <w:p w14:paraId="6913D518" w14:textId="07353855" w:rsidR="00447E55" w:rsidRPr="00F40428" w:rsidRDefault="00447E55" w:rsidP="001B7C75">
      <w:pPr>
        <w:pStyle w:val="2ndLevelBullet"/>
        <w:spacing w:after="0"/>
        <w:rPr>
          <w:b/>
          <w:bCs/>
          <w:sz w:val="21"/>
          <w:szCs w:val="21"/>
        </w:rPr>
      </w:pPr>
      <w:r w:rsidRPr="00F40428">
        <w:rPr>
          <w:b/>
          <w:bCs/>
          <w:sz w:val="21"/>
          <w:szCs w:val="21"/>
        </w:rPr>
        <w:t>Consumer voice front and center</w:t>
      </w:r>
    </w:p>
    <w:p w14:paraId="2FF71BE8" w14:textId="5C0FC4E9" w:rsidR="00DA5E7A" w:rsidRPr="00F40428" w:rsidRDefault="00447E55" w:rsidP="001B7C75">
      <w:pPr>
        <w:pStyle w:val="2ndLevelBullet"/>
        <w:rPr>
          <w:b/>
          <w:bCs/>
          <w:sz w:val="21"/>
          <w:szCs w:val="21"/>
        </w:rPr>
      </w:pPr>
      <w:r w:rsidRPr="00F40428">
        <w:rPr>
          <w:sz w:val="21"/>
          <w:szCs w:val="21"/>
        </w:rPr>
        <w:t>Posts always include alt text, captions, clear calls to action</w:t>
      </w:r>
      <w:r w:rsidR="001B7C75" w:rsidRPr="00F40428">
        <w:rPr>
          <w:sz w:val="21"/>
          <w:szCs w:val="21"/>
        </w:rPr>
        <w:t xml:space="preserve"> to ensure engagement and accessibility</w:t>
      </w:r>
      <w:r w:rsidR="00745BB4" w:rsidRPr="00F40428">
        <w:rPr>
          <w:sz w:val="21"/>
          <w:szCs w:val="21"/>
        </w:rPr>
        <w:t xml:space="preserve"> </w:t>
      </w:r>
      <w:r w:rsidR="00745BB4" w:rsidRPr="00F40428">
        <w:rPr>
          <w:b/>
          <w:bCs/>
          <w:sz w:val="21"/>
          <w:szCs w:val="21"/>
        </w:rPr>
        <w:t>(Tool #3: Accessible Social Media Toolkit)</w:t>
      </w:r>
    </w:p>
    <w:p w14:paraId="7F7AD571" w14:textId="0AE84D40" w:rsidR="00447E55" w:rsidRPr="00B5459E" w:rsidRDefault="00447E55" w:rsidP="00447E55">
      <w:pPr>
        <w:pStyle w:val="BulletedList"/>
      </w:pPr>
      <w:r w:rsidRPr="00B5459E">
        <w:rPr>
          <w:b/>
          <w:bCs/>
        </w:rPr>
        <w:t>Youth + peer ambassadors</w:t>
      </w:r>
      <w:r w:rsidRPr="00B5459E">
        <w:t xml:space="preserve"> </w:t>
      </w:r>
      <w:r w:rsidRPr="00B5459E">
        <w:rPr>
          <w:b/>
          <w:bCs/>
        </w:rPr>
        <w:t>with disabilities</w:t>
      </w:r>
      <w:r w:rsidRPr="00B5459E">
        <w:t xml:space="preserve"> co-create posts/videos</w:t>
      </w:r>
      <w:r w:rsidR="00CB1120">
        <w:t>:</w:t>
      </w:r>
    </w:p>
    <w:p w14:paraId="265B5DBE" w14:textId="24AF09DF" w:rsidR="00447E55" w:rsidRPr="00B5459E" w:rsidRDefault="00447E55" w:rsidP="00447E55">
      <w:pPr>
        <w:pStyle w:val="2ndLevelBullet"/>
        <w:rPr>
          <w:sz w:val="21"/>
          <w:szCs w:val="21"/>
        </w:rPr>
      </w:pPr>
      <w:r w:rsidRPr="00B5459E">
        <w:rPr>
          <w:sz w:val="21"/>
          <w:szCs w:val="21"/>
        </w:rPr>
        <w:t>Many already had large followings and represented diverse disabilities and perspectives</w:t>
      </w:r>
    </w:p>
    <w:p w14:paraId="349E7CDF" w14:textId="434A1D6C" w:rsidR="000A6D40" w:rsidRDefault="00447E55" w:rsidP="001B7C75">
      <w:pPr>
        <w:pStyle w:val="BulletedList"/>
      </w:pPr>
      <w:r w:rsidRPr="00B5459E">
        <w:t>Posts link directly to services, events, and feedback forms</w:t>
      </w:r>
      <w:r w:rsidR="001B7C75" w:rsidRPr="00B5459E">
        <w:t xml:space="preserve"> – </w:t>
      </w:r>
      <w:r w:rsidR="00400FB9" w:rsidRPr="00B5459E">
        <w:t>closing the loop between</w:t>
      </w:r>
      <w:r w:rsidRPr="00B5459E">
        <w:t xml:space="preserve"> </w:t>
      </w:r>
      <w:r w:rsidR="00400FB9" w:rsidRPr="00B5459E">
        <w:t>outreach and planning.</w:t>
      </w:r>
      <w:r w:rsidR="00B61B7A" w:rsidRPr="00B5459E">
        <w:t xml:space="preserve"> </w:t>
      </w:r>
    </w:p>
    <w:p w14:paraId="0D579C0B" w14:textId="77777777" w:rsidR="000A6D40" w:rsidRDefault="000A6D40">
      <w:pPr>
        <w:ind w:left="0"/>
        <w:rPr>
          <w:sz w:val="24"/>
          <w:szCs w:val="24"/>
        </w:rPr>
      </w:pPr>
      <w:r>
        <w:br w:type="page"/>
      </w:r>
    </w:p>
    <w:p w14:paraId="62E998BF" w14:textId="77777777" w:rsidR="001B7C75" w:rsidRPr="000A6D40" w:rsidRDefault="001B7C75" w:rsidP="000A6D40">
      <w:pPr>
        <w:pStyle w:val="Heading1"/>
      </w:pPr>
      <w:r w:rsidRPr="000A6D40">
        <w:lastRenderedPageBreak/>
        <w:t>What Has Worked for Us:</w:t>
      </w:r>
    </w:p>
    <w:p w14:paraId="3695C9E1" w14:textId="3BC00956" w:rsidR="001B7C75" w:rsidRPr="00B5459E" w:rsidRDefault="001B7C75" w:rsidP="00B5459E">
      <w:pPr>
        <w:pStyle w:val="Heading2"/>
      </w:pPr>
      <w:r w:rsidRPr="00B5459E">
        <w:t xml:space="preserve">Youth, </w:t>
      </w:r>
      <w:proofErr w:type="gramStart"/>
      <w:r w:rsidRPr="00B5459E">
        <w:t>Social Media</w:t>
      </w:r>
      <w:proofErr w:type="gramEnd"/>
      <w:r w:rsidRPr="00B5459E">
        <w:t xml:space="preserve"> &amp; Campaigns (cont.)</w:t>
      </w:r>
    </w:p>
    <w:p w14:paraId="2B6E9C33" w14:textId="51330B4C" w:rsidR="001B7C75" w:rsidRPr="00B5459E" w:rsidRDefault="00CB1120" w:rsidP="001B7C75">
      <w:pPr>
        <w:ind w:left="0"/>
        <w:rPr>
          <w:sz w:val="24"/>
          <w:szCs w:val="24"/>
        </w:rPr>
      </w:pPr>
      <w:r w:rsidRPr="00B5459E">
        <w:rPr>
          <w:noProof/>
          <w:bdr w:val="none" w:sz="0" w:space="0" w:color="auto" w:frame="1"/>
        </w:rPr>
        <w:drawing>
          <wp:anchor distT="0" distB="0" distL="114300" distR="114300" simplePos="0" relativeHeight="251663360" behindDoc="0" locked="0" layoutInCell="1" allowOverlap="1" wp14:anchorId="01D1E234" wp14:editId="7F0D564F">
            <wp:simplePos x="0" y="0"/>
            <wp:positionH relativeFrom="column">
              <wp:posOffset>-52705</wp:posOffset>
            </wp:positionH>
            <wp:positionV relativeFrom="paragraph">
              <wp:posOffset>32385</wp:posOffset>
            </wp:positionV>
            <wp:extent cx="2125980" cy="3185160"/>
            <wp:effectExtent l="0" t="0" r="0" b="2540"/>
            <wp:wrapThrough wrapText="bothSides">
              <wp:wrapPolygon edited="0">
                <wp:start x="0" y="0"/>
                <wp:lineTo x="0" y="21531"/>
                <wp:lineTo x="21419" y="21531"/>
                <wp:lineTo x="21419" y="0"/>
                <wp:lineTo x="0" y="0"/>
              </wp:wrapPolygon>
            </wp:wrapThrough>
            <wp:docPr id="758658400" name="Picture 2" descr="Photo screenshot of CEVI’s Instagram feed with recent posts and vide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658400" name="Picture 2" descr="Photo screenshot of CEVI’s Instagram feed with recent posts and videos. "/>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25980" cy="3185160"/>
                    </a:xfrm>
                    <a:prstGeom prst="rect">
                      <a:avLst/>
                    </a:prstGeom>
                    <a:noFill/>
                    <a:ln>
                      <a:noFill/>
                    </a:ln>
                  </pic:spPr>
                </pic:pic>
              </a:graphicData>
            </a:graphic>
            <wp14:sizeRelH relativeFrom="page">
              <wp14:pctWidth>0</wp14:pctWidth>
            </wp14:sizeRelH>
            <wp14:sizeRelV relativeFrom="page">
              <wp14:pctHeight>0</wp14:pctHeight>
            </wp14:sizeRelV>
          </wp:anchor>
        </w:drawing>
      </w:r>
      <w:r w:rsidR="001B7C75" w:rsidRPr="00B5459E">
        <w:rPr>
          <w:bdr w:val="none" w:sz="0" w:space="0" w:color="auto" w:frame="1"/>
        </w:rPr>
        <w:fldChar w:fldCharType="begin"/>
      </w:r>
      <w:r w:rsidR="001B7C75" w:rsidRPr="00B5459E">
        <w:rPr>
          <w:bdr w:val="none" w:sz="0" w:space="0" w:color="auto" w:frame="1"/>
        </w:rPr>
        <w:instrText xml:space="preserve"> INCLUDEPICTURE "https://lh7-rt.googleusercontent.com/docsz/AD_4nXeK7t7udi0j7hwVw9Z-6xMv4UYOmqyXS-6usWlh7amRA3MFY6zp1Y57a3b5Qf-IfTin6TBt32NvllUWKVtYc-Ov-P-ED8tyBm-GO9C78hvsJlxwl3ILGS5CeNGj19i0cSnRF0Y5UQ?key=MWKXsWSl2isn3jRNRmaLKA" \* MERGEFORMATINET </w:instrText>
      </w:r>
      <w:r w:rsidR="001B7C75" w:rsidRPr="00B5459E">
        <w:rPr>
          <w:bdr w:val="none" w:sz="0" w:space="0" w:color="auto" w:frame="1"/>
        </w:rPr>
        <w:fldChar w:fldCharType="separate"/>
      </w:r>
      <w:r w:rsidR="001B7C75" w:rsidRPr="00B5459E">
        <w:rPr>
          <w:bdr w:val="none" w:sz="0" w:space="0" w:color="auto" w:frame="1"/>
        </w:rPr>
        <w:fldChar w:fldCharType="end"/>
      </w:r>
    </w:p>
    <w:p w14:paraId="4D6B13BD" w14:textId="77777777" w:rsidR="001B7C75" w:rsidRPr="00B5459E" w:rsidRDefault="001B7C75" w:rsidP="001B7C75">
      <w:pPr>
        <w:ind w:left="0"/>
        <w:rPr>
          <w:sz w:val="24"/>
          <w:szCs w:val="24"/>
        </w:rPr>
      </w:pPr>
    </w:p>
    <w:p w14:paraId="1FE110E1" w14:textId="77777777" w:rsidR="001B7C75" w:rsidRPr="00B5459E" w:rsidRDefault="001B7C75" w:rsidP="001B7C75">
      <w:pPr>
        <w:ind w:left="0"/>
        <w:rPr>
          <w:sz w:val="24"/>
          <w:szCs w:val="24"/>
        </w:rPr>
      </w:pPr>
    </w:p>
    <w:p w14:paraId="705CC2E0" w14:textId="18514BB3" w:rsidR="00447E55" w:rsidRPr="00B5459E" w:rsidRDefault="001B7C75" w:rsidP="001B7C75">
      <w:pPr>
        <w:ind w:left="0"/>
        <w:rPr>
          <w:sz w:val="24"/>
          <w:szCs w:val="24"/>
        </w:rPr>
      </w:pPr>
      <w:r w:rsidRPr="00B5459E">
        <w:rPr>
          <w:sz w:val="22"/>
          <w:szCs w:val="22"/>
        </w:rPr>
        <w:t>Snapshot of short Video / Reels we have shared on Instagram and Facebook</w:t>
      </w:r>
      <w:r w:rsidR="00447E55" w:rsidRPr="00B5459E">
        <w:br w:type="page"/>
      </w:r>
    </w:p>
    <w:p w14:paraId="23497538" w14:textId="77777777" w:rsidR="00447E55" w:rsidRPr="00B5459E" w:rsidRDefault="00447E55" w:rsidP="00447E55">
      <w:pPr>
        <w:pStyle w:val="Heading1"/>
      </w:pPr>
      <w:r w:rsidRPr="00B5459E">
        <w:lastRenderedPageBreak/>
        <w:t>What Has Worked for Us:</w:t>
      </w:r>
    </w:p>
    <w:p w14:paraId="2D488280" w14:textId="77777777" w:rsidR="001B7C75" w:rsidRPr="00B5459E" w:rsidRDefault="00447E55" w:rsidP="00B5459E">
      <w:pPr>
        <w:pStyle w:val="Heading2"/>
      </w:pPr>
      <w:r w:rsidRPr="00B5459E">
        <w:t xml:space="preserve">Youth, </w:t>
      </w:r>
      <w:proofErr w:type="gramStart"/>
      <w:r w:rsidRPr="00B5459E">
        <w:t>Social Media</w:t>
      </w:r>
      <w:proofErr w:type="gramEnd"/>
      <w:r w:rsidRPr="00B5459E">
        <w:t xml:space="preserve"> &amp; Campaigns (cont.)</w:t>
      </w:r>
    </w:p>
    <w:p w14:paraId="572ED819" w14:textId="65D31015" w:rsidR="00447E55" w:rsidRPr="00CB1120" w:rsidRDefault="001B7C75" w:rsidP="00CB1120">
      <w:pPr>
        <w:spacing w:before="240" w:after="0"/>
        <w:rPr>
          <w:b/>
          <w:bCs/>
          <w:i/>
          <w:iCs/>
        </w:rPr>
      </w:pPr>
      <w:r w:rsidRPr="00CB1120">
        <w:rPr>
          <w:b/>
          <w:bCs/>
          <w:i/>
          <w:iCs/>
        </w:rPr>
        <w:t>Results:</w:t>
      </w:r>
    </w:p>
    <w:p w14:paraId="4B6AE8A6" w14:textId="55051543" w:rsidR="001B7C75" w:rsidRPr="00B5459E" w:rsidRDefault="001B7C75" w:rsidP="001B7C75">
      <w:pPr>
        <w:pStyle w:val="BulletedList"/>
      </w:pPr>
      <w:r w:rsidRPr="00B5459E">
        <w:t xml:space="preserve">Campaign posts reached </w:t>
      </w:r>
      <w:r w:rsidRPr="00B5459E">
        <w:rPr>
          <w:b/>
          <w:bCs/>
        </w:rPr>
        <w:t>far more consumers</w:t>
      </w:r>
      <w:r w:rsidRPr="00B5459E">
        <w:t xml:space="preserve"> compared to CEVI’s official channels alone.</w:t>
      </w:r>
    </w:p>
    <w:p w14:paraId="7072B2C0" w14:textId="6E6663B9" w:rsidR="001C43D8" w:rsidRPr="00B5459E" w:rsidRDefault="001C43D8" w:rsidP="001C43D8">
      <w:pPr>
        <w:pStyle w:val="2ndLevelBullet"/>
        <w:spacing w:after="0"/>
      </w:pPr>
      <w:r w:rsidRPr="00B5459E">
        <w:rPr>
          <w:b/>
          <w:bCs/>
        </w:rPr>
        <w:t xml:space="preserve">Example (without </w:t>
      </w:r>
      <w:r w:rsidR="000D74C4" w:rsidRPr="00B5459E">
        <w:rPr>
          <w:b/>
          <w:bCs/>
        </w:rPr>
        <w:t>disabled youth a</w:t>
      </w:r>
      <w:r w:rsidRPr="00B5459E">
        <w:rPr>
          <w:b/>
          <w:bCs/>
        </w:rPr>
        <w:t>mbassadors):</w:t>
      </w:r>
      <w:r w:rsidRPr="00B5459E">
        <w:t xml:space="preserve"> 1,746 views – </w:t>
      </w:r>
      <w:r w:rsidRPr="00B5459E">
        <w:rPr>
          <w:rStyle w:val="Emphasis"/>
        </w:rPr>
        <w:t>“</w:t>
      </w:r>
      <w:r w:rsidR="00015605" w:rsidRPr="00B5459E">
        <w:rPr>
          <w:rStyle w:val="Emphasis"/>
        </w:rPr>
        <w:t>What is</w:t>
      </w:r>
      <w:r w:rsidRPr="00B5459E">
        <w:rPr>
          <w:rStyle w:val="Emphasis"/>
        </w:rPr>
        <w:t xml:space="preserve"> Disability Pride Month?”</w:t>
      </w:r>
    </w:p>
    <w:p w14:paraId="005116F6" w14:textId="71341E67" w:rsidR="001C43D8" w:rsidRPr="00B5459E" w:rsidRDefault="001C43D8" w:rsidP="00CB1120">
      <w:pPr>
        <w:pStyle w:val="2ndLevelBullet"/>
        <w:spacing w:after="0"/>
      </w:pPr>
      <w:r w:rsidRPr="00B5459E">
        <w:rPr>
          <w:b/>
          <w:bCs/>
        </w:rPr>
        <w:t xml:space="preserve">With </w:t>
      </w:r>
      <w:r w:rsidR="000D74C4" w:rsidRPr="00B5459E">
        <w:rPr>
          <w:b/>
          <w:bCs/>
        </w:rPr>
        <w:t xml:space="preserve">disabled youth </w:t>
      </w:r>
      <w:r w:rsidRPr="00B5459E">
        <w:rPr>
          <w:b/>
          <w:bCs/>
        </w:rPr>
        <w:t>ambassadors:</w:t>
      </w:r>
      <w:r w:rsidRPr="00B5459E">
        <w:br/>
        <w:t xml:space="preserve">18,090 views – </w:t>
      </w:r>
      <w:r w:rsidRPr="00B5459E">
        <w:rPr>
          <w:rStyle w:val="Emphasis"/>
        </w:rPr>
        <w:t>“</w:t>
      </w:r>
      <w:r w:rsidR="00015605" w:rsidRPr="00B5459E">
        <w:rPr>
          <w:rStyle w:val="Emphasis"/>
        </w:rPr>
        <w:t>What is</w:t>
      </w:r>
      <w:r w:rsidRPr="00B5459E">
        <w:rPr>
          <w:rStyle w:val="Emphasis"/>
        </w:rPr>
        <w:t xml:space="preserve"> Disability Pride Month”</w:t>
      </w:r>
      <w:r w:rsidRPr="00B5459E">
        <w:br/>
        <w:t xml:space="preserve">9,060 views – </w:t>
      </w:r>
      <w:r w:rsidRPr="00B5459E">
        <w:rPr>
          <w:rStyle w:val="Emphasis"/>
        </w:rPr>
        <w:t>“</w:t>
      </w:r>
      <w:proofErr w:type="spellStart"/>
      <w:r w:rsidRPr="00B5459E">
        <w:rPr>
          <w:rStyle w:val="Emphasis"/>
        </w:rPr>
        <w:t>Aquí</w:t>
      </w:r>
      <w:proofErr w:type="spellEnd"/>
      <w:r w:rsidRPr="00B5459E">
        <w:rPr>
          <w:rStyle w:val="Emphasis"/>
        </w:rPr>
        <w:t xml:space="preserve"> se </w:t>
      </w:r>
      <w:proofErr w:type="spellStart"/>
      <w:r w:rsidRPr="00B5459E">
        <w:rPr>
          <w:rStyle w:val="Emphasis"/>
        </w:rPr>
        <w:t>Vive</w:t>
      </w:r>
      <w:proofErr w:type="spellEnd"/>
      <w:r w:rsidRPr="00B5459E">
        <w:rPr>
          <w:rStyle w:val="Emphasis"/>
        </w:rPr>
        <w:t xml:space="preserve"> Independiente” launch</w:t>
      </w:r>
    </w:p>
    <w:p w14:paraId="5F6C16AC" w14:textId="5AD5B123" w:rsidR="001B7C75" w:rsidRPr="00B5459E" w:rsidRDefault="001B7C75" w:rsidP="001B7C75">
      <w:pPr>
        <w:pStyle w:val="BulletedList"/>
      </w:pPr>
      <w:r w:rsidRPr="00B5459E">
        <w:rPr>
          <w:b/>
          <w:bCs/>
        </w:rPr>
        <w:t xml:space="preserve">Youth-led </w:t>
      </w:r>
      <w:proofErr w:type="gramStart"/>
      <w:r w:rsidRPr="00B5459E">
        <w:rPr>
          <w:b/>
          <w:bCs/>
        </w:rPr>
        <w:t>content built</w:t>
      </w:r>
      <w:proofErr w:type="gramEnd"/>
      <w:r w:rsidRPr="00B5459E">
        <w:rPr>
          <w:b/>
          <w:bCs/>
        </w:rPr>
        <w:t xml:space="preserve"> credibility</w:t>
      </w:r>
      <w:r w:rsidRPr="00B5459E">
        <w:t xml:space="preserve"> and resonated with </w:t>
      </w:r>
      <w:r w:rsidR="001C43D8" w:rsidRPr="00B5459E">
        <w:t xml:space="preserve">PR’s diverse disability </w:t>
      </w:r>
      <w:r w:rsidRPr="00B5459E">
        <w:t>communities.</w:t>
      </w:r>
    </w:p>
    <w:p w14:paraId="592FE2F7" w14:textId="23DBE208" w:rsidR="000A6D40" w:rsidRDefault="001B7C75" w:rsidP="001B7C75">
      <w:pPr>
        <w:pStyle w:val="BulletedList"/>
        <w:rPr>
          <w:b/>
          <w:bCs/>
        </w:rPr>
      </w:pPr>
      <w:r w:rsidRPr="00B5459E">
        <w:t xml:space="preserve">Social media became a </w:t>
      </w:r>
      <w:r w:rsidRPr="00B5459E">
        <w:rPr>
          <w:b/>
          <w:bCs/>
        </w:rPr>
        <w:t>direct bridge between outreach and SPIL planning.</w:t>
      </w:r>
    </w:p>
    <w:p w14:paraId="7AE6D300" w14:textId="787A979A" w:rsidR="001C43D8" w:rsidRPr="00E22B7F" w:rsidRDefault="000A6D40" w:rsidP="00E22B7F">
      <w:pPr>
        <w:pStyle w:val="Heading1"/>
        <w:rPr>
          <w:sz w:val="24"/>
          <w:szCs w:val="24"/>
        </w:rPr>
      </w:pPr>
      <w:r>
        <w:br w:type="page"/>
      </w:r>
      <w:r w:rsidR="001C43D8" w:rsidRPr="00E22B7F">
        <w:lastRenderedPageBreak/>
        <w:t>What Has Worked for Us:</w:t>
      </w:r>
    </w:p>
    <w:p w14:paraId="0A2C581D" w14:textId="3282D92F" w:rsidR="00400FB9" w:rsidRPr="00B5459E" w:rsidRDefault="001C43D8" w:rsidP="00B5459E">
      <w:pPr>
        <w:pStyle w:val="Heading2"/>
      </w:pPr>
      <w:r w:rsidRPr="00B5459E">
        <w:t xml:space="preserve">Youth, </w:t>
      </w:r>
      <w:proofErr w:type="gramStart"/>
      <w:r w:rsidRPr="00B5459E">
        <w:t>Social Media</w:t>
      </w:r>
      <w:proofErr w:type="gramEnd"/>
      <w:r w:rsidRPr="00B5459E">
        <w:t xml:space="preserve"> &amp; Campaigns (cont.)</w:t>
      </w:r>
    </w:p>
    <w:p w14:paraId="4A477810" w14:textId="3CEC5688" w:rsidR="001B7C75" w:rsidRPr="00F40428" w:rsidRDefault="00F40428" w:rsidP="001C43D8">
      <w:pPr>
        <w:rPr>
          <w:sz w:val="21"/>
          <w:szCs w:val="21"/>
        </w:rPr>
      </w:pPr>
      <w:r w:rsidRPr="00F40428">
        <w:rPr>
          <w:noProof/>
          <w:sz w:val="24"/>
          <w:szCs w:val="24"/>
          <w:bdr w:val="none" w:sz="0" w:space="0" w:color="auto" w:frame="1"/>
        </w:rPr>
        <w:drawing>
          <wp:anchor distT="0" distB="0" distL="114300" distR="114300" simplePos="0" relativeHeight="251661312" behindDoc="0" locked="0" layoutInCell="1" allowOverlap="1" wp14:anchorId="0508E91C" wp14:editId="263CA211">
            <wp:simplePos x="0" y="0"/>
            <wp:positionH relativeFrom="column">
              <wp:posOffset>-52705</wp:posOffset>
            </wp:positionH>
            <wp:positionV relativeFrom="paragraph">
              <wp:posOffset>32385</wp:posOffset>
            </wp:positionV>
            <wp:extent cx="1490980" cy="2456815"/>
            <wp:effectExtent l="0" t="0" r="0" b="0"/>
            <wp:wrapThrough wrapText="bothSides">
              <wp:wrapPolygon edited="0">
                <wp:start x="0" y="0"/>
                <wp:lineTo x="0" y="21438"/>
                <wp:lineTo x="21342" y="21438"/>
                <wp:lineTo x="21342" y="0"/>
                <wp:lineTo x="0" y="0"/>
              </wp:wrapPolygon>
            </wp:wrapThrough>
            <wp:docPr id="32615327" name="Picture 4" descr="Left photo/snapshot: Results without partnership: Happy Disability Pride Month (Just CEVI as a creator) = 1,746 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15327" name="Picture 4" descr="Left photo/snapshot: Results without partnership: Happy Disability Pride Month (Just CEVI as a creator) = 1,746 view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90980" cy="2456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0428">
        <w:rPr>
          <w:sz w:val="22"/>
          <w:szCs w:val="22"/>
          <w:bdr w:val="none" w:sz="0" w:space="0" w:color="auto" w:frame="1"/>
        </w:rPr>
        <w:t xml:space="preserve">(Left) </w:t>
      </w:r>
      <w:r w:rsidR="00400FB9" w:rsidRPr="00F40428">
        <w:rPr>
          <w:sz w:val="22"/>
          <w:szCs w:val="22"/>
          <w:bdr w:val="none" w:sz="0" w:space="0" w:color="auto" w:frame="1"/>
        </w:rPr>
        <w:fldChar w:fldCharType="begin"/>
      </w:r>
      <w:r w:rsidR="00400FB9" w:rsidRPr="00F40428">
        <w:rPr>
          <w:sz w:val="22"/>
          <w:szCs w:val="22"/>
          <w:bdr w:val="none" w:sz="0" w:space="0" w:color="auto" w:frame="1"/>
        </w:rPr>
        <w:instrText xml:space="preserve"> INCLUDEPICTURE "https://lh7-rt.googleusercontent.com/docsz/AD_4nXdCk6EqNCaXvoZOpvPoXSwyyvgof4vncH9X-2_zSLft42S31ow6rezurWwMuR_k3NvE1VvySSjYRcT-82JeT6MlGGXF8Kfqtpy3ul8gHqfIeloVDGCPaYCJ05WApumblXkGn5-P3Q?key=MWKXsWSl2isn3jRNRmaLKA" \* MERGEFORMATINET </w:instrText>
      </w:r>
      <w:r w:rsidR="00400FB9" w:rsidRPr="00F40428">
        <w:rPr>
          <w:sz w:val="22"/>
          <w:szCs w:val="22"/>
          <w:bdr w:val="none" w:sz="0" w:space="0" w:color="auto" w:frame="1"/>
        </w:rPr>
        <w:fldChar w:fldCharType="separate"/>
      </w:r>
      <w:r w:rsidR="00400FB9" w:rsidRPr="00F40428">
        <w:rPr>
          <w:sz w:val="22"/>
          <w:szCs w:val="22"/>
          <w:bdr w:val="none" w:sz="0" w:space="0" w:color="auto" w:frame="1"/>
        </w:rPr>
        <w:fldChar w:fldCharType="end"/>
      </w:r>
      <w:r w:rsidR="001C43D8" w:rsidRPr="00F40428">
        <w:rPr>
          <w:sz w:val="21"/>
          <w:szCs w:val="21"/>
        </w:rPr>
        <w:t>Snapshot of “Happy Disability Pride Month</w:t>
      </w:r>
      <w:r w:rsidR="001B7C75" w:rsidRPr="00F40428">
        <w:rPr>
          <w:sz w:val="21"/>
          <w:szCs w:val="21"/>
        </w:rPr>
        <w:t>?</w:t>
      </w:r>
      <w:r w:rsidR="001C43D8" w:rsidRPr="00F40428">
        <w:rPr>
          <w:sz w:val="21"/>
          <w:szCs w:val="21"/>
        </w:rPr>
        <w:t>”</w:t>
      </w:r>
      <w:r w:rsidR="001B7C75" w:rsidRPr="00F40428">
        <w:rPr>
          <w:sz w:val="21"/>
          <w:szCs w:val="21"/>
        </w:rPr>
        <w:t xml:space="preserve"> </w:t>
      </w:r>
      <w:r w:rsidR="005C209D" w:rsidRPr="00F40428">
        <w:rPr>
          <w:sz w:val="21"/>
          <w:szCs w:val="21"/>
        </w:rPr>
        <w:t xml:space="preserve">post </w:t>
      </w:r>
      <w:r w:rsidR="001C43D8" w:rsidRPr="00F40428">
        <w:rPr>
          <w:sz w:val="21"/>
          <w:szCs w:val="21"/>
        </w:rPr>
        <w:t>with</w:t>
      </w:r>
      <w:r w:rsidR="001B7C75" w:rsidRPr="00F40428">
        <w:rPr>
          <w:sz w:val="21"/>
          <w:szCs w:val="21"/>
        </w:rPr>
        <w:t xml:space="preserve"> </w:t>
      </w:r>
      <w:r w:rsidR="001B7C75" w:rsidRPr="00F40428">
        <w:rPr>
          <w:b/>
          <w:bCs/>
          <w:sz w:val="21"/>
          <w:szCs w:val="21"/>
        </w:rPr>
        <w:t>1,746 views</w:t>
      </w:r>
      <w:r w:rsidR="001C43D8" w:rsidRPr="00F40428">
        <w:rPr>
          <w:sz w:val="21"/>
          <w:szCs w:val="21"/>
        </w:rPr>
        <w:t xml:space="preserve"> (without ambassadors)</w:t>
      </w:r>
    </w:p>
    <w:p w14:paraId="4698E62B" w14:textId="3A9A8CAF" w:rsidR="001C43D8" w:rsidRPr="00B5459E" w:rsidRDefault="00F40428" w:rsidP="001C43D8">
      <w:pPr>
        <w:rPr>
          <w:sz w:val="24"/>
          <w:szCs w:val="24"/>
        </w:rPr>
      </w:pPr>
      <w:r w:rsidRPr="00B5459E">
        <w:rPr>
          <w:noProof/>
          <w:bdr w:val="none" w:sz="0" w:space="0" w:color="auto" w:frame="1"/>
        </w:rPr>
        <w:drawing>
          <wp:anchor distT="0" distB="0" distL="114300" distR="114300" simplePos="0" relativeHeight="251664384" behindDoc="1" locked="0" layoutInCell="1" allowOverlap="1" wp14:anchorId="311462A5" wp14:editId="492186C9">
            <wp:simplePos x="0" y="0"/>
            <wp:positionH relativeFrom="column">
              <wp:posOffset>2083435</wp:posOffset>
            </wp:positionH>
            <wp:positionV relativeFrom="paragraph">
              <wp:posOffset>55880</wp:posOffset>
            </wp:positionV>
            <wp:extent cx="1473200" cy="2590165"/>
            <wp:effectExtent l="0" t="0" r="0" b="635"/>
            <wp:wrapTight wrapText="bothSides">
              <wp:wrapPolygon edited="0">
                <wp:start x="0" y="0"/>
                <wp:lineTo x="0" y="21499"/>
                <wp:lineTo x="21414" y="21499"/>
                <wp:lineTo x="21414" y="0"/>
                <wp:lineTo x="0" y="0"/>
              </wp:wrapPolygon>
            </wp:wrapTight>
            <wp:docPr id="177462909" name="Picture 5" descr="Right photo/snapshot: Results with partnership: Happy Disability Pride Month (with ambassadors) = 18.9 K 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62909" name="Picture 5" descr="Right photo/snapshot: Results with partnership: Happy Disability Pride Month (with ambassadors) = 18.9 K view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73200" cy="2590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0451D2" w14:textId="6559A1A1" w:rsidR="001C43D8" w:rsidRPr="00B5459E" w:rsidRDefault="001C43D8" w:rsidP="001C43D8">
      <w:pPr>
        <w:rPr>
          <w:sz w:val="24"/>
          <w:szCs w:val="24"/>
        </w:rPr>
      </w:pPr>
    </w:p>
    <w:p w14:paraId="0C0B46D6" w14:textId="77777777" w:rsidR="001C43D8" w:rsidRPr="00B5459E" w:rsidRDefault="001C43D8" w:rsidP="001C43D8">
      <w:pPr>
        <w:rPr>
          <w:sz w:val="24"/>
          <w:szCs w:val="24"/>
        </w:rPr>
      </w:pPr>
    </w:p>
    <w:p w14:paraId="21C295A5" w14:textId="77777777" w:rsidR="001C43D8" w:rsidRPr="00B5459E" w:rsidRDefault="001C43D8" w:rsidP="001C43D8">
      <w:pPr>
        <w:rPr>
          <w:sz w:val="24"/>
          <w:szCs w:val="24"/>
        </w:rPr>
      </w:pPr>
    </w:p>
    <w:p w14:paraId="5FA4D740" w14:textId="5E7955C7" w:rsidR="001C43D8" w:rsidRPr="00B5459E" w:rsidRDefault="001C43D8" w:rsidP="001C43D8">
      <w:pPr>
        <w:rPr>
          <w:sz w:val="24"/>
          <w:szCs w:val="24"/>
        </w:rPr>
      </w:pPr>
    </w:p>
    <w:p w14:paraId="1C1D29C5" w14:textId="065C5BF2" w:rsidR="00F40428" w:rsidRDefault="00F40428" w:rsidP="00F40428">
      <w:pPr>
        <w:ind w:left="0"/>
        <w:rPr>
          <w:sz w:val="21"/>
          <w:szCs w:val="21"/>
        </w:rPr>
      </w:pPr>
      <w:r w:rsidRPr="00F40428">
        <w:rPr>
          <w:sz w:val="21"/>
          <w:szCs w:val="21"/>
          <w:bdr w:val="none" w:sz="0" w:space="0" w:color="auto" w:frame="1"/>
        </w:rPr>
        <w:t xml:space="preserve">(Right) </w:t>
      </w:r>
      <w:r w:rsidR="001C43D8" w:rsidRPr="00F40428">
        <w:rPr>
          <w:sz w:val="21"/>
          <w:szCs w:val="21"/>
          <w:bdr w:val="none" w:sz="0" w:space="0" w:color="auto" w:frame="1"/>
        </w:rPr>
        <w:fldChar w:fldCharType="begin"/>
      </w:r>
      <w:r w:rsidR="001C43D8" w:rsidRPr="00F40428">
        <w:rPr>
          <w:sz w:val="21"/>
          <w:szCs w:val="21"/>
          <w:bdr w:val="none" w:sz="0" w:space="0" w:color="auto" w:frame="1"/>
        </w:rPr>
        <w:instrText xml:space="preserve"> INCLUDEPICTURE "https://lh7-rt.googleusercontent.com/docsz/AD_4nXdCk6EqNCaXvoZOpvPoXSwyyvgof4vncH9X-2_zSLft42S31ow6rezurWwMuR_k3NvE1VvySSjYRcT-82JeT6MlGGXF8Kfqtpy3ul8gHqfIeloVDGCPaYCJ05WApumblXkGn5-P3Q?key=MWKXsWSl2isn3jRNRmaLKA" \* MERGEFORMATINET </w:instrText>
      </w:r>
      <w:r w:rsidR="001C43D8" w:rsidRPr="00F40428">
        <w:rPr>
          <w:sz w:val="21"/>
          <w:szCs w:val="21"/>
          <w:bdr w:val="none" w:sz="0" w:space="0" w:color="auto" w:frame="1"/>
        </w:rPr>
        <w:fldChar w:fldCharType="separate"/>
      </w:r>
      <w:r w:rsidR="001C43D8" w:rsidRPr="00F40428">
        <w:rPr>
          <w:sz w:val="21"/>
          <w:szCs w:val="21"/>
          <w:bdr w:val="none" w:sz="0" w:space="0" w:color="auto" w:frame="1"/>
        </w:rPr>
        <w:fldChar w:fldCharType="end"/>
      </w:r>
      <w:r w:rsidR="001C43D8" w:rsidRPr="00F40428">
        <w:rPr>
          <w:sz w:val="21"/>
          <w:szCs w:val="21"/>
        </w:rPr>
        <w:t>Snapshot of “</w:t>
      </w:r>
      <w:r w:rsidR="005C209D" w:rsidRPr="00F40428">
        <w:rPr>
          <w:sz w:val="21"/>
          <w:szCs w:val="21"/>
        </w:rPr>
        <w:t>Happy Disability Pride Month</w:t>
      </w:r>
      <w:r w:rsidR="001C43D8" w:rsidRPr="00F40428">
        <w:rPr>
          <w:sz w:val="21"/>
          <w:szCs w:val="21"/>
        </w:rPr>
        <w:t xml:space="preserve">” </w:t>
      </w:r>
      <w:r w:rsidR="005C209D" w:rsidRPr="00F40428">
        <w:rPr>
          <w:sz w:val="21"/>
          <w:szCs w:val="21"/>
        </w:rPr>
        <w:t xml:space="preserve">post </w:t>
      </w:r>
      <w:r w:rsidR="001C43D8" w:rsidRPr="00F40428">
        <w:rPr>
          <w:sz w:val="21"/>
          <w:szCs w:val="21"/>
        </w:rPr>
        <w:t xml:space="preserve">with </w:t>
      </w:r>
      <w:r w:rsidR="001C43D8" w:rsidRPr="00F40428">
        <w:rPr>
          <w:b/>
          <w:bCs/>
          <w:sz w:val="21"/>
          <w:szCs w:val="21"/>
        </w:rPr>
        <w:t>18,090 views</w:t>
      </w:r>
      <w:r w:rsidR="001C43D8" w:rsidRPr="00F40428">
        <w:rPr>
          <w:sz w:val="21"/>
          <w:szCs w:val="21"/>
        </w:rPr>
        <w:t xml:space="preserve"> (with ambassadors) </w:t>
      </w:r>
    </w:p>
    <w:p w14:paraId="2040078E" w14:textId="77777777" w:rsidR="00F40428" w:rsidRDefault="00F40428">
      <w:pPr>
        <w:ind w:left="0"/>
        <w:rPr>
          <w:sz w:val="21"/>
          <w:szCs w:val="21"/>
        </w:rPr>
      </w:pPr>
      <w:r>
        <w:rPr>
          <w:sz w:val="21"/>
          <w:szCs w:val="21"/>
        </w:rPr>
        <w:br w:type="page"/>
      </w:r>
    </w:p>
    <w:p w14:paraId="1C71857A" w14:textId="4F403F52" w:rsidR="0091547C" w:rsidRPr="00B5459E" w:rsidRDefault="00400FB9" w:rsidP="00F40428">
      <w:pPr>
        <w:pStyle w:val="Heading1"/>
        <w:ind w:left="0"/>
      </w:pPr>
      <w:r w:rsidRPr="00B5459E">
        <w:rPr>
          <w:bdr w:val="none" w:sz="0" w:space="0" w:color="auto" w:frame="1"/>
        </w:rPr>
        <w:lastRenderedPageBreak/>
        <w:fldChar w:fldCharType="begin"/>
      </w:r>
      <w:r w:rsidRPr="00B5459E">
        <w:rPr>
          <w:bdr w:val="none" w:sz="0" w:space="0" w:color="auto" w:frame="1"/>
        </w:rPr>
        <w:instrText xml:space="preserve"> INCLUDEPICTURE "https://lh7-rt.googleusercontent.com/docsz/AD_4nXf4oPzM-W5Az2sQ672Pa8QeJrFIY25tHYt_sHEoUMgzm-LTTk8nr-aa3A2ObelPFNxuIEfMWybQogg78ZwcGPAGvirhQ-UpwE4-zZvI8xU5JjTqvvfb3Kg6Is3GIqpQXkml-3-1?key=MWKXsWSl2isn3jRNRmaLKA" \* MERGEFORMATINET </w:instrText>
      </w:r>
      <w:r w:rsidRPr="00B5459E">
        <w:rPr>
          <w:bdr w:val="none" w:sz="0" w:space="0" w:color="auto" w:frame="1"/>
        </w:rPr>
        <w:fldChar w:fldCharType="separate"/>
      </w:r>
      <w:r w:rsidRPr="00B5459E">
        <w:rPr>
          <w:bdr w:val="none" w:sz="0" w:space="0" w:color="auto" w:frame="1"/>
        </w:rPr>
        <w:fldChar w:fldCharType="end"/>
      </w:r>
      <w:r w:rsidR="005C209D" w:rsidRPr="00B5459E">
        <w:t xml:space="preserve">From Stories to Systems: SPIL Compliance </w:t>
      </w:r>
      <w:r w:rsidR="009559C4" w:rsidRPr="00B5459E">
        <w:t>Tool</w:t>
      </w:r>
    </w:p>
    <w:p w14:paraId="1A1B2335" w14:textId="77777777" w:rsidR="00D507D1" w:rsidRPr="00B5459E" w:rsidRDefault="00D507D1" w:rsidP="00D507D1">
      <w:pPr>
        <w:rPr>
          <w:b/>
          <w:bCs/>
        </w:rPr>
      </w:pPr>
      <w:r w:rsidRPr="00B5459E">
        <w:rPr>
          <w:b/>
          <w:bCs/>
        </w:rPr>
        <w:t>The Challenge We Faced</w:t>
      </w:r>
    </w:p>
    <w:p w14:paraId="45A21973" w14:textId="13D6B906" w:rsidR="00594713" w:rsidRPr="00B5459E" w:rsidRDefault="00594713" w:rsidP="00594713">
      <w:pPr>
        <w:pStyle w:val="BulletedList"/>
      </w:pPr>
      <w:r w:rsidRPr="00B5459E">
        <w:t xml:space="preserve">Outreach created a </w:t>
      </w:r>
      <w:r w:rsidRPr="00B5459E">
        <w:rPr>
          <w:b/>
          <w:bCs/>
        </w:rPr>
        <w:t>flood of input</w:t>
      </w:r>
      <w:r w:rsidRPr="00B5459E">
        <w:t xml:space="preserve"> from forums, surveys, WhatsApp, and social media.</w:t>
      </w:r>
    </w:p>
    <w:p w14:paraId="76B72E36" w14:textId="4A911EEF" w:rsidR="00594713" w:rsidRPr="00B5459E" w:rsidRDefault="00594713" w:rsidP="00594713">
      <w:pPr>
        <w:pStyle w:val="BulletedList"/>
      </w:pPr>
      <w:r w:rsidRPr="00B5459E">
        <w:t xml:space="preserve">Without a system, </w:t>
      </w:r>
      <w:r w:rsidRPr="00B5459E">
        <w:rPr>
          <w:b/>
          <w:bCs/>
        </w:rPr>
        <w:t>rural and smaller municipios disappeared</w:t>
      </w:r>
      <w:r w:rsidRPr="00B5459E">
        <w:t xml:space="preserve"> in reporting.</w:t>
      </w:r>
    </w:p>
    <w:p w14:paraId="6C74BADC" w14:textId="4214B817" w:rsidR="00594713" w:rsidRPr="00B5459E" w:rsidRDefault="00594713" w:rsidP="00594713">
      <w:pPr>
        <w:pStyle w:val="BulletedList"/>
      </w:pPr>
      <w:r w:rsidRPr="00B5459E">
        <w:t xml:space="preserve">Inconsistent files </w:t>
      </w:r>
      <w:r w:rsidRPr="00B5459E">
        <w:rPr>
          <w:b/>
          <w:bCs/>
        </w:rPr>
        <w:t>slowed consolidation</w:t>
      </w:r>
      <w:r w:rsidRPr="00B5459E">
        <w:t xml:space="preserve"> and made it harder to spot trends.</w:t>
      </w:r>
    </w:p>
    <w:p w14:paraId="553183D4" w14:textId="718C5FC3" w:rsidR="00594713" w:rsidRPr="00B5459E" w:rsidRDefault="00594713" w:rsidP="00594713">
      <w:pPr>
        <w:pStyle w:val="BulletedList"/>
      </w:pPr>
      <w:r w:rsidRPr="00B5459E">
        <w:rPr>
          <w:b/>
          <w:bCs/>
        </w:rPr>
        <w:t>Time was critical</w:t>
      </w:r>
      <w:r w:rsidRPr="00B5459E">
        <w:t xml:space="preserve"> — SILCs needed to know </w:t>
      </w:r>
      <w:r w:rsidRPr="00B5459E">
        <w:rPr>
          <w:b/>
          <w:bCs/>
        </w:rPr>
        <w:t>where to go next</w:t>
      </w:r>
      <w:r w:rsidRPr="00B5459E">
        <w:t xml:space="preserve"> before resources were gone.</w:t>
      </w:r>
    </w:p>
    <w:p w14:paraId="679B4A3C" w14:textId="44051793" w:rsidR="00594713" w:rsidRPr="00B5459E" w:rsidRDefault="00594713" w:rsidP="00594713">
      <w:pPr>
        <w:pStyle w:val="BulletedList"/>
      </w:pPr>
      <w:r w:rsidRPr="00B5459E">
        <w:t xml:space="preserve">Without timely data, </w:t>
      </w:r>
      <w:r w:rsidRPr="00B5459E">
        <w:rPr>
          <w:b/>
          <w:bCs/>
        </w:rPr>
        <w:t>planning stayed reactive</w:t>
      </w:r>
      <w:r w:rsidRPr="00B5459E">
        <w:t>, and opportunities to reach unserved areas were missed.</w:t>
      </w:r>
    </w:p>
    <w:p w14:paraId="1ACFAF62" w14:textId="1E618177" w:rsidR="00B03C2E" w:rsidRDefault="00B03C2E">
      <w:pPr>
        <w:ind w:left="0"/>
        <w:rPr>
          <w:sz w:val="24"/>
          <w:szCs w:val="24"/>
        </w:rPr>
      </w:pPr>
      <w:r>
        <w:br w:type="page"/>
      </w:r>
    </w:p>
    <w:p w14:paraId="7D96E806" w14:textId="280A3B91" w:rsidR="00400FB9" w:rsidRPr="00B03C2E" w:rsidRDefault="000D7C8B" w:rsidP="00B03C2E">
      <w:pPr>
        <w:pStyle w:val="Heading1"/>
      </w:pPr>
      <w:r w:rsidRPr="00B03C2E">
        <w:lastRenderedPageBreak/>
        <w:fldChar w:fldCharType="begin"/>
      </w:r>
      <w:r w:rsidRPr="00B03C2E">
        <w:instrText xml:space="preserve"> INCLUDEPICTURE "https://lh7-rt.googleusercontent.com/docsz/AD_4nXf4oPzM-W5Az2sQ672Pa8QeJrFIY25tHYt_sHEoUMgzm-LTTk8nr-aa3A2ObelPFNxuIEfMWybQogg78ZwcGPAGvirhQ-UpwE4-zZvI8xU5JjTqvvfb3Kg6Is3GIqpQXkml-3-1?key=MWKXsWSl2isn3jRNRmaLKA" \* MERGEFORMATINET </w:instrText>
      </w:r>
      <w:r w:rsidRPr="00B03C2E">
        <w:fldChar w:fldCharType="separate"/>
      </w:r>
      <w:r w:rsidRPr="00B03C2E">
        <w:fldChar w:fldCharType="end"/>
      </w:r>
      <w:r w:rsidRPr="00B03C2E">
        <w:t xml:space="preserve">From Stories to Systems: SPIL Compliance </w:t>
      </w:r>
      <w:r w:rsidR="009559C4" w:rsidRPr="00B03C2E">
        <w:t>Tool</w:t>
      </w:r>
      <w:r w:rsidRPr="00B03C2E">
        <w:t xml:space="preserve"> (cont.)</w:t>
      </w:r>
    </w:p>
    <w:p w14:paraId="19F9F4B7" w14:textId="2AD60397" w:rsidR="00D507D1" w:rsidRPr="00C7327F" w:rsidRDefault="00D507D1" w:rsidP="00C7327F">
      <w:pPr>
        <w:rPr>
          <w:b/>
          <w:bCs/>
        </w:rPr>
      </w:pPr>
      <w:r w:rsidRPr="00C7327F">
        <w:rPr>
          <w:b/>
          <w:bCs/>
        </w:rPr>
        <w:t>Our Solution</w:t>
      </w:r>
      <w:r w:rsidR="00745BB4" w:rsidRPr="00C7327F">
        <w:rPr>
          <w:b/>
          <w:bCs/>
        </w:rPr>
        <w:t xml:space="preserve"> –</w:t>
      </w:r>
      <w:r w:rsidR="00736003" w:rsidRPr="00C7327F">
        <w:rPr>
          <w:b/>
          <w:bCs/>
        </w:rPr>
        <w:t xml:space="preserve"> (Tool #4: </w:t>
      </w:r>
      <w:r w:rsidR="009559C4" w:rsidRPr="00C7327F">
        <w:rPr>
          <w:b/>
          <w:bCs/>
        </w:rPr>
        <w:t xml:space="preserve">SPIL </w:t>
      </w:r>
      <w:r w:rsidR="00736003" w:rsidRPr="00C7327F">
        <w:rPr>
          <w:b/>
          <w:bCs/>
        </w:rPr>
        <w:t xml:space="preserve">Compliance </w:t>
      </w:r>
      <w:r w:rsidR="009559C4" w:rsidRPr="00C7327F">
        <w:rPr>
          <w:b/>
          <w:bCs/>
        </w:rPr>
        <w:t>Tool</w:t>
      </w:r>
      <w:r w:rsidR="00C7327F" w:rsidRPr="00C7327F">
        <w:rPr>
          <w:b/>
          <w:bCs/>
        </w:rPr>
        <w:t xml:space="preserve"> </w:t>
      </w:r>
      <w:r w:rsidR="00736003" w:rsidRPr="00C7327F">
        <w:rPr>
          <w:b/>
          <w:bCs/>
        </w:rPr>
        <w:t>Quick Guide)</w:t>
      </w:r>
    </w:p>
    <w:p w14:paraId="36629703" w14:textId="548F2795" w:rsidR="00594713" w:rsidRPr="00C7327F" w:rsidRDefault="00594713" w:rsidP="00594713">
      <w:pPr>
        <w:pStyle w:val="BulletedList"/>
        <w:rPr>
          <w:sz w:val="23"/>
          <w:szCs w:val="23"/>
        </w:rPr>
      </w:pPr>
      <w:r w:rsidRPr="00C7327F">
        <w:rPr>
          <w:sz w:val="23"/>
          <w:szCs w:val="23"/>
        </w:rPr>
        <w:t xml:space="preserve">A </w:t>
      </w:r>
      <w:r w:rsidRPr="00C7327F">
        <w:rPr>
          <w:rStyle w:val="Strong"/>
          <w:sz w:val="23"/>
          <w:szCs w:val="23"/>
        </w:rPr>
        <w:t>shared Excel workbook</w:t>
      </w:r>
      <w:r w:rsidRPr="00C7327F">
        <w:rPr>
          <w:sz w:val="23"/>
          <w:szCs w:val="23"/>
        </w:rPr>
        <w:t xml:space="preserve"> for all CILs — consistent, standardized, and easy to use</w:t>
      </w:r>
      <w:r w:rsidR="0041507A" w:rsidRPr="00C7327F">
        <w:rPr>
          <w:sz w:val="23"/>
          <w:szCs w:val="23"/>
        </w:rPr>
        <w:t>.</w:t>
      </w:r>
    </w:p>
    <w:p w14:paraId="7F483064" w14:textId="0CD92B4A" w:rsidR="00594713" w:rsidRPr="00C7327F" w:rsidRDefault="00594713" w:rsidP="00594713">
      <w:pPr>
        <w:pStyle w:val="BulletedList"/>
        <w:rPr>
          <w:sz w:val="23"/>
          <w:szCs w:val="23"/>
        </w:rPr>
      </w:pPr>
      <w:r w:rsidRPr="00C7327F">
        <w:rPr>
          <w:rStyle w:val="Strong"/>
          <w:sz w:val="23"/>
          <w:szCs w:val="23"/>
        </w:rPr>
        <w:t>Multi-municipio capture</w:t>
      </w:r>
      <w:r w:rsidRPr="00C7327F">
        <w:rPr>
          <w:sz w:val="23"/>
          <w:szCs w:val="23"/>
        </w:rPr>
        <w:t xml:space="preserve"> makes small and rural towns visible for the first time</w:t>
      </w:r>
      <w:r w:rsidR="00C7327F">
        <w:rPr>
          <w:sz w:val="23"/>
          <w:szCs w:val="23"/>
        </w:rPr>
        <w:t>.</w:t>
      </w:r>
    </w:p>
    <w:p w14:paraId="02A61DA5" w14:textId="44B63232" w:rsidR="00736003" w:rsidRPr="00C7327F" w:rsidRDefault="00736003" w:rsidP="00594713">
      <w:pPr>
        <w:pStyle w:val="BulletedList"/>
        <w:rPr>
          <w:sz w:val="23"/>
          <w:szCs w:val="23"/>
        </w:rPr>
      </w:pPr>
      <w:r w:rsidRPr="00C7327F">
        <w:rPr>
          <w:sz w:val="23"/>
          <w:szCs w:val="23"/>
        </w:rPr>
        <w:t>Cumulates and filters CIL data,</w:t>
      </w:r>
      <w:r w:rsidRPr="00C7327F">
        <w:rPr>
          <w:b/>
          <w:bCs/>
          <w:sz w:val="23"/>
          <w:szCs w:val="23"/>
        </w:rPr>
        <w:t xml:space="preserve"> in real time, </w:t>
      </w:r>
      <w:r w:rsidRPr="00C7327F">
        <w:rPr>
          <w:sz w:val="23"/>
          <w:szCs w:val="23"/>
        </w:rPr>
        <w:t>to reflect which communities we are missing input.</w:t>
      </w:r>
    </w:p>
    <w:p w14:paraId="289D5A76" w14:textId="07A47955" w:rsidR="00594713" w:rsidRPr="00C7327F" w:rsidRDefault="00594713" w:rsidP="00594713">
      <w:pPr>
        <w:pStyle w:val="BulletedList"/>
        <w:rPr>
          <w:sz w:val="23"/>
          <w:szCs w:val="23"/>
        </w:rPr>
      </w:pPr>
      <w:r w:rsidRPr="00C7327F">
        <w:rPr>
          <w:sz w:val="23"/>
          <w:szCs w:val="23"/>
        </w:rPr>
        <w:t xml:space="preserve">Every </w:t>
      </w:r>
      <w:r w:rsidRPr="00C7327F">
        <w:rPr>
          <w:rStyle w:val="Strong"/>
          <w:sz w:val="23"/>
          <w:szCs w:val="23"/>
        </w:rPr>
        <w:t>60 days</w:t>
      </w:r>
      <w:r w:rsidRPr="00C7327F">
        <w:rPr>
          <w:sz w:val="23"/>
          <w:szCs w:val="23"/>
        </w:rPr>
        <w:t>, SILC can review progress, pivot outreach, and redirect resources</w:t>
      </w:r>
      <w:r w:rsidR="00C7327F">
        <w:rPr>
          <w:sz w:val="23"/>
          <w:szCs w:val="23"/>
        </w:rPr>
        <w:t>.</w:t>
      </w:r>
    </w:p>
    <w:p w14:paraId="37A43A08" w14:textId="3E80862F" w:rsidR="00594713" w:rsidRPr="00C7327F" w:rsidRDefault="00594713" w:rsidP="00594713">
      <w:pPr>
        <w:pStyle w:val="BulletedList"/>
        <w:rPr>
          <w:sz w:val="23"/>
          <w:szCs w:val="23"/>
        </w:rPr>
      </w:pPr>
      <w:r w:rsidRPr="00C7327F">
        <w:rPr>
          <w:sz w:val="23"/>
          <w:szCs w:val="23"/>
        </w:rPr>
        <w:t xml:space="preserve">Backed by </w:t>
      </w:r>
      <w:r w:rsidRPr="00C7327F">
        <w:rPr>
          <w:rStyle w:val="Strong"/>
          <w:sz w:val="23"/>
          <w:szCs w:val="23"/>
        </w:rPr>
        <w:t>CIL collaboration</w:t>
      </w:r>
      <w:r w:rsidRPr="00C7327F">
        <w:rPr>
          <w:sz w:val="23"/>
          <w:szCs w:val="23"/>
        </w:rPr>
        <w:t xml:space="preserve"> + live staff support (WhatsApp digest, email, quick help)</w:t>
      </w:r>
      <w:r w:rsidR="0041507A" w:rsidRPr="00C7327F">
        <w:rPr>
          <w:sz w:val="23"/>
          <w:szCs w:val="23"/>
        </w:rPr>
        <w:t>.</w:t>
      </w:r>
    </w:p>
    <w:p w14:paraId="65798C25" w14:textId="50CAAF53" w:rsidR="00B03C2E" w:rsidRDefault="00594713" w:rsidP="00745BB4">
      <w:pPr>
        <w:pStyle w:val="BulletedList"/>
        <w:spacing w:after="240"/>
        <w:rPr>
          <w:sz w:val="23"/>
          <w:szCs w:val="23"/>
        </w:rPr>
      </w:pPr>
      <w:r w:rsidRPr="00C7327F">
        <w:rPr>
          <w:rStyle w:val="Strong"/>
          <w:sz w:val="23"/>
          <w:szCs w:val="23"/>
        </w:rPr>
        <w:t>Equity impact:</w:t>
      </w:r>
      <w:r w:rsidRPr="00C7327F">
        <w:rPr>
          <w:sz w:val="23"/>
          <w:szCs w:val="23"/>
        </w:rPr>
        <w:t xml:space="preserve"> turns compliance into action — ensuring every community counts and the SPIL becomes a living, responsive plan</w:t>
      </w:r>
      <w:r w:rsidR="0041507A" w:rsidRPr="00C7327F">
        <w:rPr>
          <w:sz w:val="23"/>
          <w:szCs w:val="23"/>
        </w:rPr>
        <w:t>.</w:t>
      </w:r>
    </w:p>
    <w:p w14:paraId="0BDCB51F" w14:textId="425245F8" w:rsidR="0056249A" w:rsidRPr="00B03C2E" w:rsidRDefault="00B03C2E" w:rsidP="00B03C2E">
      <w:pPr>
        <w:pStyle w:val="Heading1"/>
        <w:rPr>
          <w:sz w:val="23"/>
          <w:szCs w:val="23"/>
        </w:rPr>
      </w:pPr>
      <w:r>
        <w:rPr>
          <w:sz w:val="23"/>
          <w:szCs w:val="23"/>
        </w:rPr>
        <w:br w:type="page"/>
      </w:r>
      <w:r w:rsidR="0056249A" w:rsidRPr="00B5459E">
        <w:lastRenderedPageBreak/>
        <w:t xml:space="preserve">Extending the Solution: </w:t>
      </w:r>
    </w:p>
    <w:p w14:paraId="67134C61" w14:textId="2DC2239B" w:rsidR="0091547C" w:rsidRPr="00B5459E" w:rsidRDefault="00400FB9" w:rsidP="00B5459E">
      <w:pPr>
        <w:pStyle w:val="Heading2"/>
      </w:pPr>
      <w:r w:rsidRPr="00B5459E">
        <w:t xml:space="preserve">Tech &amp; Real-Time Response </w:t>
      </w:r>
    </w:p>
    <w:p w14:paraId="75FDB6E0" w14:textId="109415CE" w:rsidR="0056249A" w:rsidRPr="00B5459E" w:rsidRDefault="0056249A" w:rsidP="0056249A">
      <w:pPr>
        <w:pStyle w:val="BulletedList"/>
      </w:pPr>
      <w:r w:rsidRPr="00B5459E">
        <w:t xml:space="preserve">Paired the </w:t>
      </w:r>
      <w:r w:rsidR="00736003" w:rsidRPr="00B5459E">
        <w:t>developed</w:t>
      </w:r>
      <w:r w:rsidR="009559C4" w:rsidRPr="00B5459E">
        <w:t xml:space="preserve"> </w:t>
      </w:r>
      <w:r w:rsidR="009559C4" w:rsidRPr="00B5459E">
        <w:rPr>
          <w:b/>
          <w:bCs/>
        </w:rPr>
        <w:t>SPIL</w:t>
      </w:r>
      <w:r w:rsidRPr="00B5459E">
        <w:rPr>
          <w:b/>
          <w:bCs/>
        </w:rPr>
        <w:t xml:space="preserve"> </w:t>
      </w:r>
      <w:r w:rsidR="009559C4" w:rsidRPr="00B5459E">
        <w:rPr>
          <w:b/>
          <w:bCs/>
        </w:rPr>
        <w:t>C</w:t>
      </w:r>
      <w:r w:rsidR="00736003" w:rsidRPr="00B5459E">
        <w:rPr>
          <w:b/>
          <w:bCs/>
        </w:rPr>
        <w:t xml:space="preserve">ompliance </w:t>
      </w:r>
      <w:r w:rsidR="009559C4" w:rsidRPr="00B5459E">
        <w:rPr>
          <w:b/>
          <w:bCs/>
        </w:rPr>
        <w:t>Tool</w:t>
      </w:r>
      <w:r w:rsidR="009559C4" w:rsidRPr="00B5459E">
        <w:t xml:space="preserve"> </w:t>
      </w:r>
      <w:r w:rsidRPr="00B5459E">
        <w:t xml:space="preserve">with </w:t>
      </w:r>
      <w:r w:rsidRPr="00B5459E">
        <w:rPr>
          <w:b/>
          <w:bCs/>
        </w:rPr>
        <w:t>simple forms + light automation</w:t>
      </w:r>
      <w:r w:rsidRPr="00B5459E">
        <w:t xml:space="preserve"> for easier use.</w:t>
      </w:r>
    </w:p>
    <w:p w14:paraId="215D9A26" w14:textId="0F71A0D2" w:rsidR="0056249A" w:rsidRPr="00B5459E" w:rsidRDefault="0056249A" w:rsidP="0056249A">
      <w:pPr>
        <w:pStyle w:val="BulletedList"/>
      </w:pPr>
      <w:r w:rsidRPr="00B5459E">
        <w:t xml:space="preserve">Exploring AI-assisted trend checks so gaps are flagged </w:t>
      </w:r>
      <w:r w:rsidRPr="00B5459E">
        <w:rPr>
          <w:b/>
          <w:bCs/>
        </w:rPr>
        <w:t>early</w:t>
      </w:r>
      <w:r w:rsidRPr="00B5459E">
        <w:t>.</w:t>
      </w:r>
    </w:p>
    <w:p w14:paraId="690848E0" w14:textId="77777777" w:rsidR="0056249A" w:rsidRPr="00B5459E" w:rsidRDefault="0056249A" w:rsidP="0056249A">
      <w:pPr>
        <w:pStyle w:val="BulletedList"/>
        <w:rPr>
          <w:b/>
          <w:bCs/>
        </w:rPr>
      </w:pPr>
      <w:r w:rsidRPr="00B5459E">
        <w:rPr>
          <w:b/>
          <w:bCs/>
        </w:rPr>
        <w:t>Cumulative views across quarters reveal:</w:t>
      </w:r>
    </w:p>
    <w:p w14:paraId="7A6A4C98" w14:textId="4E77780B" w:rsidR="0056249A" w:rsidRPr="00B5459E" w:rsidRDefault="0056249A" w:rsidP="0056249A">
      <w:pPr>
        <w:pStyle w:val="2ndLevelBullet"/>
        <w:rPr>
          <w:sz w:val="24"/>
          <w:szCs w:val="24"/>
        </w:rPr>
      </w:pPr>
      <w:r w:rsidRPr="00B5459E">
        <w:t xml:space="preserve">Which communities are </w:t>
      </w:r>
      <w:r w:rsidR="00736003" w:rsidRPr="00B5459E">
        <w:t xml:space="preserve">unserved </w:t>
      </w:r>
      <w:proofErr w:type="gramStart"/>
      <w:r w:rsidR="00736003" w:rsidRPr="00B5459E">
        <w:t>&amp;  under</w:t>
      </w:r>
      <w:proofErr w:type="gramEnd"/>
      <w:r w:rsidR="00736003" w:rsidRPr="00B5459E">
        <w:t>-served</w:t>
      </w:r>
    </w:p>
    <w:p w14:paraId="0CF2F214" w14:textId="1BC3BFCD" w:rsidR="0056249A" w:rsidRPr="00B5459E" w:rsidRDefault="0056249A" w:rsidP="0056249A">
      <w:pPr>
        <w:pStyle w:val="2ndLevelBullet"/>
        <w:rPr>
          <w:sz w:val="24"/>
          <w:szCs w:val="24"/>
        </w:rPr>
      </w:pPr>
      <w:r w:rsidRPr="00B5459E">
        <w:t xml:space="preserve">What services </w:t>
      </w:r>
      <w:r w:rsidR="00736003" w:rsidRPr="00B5459E">
        <w:t>consumers</w:t>
      </w:r>
      <w:r w:rsidRPr="00B5459E">
        <w:t xml:space="preserve"> request most</w:t>
      </w:r>
    </w:p>
    <w:p w14:paraId="1EEF7780" w14:textId="36379243" w:rsidR="0056249A" w:rsidRPr="00B5459E" w:rsidRDefault="0056249A" w:rsidP="0056249A">
      <w:pPr>
        <w:pStyle w:val="2ndLevelBullet"/>
      </w:pPr>
      <w:r w:rsidRPr="00B5459E">
        <w:t>Which gaps keep repeating</w:t>
      </w:r>
    </w:p>
    <w:p w14:paraId="05BB9A17" w14:textId="48F33621" w:rsidR="00400FB9" w:rsidRPr="00B5459E" w:rsidRDefault="0056249A" w:rsidP="00B03C2E">
      <w:pPr>
        <w:pStyle w:val="BulletedList"/>
      </w:pPr>
      <w:r w:rsidRPr="00B5459E">
        <w:t xml:space="preserve">With this system, SILC can </w:t>
      </w:r>
      <w:r w:rsidRPr="00B5459E">
        <w:rPr>
          <w:b/>
          <w:bCs/>
        </w:rPr>
        <w:t>pivot events, transport, or partnerships quickly</w:t>
      </w:r>
      <w:r w:rsidRPr="00B5459E">
        <w:t xml:space="preserve"> — before the SPIL year ends</w:t>
      </w:r>
      <w:r w:rsidR="0041507A" w:rsidRPr="00B5459E">
        <w:t>.</w:t>
      </w:r>
    </w:p>
    <w:p w14:paraId="7AE31D17" w14:textId="77777777" w:rsidR="004810FF" w:rsidRPr="00B5459E" w:rsidRDefault="004810FF" w:rsidP="00316FB0">
      <w:pPr>
        <w:rPr>
          <w:highlight w:val="yellow"/>
        </w:rPr>
      </w:pPr>
      <w:r w:rsidRPr="00B5459E">
        <w:rPr>
          <w:highlight w:val="yellow"/>
        </w:rPr>
        <w:br w:type="page"/>
      </w:r>
    </w:p>
    <w:p w14:paraId="42F17FD4" w14:textId="77777777" w:rsidR="0056249A" w:rsidRPr="00B5459E" w:rsidRDefault="0056249A" w:rsidP="0056249A">
      <w:pPr>
        <w:pStyle w:val="Heading1"/>
      </w:pPr>
      <w:r w:rsidRPr="00B5459E">
        <w:lastRenderedPageBreak/>
        <w:t xml:space="preserve">Extending the Solution: </w:t>
      </w:r>
    </w:p>
    <w:p w14:paraId="3D44176D" w14:textId="7045DB0D" w:rsidR="00400FB9" w:rsidRPr="00B5459E" w:rsidRDefault="00400FB9" w:rsidP="00B5459E">
      <w:pPr>
        <w:pStyle w:val="Heading2"/>
      </w:pPr>
      <w:r w:rsidRPr="00B5459E">
        <w:t>Tracking Progress &amp; Feedback Loops</w:t>
      </w:r>
    </w:p>
    <w:p w14:paraId="3833D432" w14:textId="4622792B" w:rsidR="0056249A" w:rsidRPr="00B5459E" w:rsidRDefault="0056249A" w:rsidP="0056249A">
      <w:pPr>
        <w:pStyle w:val="BulletedList"/>
      </w:pPr>
      <w:r w:rsidRPr="00B5459E">
        <w:t xml:space="preserve">Report back to </w:t>
      </w:r>
      <w:r w:rsidR="00736003" w:rsidRPr="00B5459E">
        <w:t xml:space="preserve">consumers, </w:t>
      </w:r>
      <w:r w:rsidRPr="00B5459E">
        <w:t xml:space="preserve">participants and partners so people </w:t>
      </w:r>
      <w:r w:rsidRPr="00B5459E">
        <w:rPr>
          <w:b/>
          <w:bCs/>
        </w:rPr>
        <w:t>see how their input shaped the SPIL</w:t>
      </w:r>
      <w:r w:rsidRPr="00B5459E">
        <w:t>.</w:t>
      </w:r>
    </w:p>
    <w:p w14:paraId="376050FD" w14:textId="0EF7CDBC" w:rsidR="0056249A" w:rsidRPr="00B5459E" w:rsidRDefault="0056249A" w:rsidP="0056249A">
      <w:pPr>
        <w:pStyle w:val="BulletedList"/>
      </w:pPr>
      <w:r w:rsidRPr="00B5459E">
        <w:t>Share short summaries after forums, PSA updates, and “what we heard/what we’ll do” notes.</w:t>
      </w:r>
    </w:p>
    <w:p w14:paraId="050FD70D" w14:textId="3EF7A93C" w:rsidR="0056249A" w:rsidRPr="00B5459E" w:rsidRDefault="0056249A" w:rsidP="0056249A">
      <w:pPr>
        <w:pStyle w:val="BulletedList"/>
      </w:pPr>
      <w:r w:rsidRPr="00B5459E">
        <w:t xml:space="preserve">Builds </w:t>
      </w:r>
      <w:r w:rsidRPr="00B5459E">
        <w:rPr>
          <w:b/>
          <w:bCs/>
        </w:rPr>
        <w:t>trust over time</w:t>
      </w:r>
      <w:r w:rsidRPr="00B5459E">
        <w:t xml:space="preserve"> by showing real action on feedback.</w:t>
      </w:r>
    </w:p>
    <w:p w14:paraId="4BB9B8BB" w14:textId="3E243AFD" w:rsidR="0056249A" w:rsidRPr="00B5459E" w:rsidRDefault="0056249A" w:rsidP="0056249A">
      <w:pPr>
        <w:pStyle w:val="BulletedList"/>
      </w:pPr>
      <w:r w:rsidRPr="00B5459E">
        <w:t xml:space="preserve">Fosters a </w:t>
      </w:r>
      <w:r w:rsidRPr="00B5459E">
        <w:rPr>
          <w:b/>
          <w:bCs/>
        </w:rPr>
        <w:t>culture of shared accountability</w:t>
      </w:r>
      <w:r w:rsidRPr="00B5459E">
        <w:t xml:space="preserve"> across SILC, CILs, and consumers.</w:t>
      </w:r>
    </w:p>
    <w:p w14:paraId="2FB0E059" w14:textId="00B92DCB" w:rsidR="004810FF" w:rsidRPr="00B5459E" w:rsidRDefault="004810FF" w:rsidP="00316FB0">
      <w:r w:rsidRPr="00B5459E">
        <w:br w:type="page"/>
      </w:r>
    </w:p>
    <w:p w14:paraId="4988AD9B" w14:textId="77777777" w:rsidR="008B5D1C" w:rsidRPr="00B5459E" w:rsidRDefault="008B5D1C" w:rsidP="00B61B7A">
      <w:pPr>
        <w:pStyle w:val="Heading1"/>
      </w:pPr>
      <w:r w:rsidRPr="00B5459E">
        <w:lastRenderedPageBreak/>
        <w:t xml:space="preserve">Extending the Solution: </w:t>
      </w:r>
    </w:p>
    <w:p w14:paraId="4C4C0972" w14:textId="7B464E78" w:rsidR="0013580B" w:rsidRPr="00B5459E" w:rsidRDefault="00736003" w:rsidP="00B5459E">
      <w:pPr>
        <w:pStyle w:val="Heading2"/>
      </w:pPr>
      <w:r w:rsidRPr="00B5459E">
        <w:t>What Your SILC Can Do</w:t>
      </w:r>
      <w:r w:rsidR="0013580B" w:rsidRPr="00B5459E">
        <w:t xml:space="preserve"> </w:t>
      </w:r>
    </w:p>
    <w:p w14:paraId="46C67C57" w14:textId="65FC6D94" w:rsidR="008B5D1C" w:rsidRPr="00B5459E" w:rsidRDefault="008B5D1C" w:rsidP="008B5D1C">
      <w:r w:rsidRPr="00B5459E">
        <w:t xml:space="preserve">These are the “starter pieces” to </w:t>
      </w:r>
      <w:r w:rsidRPr="00B5459E">
        <w:rPr>
          <w:rStyle w:val="Strong"/>
        </w:rPr>
        <w:t>create your own loop</w:t>
      </w:r>
      <w:r w:rsidRPr="00B5459E">
        <w:t>: outreach → capture → response.</w:t>
      </w:r>
    </w:p>
    <w:p w14:paraId="43888624" w14:textId="70BF537F" w:rsidR="008B5D1C" w:rsidRPr="00B5459E" w:rsidRDefault="008B5D1C" w:rsidP="008B5D1C">
      <w:pPr>
        <w:pStyle w:val="BulletedList"/>
        <w:rPr>
          <w:sz w:val="22"/>
          <w:szCs w:val="22"/>
        </w:rPr>
      </w:pPr>
      <w:r w:rsidRPr="00B5459E">
        <w:rPr>
          <w:b/>
          <w:bCs/>
          <w:sz w:val="22"/>
          <w:szCs w:val="22"/>
        </w:rPr>
        <w:t xml:space="preserve">Create </w:t>
      </w:r>
      <w:proofErr w:type="gramStart"/>
      <w:r w:rsidRPr="00B5459E">
        <w:rPr>
          <w:b/>
          <w:bCs/>
          <w:sz w:val="22"/>
          <w:szCs w:val="22"/>
        </w:rPr>
        <w:t>a</w:t>
      </w:r>
      <w:proofErr w:type="gramEnd"/>
      <w:r w:rsidRPr="00B5459E">
        <w:rPr>
          <w:b/>
          <w:bCs/>
          <w:sz w:val="22"/>
          <w:szCs w:val="22"/>
        </w:rPr>
        <w:t xml:space="preserve"> IL Glossary</w:t>
      </w:r>
      <w:r w:rsidRPr="00B5459E">
        <w:rPr>
          <w:sz w:val="22"/>
          <w:szCs w:val="22"/>
        </w:rPr>
        <w:t xml:space="preserve"> </w:t>
      </w:r>
      <w:proofErr w:type="gramStart"/>
      <w:r w:rsidRPr="00B5459E">
        <w:rPr>
          <w:sz w:val="22"/>
          <w:szCs w:val="22"/>
        </w:rPr>
        <w:t>–  ensures</w:t>
      </w:r>
      <w:proofErr w:type="gramEnd"/>
      <w:r w:rsidRPr="00B5459E">
        <w:rPr>
          <w:sz w:val="22"/>
          <w:szCs w:val="22"/>
        </w:rPr>
        <w:t xml:space="preserve"> language equity from the beginning.</w:t>
      </w:r>
    </w:p>
    <w:p w14:paraId="678EF8C1" w14:textId="67019CC1" w:rsidR="008B5D1C" w:rsidRPr="00B5459E" w:rsidRDefault="008B5D1C" w:rsidP="008B5D1C">
      <w:pPr>
        <w:pStyle w:val="BulletedList"/>
        <w:rPr>
          <w:sz w:val="22"/>
          <w:szCs w:val="22"/>
        </w:rPr>
      </w:pPr>
      <w:r w:rsidRPr="00B5459E">
        <w:rPr>
          <w:b/>
          <w:bCs/>
          <w:sz w:val="22"/>
          <w:szCs w:val="22"/>
        </w:rPr>
        <w:t>Communication Platform</w:t>
      </w:r>
      <w:r w:rsidRPr="00B5459E">
        <w:rPr>
          <w:sz w:val="22"/>
          <w:szCs w:val="22"/>
        </w:rPr>
        <w:t xml:space="preserve"> – simple, real-time </w:t>
      </w:r>
      <w:r w:rsidR="00736003" w:rsidRPr="00B5459E">
        <w:rPr>
          <w:sz w:val="22"/>
          <w:szCs w:val="22"/>
        </w:rPr>
        <w:t xml:space="preserve">CIL and SILC </w:t>
      </w:r>
      <w:r w:rsidRPr="00B5459E">
        <w:rPr>
          <w:sz w:val="22"/>
          <w:szCs w:val="22"/>
        </w:rPr>
        <w:t xml:space="preserve">staff communication keeps reporting consistent. </w:t>
      </w:r>
    </w:p>
    <w:p w14:paraId="72E9F09B" w14:textId="3B8293EE" w:rsidR="008B5D1C" w:rsidRPr="00B5459E" w:rsidRDefault="009A3E2B" w:rsidP="008B5D1C">
      <w:pPr>
        <w:pStyle w:val="BulletedList"/>
        <w:rPr>
          <w:sz w:val="22"/>
          <w:szCs w:val="22"/>
        </w:rPr>
      </w:pPr>
      <w:r w:rsidRPr="00B5459E">
        <w:rPr>
          <w:b/>
          <w:bCs/>
          <w:sz w:val="22"/>
          <w:szCs w:val="22"/>
        </w:rPr>
        <w:t xml:space="preserve">Your own SPIL Compliance Tool </w:t>
      </w:r>
      <w:r w:rsidR="008B5D1C" w:rsidRPr="00B5459E">
        <w:rPr>
          <w:sz w:val="22"/>
          <w:szCs w:val="22"/>
        </w:rPr>
        <w:t xml:space="preserve">– distribute a dedicated version </w:t>
      </w:r>
      <w:r w:rsidRPr="00B5459E">
        <w:rPr>
          <w:sz w:val="22"/>
          <w:szCs w:val="22"/>
        </w:rPr>
        <w:t xml:space="preserve">on either a Locked Excel/Google Form </w:t>
      </w:r>
      <w:r w:rsidR="008B5D1C" w:rsidRPr="00B5459E">
        <w:rPr>
          <w:sz w:val="22"/>
          <w:szCs w:val="22"/>
        </w:rPr>
        <w:t>to prevent data loss and build</w:t>
      </w:r>
      <w:r w:rsidRPr="00B5459E">
        <w:rPr>
          <w:sz w:val="22"/>
          <w:szCs w:val="22"/>
        </w:rPr>
        <w:t>.</w:t>
      </w:r>
    </w:p>
    <w:p w14:paraId="13C06B1D" w14:textId="7B43DEC8" w:rsidR="008B5D1C" w:rsidRPr="00B5459E" w:rsidRDefault="008B5D1C" w:rsidP="008B5D1C">
      <w:pPr>
        <w:pStyle w:val="BulletedList"/>
        <w:rPr>
          <w:sz w:val="22"/>
          <w:szCs w:val="22"/>
        </w:rPr>
      </w:pPr>
      <w:r w:rsidRPr="00B5459E">
        <w:rPr>
          <w:b/>
          <w:bCs/>
          <w:sz w:val="22"/>
          <w:szCs w:val="22"/>
        </w:rPr>
        <w:t>QR Consent Form</w:t>
      </w:r>
      <w:r w:rsidRPr="00B5459E">
        <w:rPr>
          <w:sz w:val="22"/>
          <w:szCs w:val="22"/>
        </w:rPr>
        <w:t xml:space="preserve"> – builds trust and simplifies participation</w:t>
      </w:r>
    </w:p>
    <w:p w14:paraId="57D9F44D" w14:textId="7BD93DDA" w:rsidR="008B5D1C" w:rsidRPr="00B5459E" w:rsidRDefault="008B5D1C" w:rsidP="008B5D1C">
      <w:pPr>
        <w:pStyle w:val="BulletedList"/>
        <w:rPr>
          <w:sz w:val="22"/>
          <w:szCs w:val="22"/>
        </w:rPr>
      </w:pPr>
      <w:r w:rsidRPr="00B5459E">
        <w:rPr>
          <w:b/>
          <w:bCs/>
          <w:sz w:val="22"/>
          <w:szCs w:val="22"/>
        </w:rPr>
        <w:t>Consumer Forum</w:t>
      </w:r>
      <w:r w:rsidRPr="00B5459E">
        <w:rPr>
          <w:sz w:val="22"/>
          <w:szCs w:val="22"/>
        </w:rPr>
        <w:t xml:space="preserve"> – your first feedback channel to close the loop</w:t>
      </w:r>
    </w:p>
    <w:p w14:paraId="0A9417DE" w14:textId="1FBAA97B" w:rsidR="00A12019" w:rsidRDefault="00376A92" w:rsidP="00376A92">
      <w:pPr>
        <w:pStyle w:val="Quote"/>
      </w:pPr>
      <w:r w:rsidRPr="00B5459E">
        <w:t xml:space="preserve">Start small, refine as you go – </w:t>
      </w:r>
      <w:r w:rsidRPr="00B5459E">
        <w:br/>
        <w:t xml:space="preserve">each step builds the system stronger. </w:t>
      </w:r>
    </w:p>
    <w:p w14:paraId="25997F4F" w14:textId="7D0A3C88" w:rsidR="00376A92" w:rsidRPr="00A12019" w:rsidRDefault="00A12019" w:rsidP="00A12019">
      <w:pPr>
        <w:pStyle w:val="Heading1"/>
      </w:pPr>
      <w:r>
        <w:br w:type="page"/>
      </w:r>
      <w:r w:rsidR="00376A92" w:rsidRPr="00A12019">
        <w:lastRenderedPageBreak/>
        <w:t xml:space="preserve">Extending the Solution: </w:t>
      </w:r>
    </w:p>
    <w:p w14:paraId="500BFDF2" w14:textId="154F7DCB" w:rsidR="004810FF" w:rsidRPr="00B5459E" w:rsidRDefault="0013580B" w:rsidP="00B5459E">
      <w:pPr>
        <w:pStyle w:val="Heading2"/>
      </w:pPr>
      <w:r w:rsidRPr="00B5459E">
        <w:t xml:space="preserve">First 30 Days (Quick Wins) </w:t>
      </w:r>
    </w:p>
    <w:p w14:paraId="3254C42B" w14:textId="77777777" w:rsidR="00376A92" w:rsidRPr="007239BD" w:rsidRDefault="00376A92" w:rsidP="007239BD">
      <w:r w:rsidRPr="007239BD">
        <w:t xml:space="preserve">These are </w:t>
      </w:r>
      <w:r w:rsidRPr="007239BD">
        <w:rPr>
          <w:b/>
          <w:bCs/>
        </w:rPr>
        <w:t>small but powerful actions</w:t>
      </w:r>
      <w:r w:rsidRPr="007239BD">
        <w:t xml:space="preserve"> that mirror CEVI’s cycle:</w:t>
      </w:r>
    </w:p>
    <w:p w14:paraId="1F8DAC33" w14:textId="31CB359D" w:rsidR="00836A04" w:rsidRPr="007239BD" w:rsidRDefault="00836A04" w:rsidP="00836A04">
      <w:pPr>
        <w:pStyle w:val="BulletedList"/>
      </w:pPr>
      <w:r w:rsidRPr="007239BD">
        <w:t>Choose one tool to lock down</w:t>
      </w:r>
      <w:r w:rsidR="009A3E2B" w:rsidRPr="007239BD">
        <w:t>.</w:t>
      </w:r>
    </w:p>
    <w:p w14:paraId="1913E550" w14:textId="033A9498" w:rsidR="00836A04" w:rsidRPr="007239BD" w:rsidRDefault="00836A04" w:rsidP="00836A04">
      <w:pPr>
        <w:pStyle w:val="BulletedList"/>
      </w:pPr>
      <w:r w:rsidRPr="007239BD">
        <w:t xml:space="preserve">Translate one key document using your </w:t>
      </w:r>
      <w:r w:rsidR="00F33CC5" w:rsidRPr="007239BD">
        <w:t xml:space="preserve">IL </w:t>
      </w:r>
      <w:r w:rsidRPr="007239BD">
        <w:t>glossary + quick human review</w:t>
      </w:r>
      <w:r w:rsidR="00224D67" w:rsidRPr="007239BD">
        <w:t>.</w:t>
      </w:r>
    </w:p>
    <w:p w14:paraId="2B50FE2A" w14:textId="7184B3F8" w:rsidR="00836A04" w:rsidRPr="007239BD" w:rsidRDefault="00836A04" w:rsidP="00836A04">
      <w:pPr>
        <w:pStyle w:val="BulletedList"/>
      </w:pPr>
      <w:r w:rsidRPr="007239BD">
        <w:t>Run a short</w:t>
      </w:r>
      <w:r w:rsidR="00CE54A6" w:rsidRPr="007239BD">
        <w:t xml:space="preserve"> informal, open and </w:t>
      </w:r>
      <w:proofErr w:type="spellStart"/>
      <w:r w:rsidR="00CE54A6" w:rsidRPr="007239BD">
        <w:t>transperant</w:t>
      </w:r>
      <w:proofErr w:type="spellEnd"/>
      <w:r w:rsidR="00CE54A6" w:rsidRPr="007239BD">
        <w:t xml:space="preserve"> peer-discussion</w:t>
      </w:r>
      <w:r w:rsidRPr="007239BD">
        <w:t xml:space="preserve"> in a trusted space</w:t>
      </w:r>
      <w:r w:rsidR="00224D67" w:rsidRPr="007239BD">
        <w:t>.</w:t>
      </w:r>
    </w:p>
    <w:p w14:paraId="5D334B67" w14:textId="45D5D566" w:rsidR="00836A04" w:rsidRPr="007239BD" w:rsidRDefault="00836A04" w:rsidP="00836A04">
      <w:pPr>
        <w:pStyle w:val="BulletedList"/>
      </w:pPr>
      <w:r w:rsidRPr="007239BD">
        <w:t>Share a one-page “What We Learned” back with your council, partners, and consumers</w:t>
      </w:r>
      <w:r w:rsidR="00224D67" w:rsidRPr="007239BD">
        <w:t>.</w:t>
      </w:r>
    </w:p>
    <w:p w14:paraId="6A441CA5" w14:textId="77777777" w:rsidR="008E4AE0" w:rsidRPr="00B5459E" w:rsidRDefault="008E4AE0" w:rsidP="00224D67"/>
    <w:p w14:paraId="37CF14FE" w14:textId="3EA435E0" w:rsidR="0091547C" w:rsidRPr="00B5459E" w:rsidRDefault="004810FF" w:rsidP="008E4AE0">
      <w:pPr>
        <w:pStyle w:val="Quote"/>
        <w:rPr>
          <w:b/>
          <w:bCs/>
          <w:color w:val="70003E"/>
          <w:sz w:val="36"/>
          <w:szCs w:val="36"/>
        </w:rPr>
      </w:pPr>
      <w:r w:rsidRPr="00B5459E">
        <w:br w:type="page"/>
      </w:r>
    </w:p>
    <w:p w14:paraId="26E6FE59" w14:textId="77777777" w:rsidR="008E4AE0" w:rsidRPr="00B5459E" w:rsidRDefault="008E4AE0" w:rsidP="008E4AE0">
      <w:pPr>
        <w:pStyle w:val="Heading1"/>
      </w:pPr>
      <w:r w:rsidRPr="00B5459E">
        <w:rPr>
          <w:rStyle w:val="Strong"/>
          <w:b/>
          <w:bCs/>
        </w:rPr>
        <w:lastRenderedPageBreak/>
        <w:t>Bringing It All Together: From Outreach to Action</w:t>
      </w:r>
    </w:p>
    <w:p w14:paraId="06B86996" w14:textId="3E48708A" w:rsidR="008E4AE0" w:rsidRPr="00B5459E" w:rsidRDefault="008E4AE0" w:rsidP="008E4AE0">
      <w:pPr>
        <w:pStyle w:val="BulletedList"/>
      </w:pPr>
      <w:r w:rsidRPr="00B5459E">
        <w:rPr>
          <w:rStyle w:val="Strong"/>
        </w:rPr>
        <w:t>Outreach</w:t>
      </w:r>
      <w:r w:rsidRPr="00B5459E">
        <w:t xml:space="preserve"> → forums, surveys, trusted spaces, </w:t>
      </w:r>
      <w:r w:rsidR="00F33CC5" w:rsidRPr="00B5459E">
        <w:t xml:space="preserve">disabled </w:t>
      </w:r>
      <w:r w:rsidRPr="00B5459E">
        <w:t>youth ambassadors</w:t>
      </w:r>
    </w:p>
    <w:p w14:paraId="6BB75D61" w14:textId="3878607E" w:rsidR="008E4AE0" w:rsidRPr="00B5459E" w:rsidRDefault="008E4AE0" w:rsidP="008E4AE0">
      <w:pPr>
        <w:pStyle w:val="BulletedList"/>
      </w:pPr>
      <w:r w:rsidRPr="00B5459E">
        <w:rPr>
          <w:rStyle w:val="Strong"/>
        </w:rPr>
        <w:t>Input captured</w:t>
      </w:r>
      <w:r w:rsidRPr="00B5459E">
        <w:t xml:space="preserve"> → bilingual materials, </w:t>
      </w:r>
      <w:r w:rsidR="009559C4" w:rsidRPr="00B5459E">
        <w:t>SPIL C</w:t>
      </w:r>
      <w:r w:rsidRPr="00B5459E">
        <w:t xml:space="preserve">ompliance </w:t>
      </w:r>
      <w:r w:rsidR="009559C4" w:rsidRPr="00B5459E">
        <w:t>Tool</w:t>
      </w:r>
      <w:r w:rsidRPr="00B5459E">
        <w:t>, social media feedback</w:t>
      </w:r>
    </w:p>
    <w:p w14:paraId="748653C9" w14:textId="77777777" w:rsidR="008E4AE0" w:rsidRPr="00B5459E" w:rsidRDefault="008E4AE0" w:rsidP="008E4AE0">
      <w:pPr>
        <w:pStyle w:val="BulletedList"/>
      </w:pPr>
      <w:r w:rsidRPr="00B5459E">
        <w:rPr>
          <w:rStyle w:val="Strong"/>
        </w:rPr>
        <w:t>Response</w:t>
      </w:r>
      <w:r w:rsidRPr="00B5459E">
        <w:t xml:space="preserve"> → reporting back, feedback loops, adjustments in real time</w:t>
      </w:r>
    </w:p>
    <w:p w14:paraId="60494878" w14:textId="23CB8DFA" w:rsidR="008E4AE0" w:rsidRPr="00B5459E" w:rsidRDefault="008E4AE0" w:rsidP="008E4AE0">
      <w:pPr>
        <w:pStyle w:val="BulletedList"/>
      </w:pPr>
      <w:r w:rsidRPr="00B5459E">
        <w:rPr>
          <w:rStyle w:val="Strong"/>
        </w:rPr>
        <w:t>Impact</w:t>
      </w:r>
      <w:r w:rsidRPr="00B5459E">
        <w:t xml:space="preserve"> → </w:t>
      </w:r>
      <w:r w:rsidR="00F33CC5" w:rsidRPr="00B5459E">
        <w:t>Puerto Rico peers with disabilities from unserved / underserved communities see their voices reflected</w:t>
      </w:r>
      <w:r w:rsidRPr="00B5459E">
        <w:t xml:space="preserve">, </w:t>
      </w:r>
      <w:r w:rsidRPr="00B5459E">
        <w:rPr>
          <w:i/>
          <w:iCs/>
        </w:rPr>
        <w:t>“every municipio counts”,</w:t>
      </w:r>
      <w:r w:rsidRPr="00B5459E">
        <w:t xml:space="preserve"> and the SPIL becomes a living responsive plan</w:t>
      </w:r>
    </w:p>
    <w:p w14:paraId="109BF90D" w14:textId="77777777" w:rsidR="00A12019" w:rsidRDefault="008E4AE0" w:rsidP="00A12019">
      <w:pPr>
        <w:pStyle w:val="IntenseQuote"/>
        <w:spacing w:before="0"/>
        <w:rPr>
          <w:rStyle w:val="Emphasis"/>
          <w:rFonts w:eastAsiaTheme="majorEastAsia"/>
          <w:sz w:val="23"/>
          <w:szCs w:val="23"/>
        </w:rPr>
      </w:pPr>
      <w:r w:rsidRPr="00A12019">
        <w:rPr>
          <w:rStyle w:val="Emphasis"/>
          <w:sz w:val="23"/>
          <w:szCs w:val="23"/>
        </w:rPr>
        <w:t xml:space="preserve">This is how we move from </w:t>
      </w:r>
      <w:r w:rsidRPr="00A12019">
        <w:rPr>
          <w:rStyle w:val="Emphasis"/>
          <w:b/>
          <w:bCs/>
          <w:sz w:val="23"/>
          <w:szCs w:val="23"/>
        </w:rPr>
        <w:t>hearing</w:t>
      </w:r>
      <w:r w:rsidR="00A12019" w:rsidRPr="00A12019">
        <w:rPr>
          <w:rStyle w:val="Emphasis"/>
          <w:b/>
          <w:bCs/>
          <w:sz w:val="23"/>
          <w:szCs w:val="23"/>
        </w:rPr>
        <w:t xml:space="preserve"> </w:t>
      </w:r>
      <w:r w:rsidRPr="00A12019">
        <w:rPr>
          <w:rStyle w:val="Emphasis"/>
          <w:b/>
          <w:bCs/>
          <w:sz w:val="23"/>
          <w:szCs w:val="23"/>
        </w:rPr>
        <w:t>the unheard</w:t>
      </w:r>
      <w:r w:rsidRPr="00A12019">
        <w:rPr>
          <w:rStyle w:val="Emphasis"/>
          <w:sz w:val="23"/>
          <w:szCs w:val="23"/>
        </w:rPr>
        <w:t xml:space="preserve"> — to ensuring </w:t>
      </w:r>
      <w:r w:rsidRPr="00A12019">
        <w:rPr>
          <w:rStyle w:val="Emphasis"/>
          <w:b/>
          <w:bCs/>
          <w:sz w:val="23"/>
          <w:szCs w:val="23"/>
        </w:rPr>
        <w:t>they are</w:t>
      </w:r>
      <w:r w:rsidR="00A12019" w:rsidRPr="00A12019">
        <w:rPr>
          <w:rStyle w:val="Emphasis"/>
          <w:b/>
          <w:bCs/>
          <w:sz w:val="23"/>
          <w:szCs w:val="23"/>
        </w:rPr>
        <w:t xml:space="preserve"> </w:t>
      </w:r>
      <w:r w:rsidRPr="00A12019">
        <w:rPr>
          <w:rStyle w:val="Emphasis"/>
          <w:b/>
          <w:bCs/>
          <w:sz w:val="23"/>
          <w:szCs w:val="23"/>
        </w:rPr>
        <w:t>part of the plan</w:t>
      </w:r>
      <w:r w:rsidRPr="00A12019">
        <w:rPr>
          <w:rStyle w:val="Emphasis"/>
          <w:rFonts w:eastAsiaTheme="majorEastAsia"/>
          <w:sz w:val="23"/>
          <w:szCs w:val="23"/>
        </w:rPr>
        <w:t>.</w:t>
      </w:r>
    </w:p>
    <w:p w14:paraId="16D1941F" w14:textId="77777777" w:rsidR="00A12019" w:rsidRDefault="00A12019">
      <w:pPr>
        <w:ind w:left="0"/>
        <w:rPr>
          <w:rStyle w:val="Emphasis"/>
          <w:rFonts w:eastAsiaTheme="majorEastAsia"/>
          <w:i w:val="0"/>
          <w:iCs w:val="0"/>
          <w:color w:val="0F4761" w:themeColor="accent1" w:themeShade="BF"/>
          <w:sz w:val="23"/>
          <w:szCs w:val="23"/>
        </w:rPr>
      </w:pPr>
      <w:r>
        <w:rPr>
          <w:rStyle w:val="Emphasis"/>
          <w:rFonts w:eastAsiaTheme="majorEastAsia"/>
          <w:sz w:val="23"/>
          <w:szCs w:val="23"/>
        </w:rPr>
        <w:br w:type="page"/>
      </w:r>
    </w:p>
    <w:p w14:paraId="25DEA6AF" w14:textId="4AAE2BC2" w:rsidR="00D0786B" w:rsidRPr="00A12019" w:rsidRDefault="00745BB4" w:rsidP="00A12019">
      <w:pPr>
        <w:pStyle w:val="Heading1"/>
        <w:rPr>
          <w:sz w:val="23"/>
          <w:szCs w:val="23"/>
        </w:rPr>
      </w:pPr>
      <w:r w:rsidRPr="00B5459E">
        <w:lastRenderedPageBreak/>
        <w:t xml:space="preserve">Peer </w:t>
      </w:r>
      <w:r w:rsidR="00D0786B" w:rsidRPr="00B5459E">
        <w:t>Tools You Can Use</w:t>
      </w:r>
      <w:r w:rsidR="00A72918" w:rsidRPr="00B5459E">
        <w:t xml:space="preserve"> From PR</w:t>
      </w:r>
    </w:p>
    <w:p w14:paraId="451C376F" w14:textId="736D1C49" w:rsidR="00D0786B" w:rsidRPr="00B5459E" w:rsidRDefault="00D0786B" w:rsidP="00D0786B">
      <w:pPr>
        <w:rPr>
          <w:i/>
          <w:iCs/>
        </w:rPr>
      </w:pPr>
      <w:r w:rsidRPr="00B5459E">
        <w:rPr>
          <w:i/>
          <w:iCs/>
        </w:rPr>
        <w:t>Adapt what fits your context; start small, then scale</w:t>
      </w:r>
    </w:p>
    <w:p w14:paraId="3C97C721" w14:textId="64554F1A" w:rsidR="00D0786B" w:rsidRPr="00A12019" w:rsidRDefault="00745BB4" w:rsidP="00745BB4">
      <w:pPr>
        <w:pStyle w:val="BulletedList"/>
      </w:pPr>
      <w:r w:rsidRPr="00A12019">
        <w:rPr>
          <w:b/>
          <w:bCs/>
        </w:rPr>
        <w:t xml:space="preserve">Tool #1: </w:t>
      </w:r>
      <w:r w:rsidR="00D0786B" w:rsidRPr="00A12019">
        <w:rPr>
          <w:b/>
          <w:bCs/>
        </w:rPr>
        <w:t>Bilingual Pocket Glossary of Independent Living Terms</w:t>
      </w:r>
      <w:r w:rsidR="00A12019">
        <w:rPr>
          <w:b/>
          <w:bCs/>
        </w:rPr>
        <w:t xml:space="preserve">: </w:t>
      </w:r>
      <w:r w:rsidR="00910637" w:rsidRPr="00A12019">
        <w:t>Quick reference in Spanish and English for commonly used IL terms. Ensures clarity and shared language across CILs, SILCs, and consumers.</w:t>
      </w:r>
    </w:p>
    <w:p w14:paraId="25BF115C" w14:textId="2D172D56" w:rsidR="00D0786B" w:rsidRPr="00A12019" w:rsidRDefault="00745BB4" w:rsidP="00745BB4">
      <w:pPr>
        <w:pStyle w:val="BulletedList"/>
      </w:pPr>
      <w:r w:rsidRPr="00A12019">
        <w:rPr>
          <w:b/>
          <w:bCs/>
        </w:rPr>
        <w:t xml:space="preserve">Tool #2: </w:t>
      </w:r>
      <w:r w:rsidR="00D0786B" w:rsidRPr="00A12019">
        <w:rPr>
          <w:b/>
          <w:bCs/>
        </w:rPr>
        <w:t>Campaign Consent Form</w:t>
      </w:r>
      <w:r w:rsidR="00A12019">
        <w:rPr>
          <w:b/>
          <w:bCs/>
        </w:rPr>
        <w:t xml:space="preserve">: </w:t>
      </w:r>
      <w:r w:rsidR="00910637" w:rsidRPr="00A12019">
        <w:t>Bilingual, plain-language form to obtain informed consent for photos, videos, or stories. Designed to be accessible (audio, Braille, QR code) and to document participation ethically and clearly.</w:t>
      </w:r>
    </w:p>
    <w:p w14:paraId="215E3F15" w14:textId="77777777" w:rsidR="00A72918" w:rsidRPr="00B5459E" w:rsidRDefault="00A72918" w:rsidP="00A72918">
      <w:pPr>
        <w:pStyle w:val="BulletedList"/>
        <w:numPr>
          <w:ilvl w:val="0"/>
          <w:numId w:val="0"/>
        </w:numPr>
        <w:ind w:left="360" w:hanging="360"/>
      </w:pPr>
    </w:p>
    <w:p w14:paraId="13C19B84" w14:textId="1E0B990F" w:rsidR="00A12019" w:rsidRDefault="00A12019">
      <w:pPr>
        <w:ind w:left="0"/>
        <w:rPr>
          <w:sz w:val="24"/>
          <w:szCs w:val="24"/>
        </w:rPr>
      </w:pPr>
      <w:r>
        <w:br w:type="page"/>
      </w:r>
    </w:p>
    <w:p w14:paraId="20F8BD92" w14:textId="5A987F78" w:rsidR="00A72918" w:rsidRPr="00A12019" w:rsidRDefault="00A72918" w:rsidP="00A12019">
      <w:pPr>
        <w:pStyle w:val="Heading1"/>
      </w:pPr>
      <w:r w:rsidRPr="00A12019">
        <w:lastRenderedPageBreak/>
        <w:t xml:space="preserve">Peer Tools You Can Use </w:t>
      </w:r>
      <w:proofErr w:type="gramStart"/>
      <w:r w:rsidRPr="00A12019">
        <w:t>From</w:t>
      </w:r>
      <w:proofErr w:type="gramEnd"/>
      <w:r w:rsidRPr="00A12019">
        <w:t xml:space="preserve"> PR (cont.)</w:t>
      </w:r>
    </w:p>
    <w:p w14:paraId="66E2AC4C" w14:textId="3F18EE00" w:rsidR="00A72918" w:rsidRPr="00B5459E" w:rsidRDefault="00A72918" w:rsidP="00A72918">
      <w:pPr>
        <w:rPr>
          <w:i/>
          <w:iCs/>
        </w:rPr>
      </w:pPr>
      <w:r w:rsidRPr="00B5459E">
        <w:rPr>
          <w:i/>
          <w:iCs/>
        </w:rPr>
        <w:t>Adapt what fits your context; start small, then scale</w:t>
      </w:r>
    </w:p>
    <w:p w14:paraId="0DB3BF00" w14:textId="5CC14038" w:rsidR="00D0786B" w:rsidRPr="00A12019" w:rsidRDefault="00A72918" w:rsidP="00A72918">
      <w:pPr>
        <w:pStyle w:val="BulletedList"/>
      </w:pPr>
      <w:r w:rsidRPr="00A12019">
        <w:rPr>
          <w:b/>
          <w:bCs/>
        </w:rPr>
        <w:t xml:space="preserve">Tool #3: </w:t>
      </w:r>
      <w:r w:rsidR="00D0786B" w:rsidRPr="00A12019">
        <w:rPr>
          <w:b/>
          <w:bCs/>
        </w:rPr>
        <w:t>Accessible Social Media Toolkit</w:t>
      </w:r>
      <w:r w:rsidR="00A12019">
        <w:rPr>
          <w:b/>
          <w:bCs/>
        </w:rPr>
        <w:t>:</w:t>
      </w:r>
      <w:r w:rsidR="00D0786B" w:rsidRPr="00A12019">
        <w:br/>
      </w:r>
      <w:r w:rsidR="00910637" w:rsidRPr="00A12019">
        <w:t>Tips and templates for inclusive posts: alt text, captions, culturally relevant imagery, and youth/peer-led content. Supports accessible and culturally resonant outreach.</w:t>
      </w:r>
    </w:p>
    <w:p w14:paraId="46CFCB4F" w14:textId="479C630F" w:rsidR="00D0786B" w:rsidRPr="00A12019" w:rsidRDefault="00A72918" w:rsidP="00745BB4">
      <w:pPr>
        <w:pStyle w:val="BulletedList"/>
      </w:pPr>
      <w:r w:rsidRPr="00A12019">
        <w:rPr>
          <w:b/>
          <w:bCs/>
        </w:rPr>
        <w:t xml:space="preserve">Tool #4: </w:t>
      </w:r>
      <w:r w:rsidR="00D0786B" w:rsidRPr="00A12019">
        <w:rPr>
          <w:b/>
          <w:bCs/>
        </w:rPr>
        <w:t xml:space="preserve">SPIL Compliance </w:t>
      </w:r>
      <w:r w:rsidR="009559C4" w:rsidRPr="00A12019">
        <w:rPr>
          <w:b/>
          <w:bCs/>
        </w:rPr>
        <w:t>Tool</w:t>
      </w:r>
      <w:r w:rsidR="00910637" w:rsidRPr="00A12019">
        <w:rPr>
          <w:b/>
          <w:bCs/>
        </w:rPr>
        <w:t xml:space="preserve"> (Quick Guide)</w:t>
      </w:r>
      <w:r w:rsidR="00A12019">
        <w:rPr>
          <w:b/>
          <w:bCs/>
        </w:rPr>
        <w:t>:</w:t>
      </w:r>
      <w:r w:rsidR="00A12019">
        <w:t xml:space="preserve"> </w:t>
      </w:r>
      <w:r w:rsidR="00910637" w:rsidRPr="00A12019">
        <w:t>A step-by-step guide to how Puerto Rico tracks outreach data in real time. Built in Excel with dropdowns and filters, it reduces errors and makes rural/smaller areas visible and gives SILCs a practical way to see gaps and adjust outreach in real time.</w:t>
      </w:r>
    </w:p>
    <w:p w14:paraId="00F4B43D" w14:textId="42DFFC4B" w:rsidR="00D0786B" w:rsidRPr="00B5459E" w:rsidRDefault="00D0786B">
      <w:pPr>
        <w:ind w:left="0"/>
        <w:rPr>
          <w:rFonts w:eastAsiaTheme="majorEastAsia" w:cstheme="majorBidi"/>
          <w:b/>
          <w:bCs/>
          <w:color w:val="70003E"/>
          <w:sz w:val="32"/>
          <w:szCs w:val="32"/>
        </w:rPr>
      </w:pPr>
      <w:r w:rsidRPr="00B5459E">
        <w:br w:type="page"/>
      </w:r>
    </w:p>
    <w:p w14:paraId="6630EC0C" w14:textId="752AAB26" w:rsidR="5527752F" w:rsidRPr="00B5459E" w:rsidRDefault="21E1EC3F" w:rsidP="00B61B7A">
      <w:pPr>
        <w:pStyle w:val="Heading1"/>
        <w:rPr>
          <w:rFonts w:eastAsia="Aptos" w:cs="Aptos"/>
          <w:color w:val="FF0000"/>
          <w:sz w:val="24"/>
          <w:szCs w:val="24"/>
        </w:rPr>
      </w:pPr>
      <w:r w:rsidRPr="00B5459E">
        <w:lastRenderedPageBreak/>
        <w:t>Resources</w:t>
      </w:r>
      <w:r w:rsidR="7B5D25CB" w:rsidRPr="00B5459E">
        <w:t xml:space="preserve"> for Additional Guidance</w:t>
      </w:r>
    </w:p>
    <w:p w14:paraId="65AA28E2" w14:textId="3D1BF704" w:rsidR="005F55B4" w:rsidRPr="00B5459E" w:rsidRDefault="005F55B4" w:rsidP="00BF3331">
      <w:pPr>
        <w:pStyle w:val="BulletedList"/>
      </w:pPr>
      <w:hyperlink r:id="rId25" w:history="1">
        <w:r w:rsidRPr="00B5459E">
          <w:rPr>
            <w:rStyle w:val="Hyperlink"/>
          </w:rPr>
          <w:t>Administration for Community Living: Section 21 Program</w:t>
        </w:r>
      </w:hyperlink>
    </w:p>
    <w:p w14:paraId="0547DE58" w14:textId="77777777" w:rsidR="00D0786B" w:rsidRPr="00B5459E" w:rsidRDefault="00D0786B" w:rsidP="00D0786B">
      <w:pPr>
        <w:pStyle w:val="BulletedList"/>
      </w:pPr>
      <w:r w:rsidRPr="00B5459E">
        <w:t xml:space="preserve">Section 21 of Rehab Act: </w:t>
      </w:r>
      <w:hyperlink r:id="rId26">
        <w:r w:rsidRPr="00B5459E">
          <w:rPr>
            <w:rStyle w:val="Hyperlink"/>
          </w:rPr>
          <w:t>29 USC § 718: Traditionally underserved populations</w:t>
        </w:r>
      </w:hyperlink>
    </w:p>
    <w:p w14:paraId="61370F31" w14:textId="77777777" w:rsidR="00D0786B" w:rsidRPr="00B5459E" w:rsidRDefault="00D0786B" w:rsidP="00D0786B">
      <w:pPr>
        <w:pStyle w:val="BulletedList"/>
      </w:pPr>
      <w:r w:rsidRPr="00B5459E">
        <w:t>Plain Language Resources:</w:t>
      </w:r>
    </w:p>
    <w:p w14:paraId="184EC516" w14:textId="77777777" w:rsidR="00D0786B" w:rsidRPr="00B5459E" w:rsidRDefault="00D0786B" w:rsidP="00D0786B">
      <w:pPr>
        <w:pStyle w:val="2ndLevelBullet"/>
      </w:pPr>
      <w:hyperlink r:id="rId27">
        <w:proofErr w:type="spellStart"/>
        <w:r w:rsidRPr="00B5459E">
          <w:rPr>
            <w:rStyle w:val="Hyperlink"/>
          </w:rPr>
          <w:t>Self Advocacy</w:t>
        </w:r>
        <w:proofErr w:type="spellEnd"/>
        <w:r w:rsidRPr="00B5459E">
          <w:rPr>
            <w:rStyle w:val="Hyperlink"/>
          </w:rPr>
          <w:t xml:space="preserve"> Resource and Technical Assistance Center (SARTAC)</w:t>
        </w:r>
      </w:hyperlink>
    </w:p>
    <w:p w14:paraId="20EBA141" w14:textId="77777777" w:rsidR="00D0786B" w:rsidRPr="00B5459E" w:rsidRDefault="00D0786B" w:rsidP="00D0786B">
      <w:pPr>
        <w:pStyle w:val="2ndLevelBullet"/>
      </w:pPr>
      <w:hyperlink r:id="rId28">
        <w:r w:rsidRPr="00B5459E">
          <w:rPr>
            <w:rStyle w:val="Hyperlink"/>
          </w:rPr>
          <w:t>Plain Language Action and Information Network (PLAIN)</w:t>
        </w:r>
      </w:hyperlink>
      <w:r w:rsidRPr="00B5459E">
        <w:t xml:space="preserve"> </w:t>
      </w:r>
    </w:p>
    <w:p w14:paraId="0A96004D" w14:textId="77777777" w:rsidR="00D0786B" w:rsidRPr="00B5459E" w:rsidRDefault="00D0786B" w:rsidP="00D0786B">
      <w:pPr>
        <w:pStyle w:val="2ndLevelBullet"/>
      </w:pPr>
      <w:hyperlink r:id="rId29">
        <w:r w:rsidRPr="00B5459E">
          <w:rPr>
            <w:rStyle w:val="Hyperlink"/>
          </w:rPr>
          <w:t>Communication Planning Tips</w:t>
        </w:r>
      </w:hyperlink>
      <w:r w:rsidRPr="00B5459E">
        <w:t xml:space="preserve"> (Administration of Community Living)</w:t>
      </w:r>
    </w:p>
    <w:p w14:paraId="5FD2E68E" w14:textId="5018E0BC" w:rsidR="005F55B4" w:rsidRPr="00B5459E" w:rsidRDefault="005F55B4" w:rsidP="00BF3331">
      <w:pPr>
        <w:pStyle w:val="BulletedList"/>
      </w:pPr>
      <w:hyperlink r:id="rId30" w:history="1">
        <w:proofErr w:type="spellStart"/>
        <w:r w:rsidRPr="00B5459E">
          <w:rPr>
            <w:rStyle w:val="Hyperlink"/>
          </w:rPr>
          <w:t>DeepL</w:t>
        </w:r>
        <w:proofErr w:type="spellEnd"/>
        <w:r w:rsidRPr="00B5459E">
          <w:rPr>
            <w:rStyle w:val="Hyperlink"/>
          </w:rPr>
          <w:t xml:space="preserve"> Translator – AI-powered translation solution</w:t>
        </w:r>
      </w:hyperlink>
    </w:p>
    <w:p w14:paraId="5676ACE6" w14:textId="730E911D" w:rsidR="084D63BB" w:rsidRPr="00B5459E" w:rsidRDefault="084D63BB" w:rsidP="00316FB0">
      <w:r w:rsidRPr="00B5459E">
        <w:br w:type="page"/>
      </w:r>
    </w:p>
    <w:p w14:paraId="48815A50" w14:textId="1FD74F44" w:rsidR="67D29D3F" w:rsidRPr="00B5459E" w:rsidRDefault="44A2146F" w:rsidP="00B61B7A">
      <w:pPr>
        <w:pStyle w:val="Heading1"/>
      </w:pPr>
      <w:r w:rsidRPr="00B5459E">
        <w:lastRenderedPageBreak/>
        <w:t>Learn &amp; Share: Your Experience Matters</w:t>
      </w:r>
    </w:p>
    <w:p w14:paraId="4D2C3240" w14:textId="5958592C" w:rsidR="6AB4AD76" w:rsidRPr="00A12019" w:rsidRDefault="10B95FE8" w:rsidP="00BF3331">
      <w:pPr>
        <w:rPr>
          <w:sz w:val="24"/>
          <w:szCs w:val="24"/>
        </w:rPr>
      </w:pPr>
      <w:r w:rsidRPr="00A12019">
        <w:rPr>
          <w:sz w:val="24"/>
          <w:szCs w:val="24"/>
        </w:rPr>
        <w:t>Recording has stopped – now it’s time to share.</w:t>
      </w:r>
    </w:p>
    <w:p w14:paraId="39D91857" w14:textId="4ACCE76B" w:rsidR="12333EC4" w:rsidRPr="00B5459E" w:rsidRDefault="12333EC4" w:rsidP="00B5459E">
      <w:pPr>
        <w:pStyle w:val="Heading2"/>
      </w:pPr>
      <w:r w:rsidRPr="00B5459E">
        <w:t>Ways to Engage:</w:t>
      </w:r>
    </w:p>
    <w:p w14:paraId="76D8286E" w14:textId="580F6F78" w:rsidR="12333EC4" w:rsidRPr="00A12019" w:rsidRDefault="616B65EC" w:rsidP="00A12019">
      <w:pPr>
        <w:pStyle w:val="BulletedList"/>
        <w:spacing w:after="240"/>
        <w:ind w:left="540"/>
        <w:rPr>
          <w:rFonts w:eastAsia="Aptos" w:cs="Aptos"/>
        </w:rPr>
      </w:pPr>
      <w:r w:rsidRPr="00A12019">
        <w:t>Raise your hand to be spotlighted to speak</w:t>
      </w:r>
    </w:p>
    <w:p w14:paraId="46566531" w14:textId="23797CB7" w:rsidR="12333EC4" w:rsidRPr="00A12019" w:rsidRDefault="616B65EC" w:rsidP="00A12019">
      <w:pPr>
        <w:pStyle w:val="BulletedList"/>
        <w:spacing w:after="240"/>
        <w:ind w:left="540"/>
        <w:rPr>
          <w:rFonts w:eastAsia="Aptos" w:cs="Aptos"/>
        </w:rPr>
      </w:pPr>
      <w:r w:rsidRPr="00A12019">
        <w:t>Turn on your camera if you're comfortable</w:t>
      </w:r>
    </w:p>
    <w:p w14:paraId="6EF0DACB" w14:textId="619571CB" w:rsidR="12333EC4" w:rsidRPr="00A12019" w:rsidRDefault="616B65EC" w:rsidP="00A12019">
      <w:pPr>
        <w:pStyle w:val="BulletedList"/>
        <w:spacing w:after="240"/>
        <w:ind w:left="540"/>
        <w:rPr>
          <w:rFonts w:eastAsia="Aptos" w:cs="Aptos"/>
        </w:rPr>
      </w:pPr>
      <w:r w:rsidRPr="00A12019">
        <w:t>Use the chat to share insights, questions, resources, or tools</w:t>
      </w:r>
    </w:p>
    <w:p w14:paraId="4491CB50" w14:textId="6C62AF5C" w:rsidR="12333EC4" w:rsidRPr="00A12019" w:rsidRDefault="616B65EC" w:rsidP="00A12019">
      <w:pPr>
        <w:pStyle w:val="BulletedList"/>
        <w:spacing w:after="240"/>
        <w:ind w:left="540"/>
        <w:rPr>
          <w:rFonts w:eastAsia="Aptos" w:cs="Aptos"/>
        </w:rPr>
      </w:pPr>
      <w:r w:rsidRPr="00A12019">
        <w:t>React, reflect, or build on what others say</w:t>
      </w:r>
    </w:p>
    <w:p w14:paraId="564BA145" w14:textId="315B005C" w:rsidR="12333EC4" w:rsidRPr="00A12019" w:rsidRDefault="616B65EC" w:rsidP="00A12019">
      <w:pPr>
        <w:pStyle w:val="BulletedList"/>
        <w:spacing w:after="240"/>
        <w:ind w:left="540"/>
        <w:rPr>
          <w:rFonts w:eastAsia="Aptos" w:cs="Aptos"/>
          <w:b/>
          <w:bCs/>
        </w:rPr>
      </w:pPr>
      <w:r w:rsidRPr="00A12019">
        <w:t>Share real challenges or successes from your CIL</w:t>
      </w:r>
    </w:p>
    <w:p w14:paraId="41040BE6" w14:textId="7073EE17" w:rsidR="12333EC4" w:rsidRPr="00B5459E" w:rsidRDefault="616B65EC" w:rsidP="00BF3331">
      <w:pPr>
        <w:pStyle w:val="BulletedList"/>
        <w:numPr>
          <w:ilvl w:val="0"/>
          <w:numId w:val="0"/>
        </w:numPr>
        <w:jc w:val="center"/>
        <w:rPr>
          <w:b/>
          <w:bCs/>
        </w:rPr>
      </w:pPr>
      <w:r w:rsidRPr="00B5459E">
        <w:rPr>
          <w:b/>
          <w:bCs/>
        </w:rPr>
        <w:t>Let’s turn ideas into action — your voice is the most valuable part of this session</w:t>
      </w:r>
      <w:r w:rsidR="3DF4539F" w:rsidRPr="00B5459E">
        <w:rPr>
          <w:b/>
          <w:bCs/>
        </w:rPr>
        <w:t>.</w:t>
      </w:r>
    </w:p>
    <w:p w14:paraId="70601392" w14:textId="551A86D4" w:rsidR="0020685A" w:rsidRPr="00B5459E" w:rsidRDefault="001138B5" w:rsidP="00B61B7A">
      <w:pPr>
        <w:pStyle w:val="Heading1"/>
      </w:pPr>
      <w:r w:rsidRPr="00B5459E">
        <w:br w:type="page"/>
      </w:r>
      <w:r w:rsidR="7E5D7A56" w:rsidRPr="00B5459E">
        <w:lastRenderedPageBreak/>
        <w:t>Evaluation</w:t>
      </w:r>
    </w:p>
    <w:p w14:paraId="586BE4FA" w14:textId="69C3D657" w:rsidR="7BF69556" w:rsidRPr="00B5459E" w:rsidRDefault="7E5D7A56" w:rsidP="006E6F55">
      <w:pPr>
        <w:rPr>
          <w:rFonts w:eastAsia="Aptos" w:cs="Aptos"/>
          <w:color w:val="000000" w:themeColor="text1"/>
        </w:rPr>
      </w:pPr>
      <w:r w:rsidRPr="00B5459E">
        <w:t>Thank you for participating in today's Learn and Share.</w:t>
      </w:r>
    </w:p>
    <w:p w14:paraId="171FB9B1" w14:textId="3D73309D" w:rsidR="0020685A" w:rsidRPr="00B5459E" w:rsidRDefault="7E5D7A56" w:rsidP="00BF3331">
      <w:pPr>
        <w:rPr>
          <w:rFonts w:eastAsia="Aptos" w:cs="Aptos"/>
          <w:color w:val="000000" w:themeColor="text1"/>
        </w:rPr>
      </w:pPr>
      <w:r w:rsidRPr="00B5459E">
        <w:t>Your feedback is important and helps us plan future training.</w:t>
      </w:r>
    </w:p>
    <w:p w14:paraId="313C8562" w14:textId="1AFD1F70" w:rsidR="0020685A" w:rsidRPr="00B5459E" w:rsidRDefault="7E5D7A56" w:rsidP="00BF3331">
      <w:pPr>
        <w:rPr>
          <w:rFonts w:eastAsia="Aptos" w:cs="Aptos"/>
          <w:color w:val="000000" w:themeColor="text1"/>
        </w:rPr>
      </w:pPr>
      <w:r w:rsidRPr="00B5459E">
        <w:t xml:space="preserve">Please use the link in the chat to share your </w:t>
      </w:r>
      <w:r w:rsidR="006E6F55" w:rsidRPr="00B5459E">
        <w:t xml:space="preserve">feedback! </w:t>
      </w:r>
    </w:p>
    <w:p w14:paraId="16F12E03" w14:textId="2FA30FB9" w:rsidR="0020685A" w:rsidRPr="00B5459E" w:rsidRDefault="5F272759" w:rsidP="00316FB0">
      <w:hyperlink r:id="rId31" w:history="1">
        <w:r w:rsidRPr="00B5459E">
          <w:rPr>
            <w:rStyle w:val="Hyperlink"/>
          </w:rPr>
          <w:t>Evaluation Link</w:t>
        </w:r>
      </w:hyperlink>
      <w:r w:rsidRPr="00B5459E">
        <w:rPr>
          <w:color w:val="000000" w:themeColor="text1"/>
        </w:rPr>
        <w:t xml:space="preserve">: </w:t>
      </w:r>
    </w:p>
    <w:p w14:paraId="659605C6" w14:textId="5A879F74" w:rsidR="084D63BB" w:rsidRPr="00B5459E" w:rsidRDefault="006E6F55" w:rsidP="00316FB0">
      <w:r w:rsidRPr="00B5459E">
        <w:rPr>
          <w:noProof/>
        </w:rPr>
        <w:drawing>
          <wp:inline distT="0" distB="0" distL="0" distR="0" wp14:anchorId="0687AB60" wp14:editId="6E6C65F9">
            <wp:extent cx="1415949" cy="1412111"/>
            <wp:effectExtent l="0" t="0" r="0" b="0"/>
            <wp:docPr id="869117360" name="Picture 10" descr="QR Code: https://umt.co1.qualtrics.com/jfe/form/SV_8HdWxTz6DcfVkQ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117360" name="Picture 10" descr="QR Code: https://umt.co1.qualtrics.com/jfe/form/SV_8HdWxTz6DcfVkQS"/>
                    <pic:cNvPicPr>
                      <a:picLocks noChangeAspect="1" noChangeArrowheads="1"/>
                    </pic:cNvPicPr>
                  </pic:nvPicPr>
                  <pic:blipFill rotWithShape="1">
                    <a:blip r:embed="rId32">
                      <a:extLst>
                        <a:ext uri="{28A0092B-C50C-407E-A947-70E740481C1C}">
                          <a14:useLocalDpi xmlns:a14="http://schemas.microsoft.com/office/drawing/2010/main" val="0"/>
                        </a:ext>
                      </a:extLst>
                    </a:blip>
                    <a:srcRect l="10219" t="10462"/>
                    <a:stretch>
                      <a:fillRect/>
                    </a:stretch>
                  </pic:blipFill>
                  <pic:spPr bwMode="auto">
                    <a:xfrm>
                      <a:off x="0" y="0"/>
                      <a:ext cx="1424670" cy="1420809"/>
                    </a:xfrm>
                    <a:prstGeom prst="rect">
                      <a:avLst/>
                    </a:prstGeom>
                    <a:noFill/>
                    <a:ln>
                      <a:noFill/>
                    </a:ln>
                    <a:extLst>
                      <a:ext uri="{53640926-AAD7-44D8-BBD7-CCE9431645EC}">
                        <a14:shadowObscured xmlns:a14="http://schemas.microsoft.com/office/drawing/2010/main"/>
                      </a:ext>
                    </a:extLst>
                  </pic:spPr>
                </pic:pic>
              </a:graphicData>
            </a:graphic>
          </wp:inline>
        </w:drawing>
      </w:r>
      <w:r w:rsidR="084D63BB" w:rsidRPr="00B5459E">
        <w:br w:type="page"/>
      </w:r>
    </w:p>
    <w:p w14:paraId="711FEA26" w14:textId="140D88AA" w:rsidR="0020685A" w:rsidRPr="00B5459E" w:rsidRDefault="1D2F7608" w:rsidP="00B61B7A">
      <w:pPr>
        <w:pStyle w:val="Heading1"/>
        <w:rPr>
          <w:rFonts w:eastAsia="Aptos"/>
        </w:rPr>
      </w:pPr>
      <w:r w:rsidRPr="00B5459E">
        <w:lastRenderedPageBreak/>
        <w:t>How to Connect with Us!</w:t>
      </w:r>
    </w:p>
    <w:p w14:paraId="71D0FF49" w14:textId="3EF671F8" w:rsidR="0020685A" w:rsidRPr="00B5459E" w:rsidRDefault="4AC69094" w:rsidP="00B5459E">
      <w:pPr>
        <w:pStyle w:val="Heading2"/>
        <w:rPr>
          <w:rFonts w:eastAsia="Aptos"/>
        </w:rPr>
      </w:pPr>
      <w:r w:rsidRPr="00B5459E">
        <w:t xml:space="preserve">Website: </w:t>
      </w:r>
      <w:hyperlink r:id="rId33">
        <w:r w:rsidRPr="00B5459E">
          <w:rPr>
            <w:rStyle w:val="Hyperlink"/>
          </w:rPr>
          <w:t>https://tinyurl.com/ILTTACenter</w:t>
        </w:r>
      </w:hyperlink>
      <w:r w:rsidRPr="00B5459E">
        <w:t xml:space="preserve"> </w:t>
      </w:r>
    </w:p>
    <w:p w14:paraId="66D3CB96" w14:textId="66A6F4A0" w:rsidR="0020685A" w:rsidRPr="00B5459E" w:rsidRDefault="0020685A" w:rsidP="00316FB0">
      <w:r w:rsidRPr="00B5459E">
        <w:t>Request training and / or technical assistance (expert help for your organization): fil</w:t>
      </w:r>
      <w:r w:rsidR="3669A23F" w:rsidRPr="00B5459E">
        <w:t>l</w:t>
      </w:r>
      <w:r w:rsidRPr="00B5459E">
        <w:t xml:space="preserve"> out a form on our website to let us know how we can help.</w:t>
      </w:r>
    </w:p>
    <w:p w14:paraId="455C60DC" w14:textId="39935AB8" w:rsidR="0020685A" w:rsidRPr="00B5459E" w:rsidRDefault="4AC69094" w:rsidP="00316FB0">
      <w:r w:rsidRPr="00B5459E">
        <w:rPr>
          <w:rStyle w:val="Heading2Char"/>
        </w:rPr>
        <w:t>Call</w:t>
      </w:r>
      <w:r w:rsidRPr="00B5459E">
        <w:rPr>
          <w:b/>
          <w:bCs/>
        </w:rPr>
        <w:t>:</w:t>
      </w:r>
      <w:r w:rsidRPr="00B5459E">
        <w:t> 406-243-5300</w:t>
      </w:r>
      <w:r w:rsidR="2A74755F" w:rsidRPr="00B5459E">
        <w:t xml:space="preserve"> and s</w:t>
      </w:r>
      <w:r w:rsidRPr="00B5459E">
        <w:t>omeone will get back to you as soon as we can.</w:t>
      </w:r>
    </w:p>
    <w:p w14:paraId="296D9D27" w14:textId="7CCD9A27" w:rsidR="000D1689" w:rsidRPr="00B5459E" w:rsidRDefault="00525C40" w:rsidP="00316FB0">
      <w:r w:rsidRPr="00B5459E">
        <w:t>Sign-Up for Events &amp; Announcements: </w:t>
      </w:r>
    </w:p>
    <w:p w14:paraId="0528AA08" w14:textId="4462D237" w:rsidR="00A12019" w:rsidRDefault="00A12019" w:rsidP="00A12019">
      <w:pPr>
        <w:rPr>
          <w:sz w:val="24"/>
          <w:szCs w:val="24"/>
        </w:rPr>
      </w:pPr>
      <w:r w:rsidRPr="00A12019">
        <w:rPr>
          <w:noProof/>
          <w:sz w:val="24"/>
          <w:szCs w:val="24"/>
        </w:rPr>
        <w:drawing>
          <wp:anchor distT="0" distB="0" distL="114300" distR="114300" simplePos="0" relativeHeight="251658240" behindDoc="0" locked="0" layoutInCell="1" allowOverlap="1" wp14:anchorId="77EC5C07" wp14:editId="5A7B942B">
            <wp:simplePos x="0" y="0"/>
            <wp:positionH relativeFrom="margin">
              <wp:posOffset>-25400</wp:posOffset>
            </wp:positionH>
            <wp:positionV relativeFrom="margin">
              <wp:posOffset>2920844</wp:posOffset>
            </wp:positionV>
            <wp:extent cx="1052830" cy="1052830"/>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34">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dgm="http://schemas.openxmlformats.org/drawingml/2006/diagram" id="{D9C82E31-1366-33EA-53DE-47C4BF629C2C}"/>
                        </a:ext>
                      </a:extLst>
                    </a:blip>
                    <a:stretch>
                      <a:fillRect/>
                    </a:stretch>
                  </pic:blipFill>
                  <pic:spPr>
                    <a:xfrm>
                      <a:off x="0" y="0"/>
                      <a:ext cx="1052830" cy="1052830"/>
                    </a:xfrm>
                    <a:prstGeom prst="rect">
                      <a:avLst/>
                    </a:prstGeom>
                  </pic:spPr>
                </pic:pic>
              </a:graphicData>
            </a:graphic>
          </wp:anchor>
        </w:drawing>
      </w:r>
      <w:r w:rsidR="00525C40" w:rsidRPr="00A12019">
        <w:rPr>
          <w:sz w:val="24"/>
          <w:szCs w:val="24"/>
        </w:rPr>
        <w:t>Visit our website to sign up for updates about live training, group technical assistance, new publications, and other happenings around the Center.</w:t>
      </w:r>
    </w:p>
    <w:p w14:paraId="07F3ACCB" w14:textId="670EB066" w:rsidR="00E60A05" w:rsidRPr="00A12019" w:rsidRDefault="00A12019" w:rsidP="00A12019">
      <w:pPr>
        <w:pStyle w:val="Heading1"/>
        <w:rPr>
          <w:sz w:val="24"/>
          <w:szCs w:val="24"/>
        </w:rPr>
      </w:pPr>
      <w:r>
        <w:rPr>
          <w:sz w:val="24"/>
          <w:szCs w:val="24"/>
        </w:rPr>
        <w:br w:type="page"/>
      </w:r>
      <w:r w:rsidR="5A342086" w:rsidRPr="00B5459E">
        <w:lastRenderedPageBreak/>
        <w:t>IL T&amp;TA Center Attribution</w:t>
      </w:r>
    </w:p>
    <w:p w14:paraId="43BA3300" w14:textId="77777777" w:rsidR="002F3ACD" w:rsidRPr="00B5459E" w:rsidRDefault="002F3ACD" w:rsidP="00316FB0"/>
    <w:p w14:paraId="08EF8965" w14:textId="67CF803D" w:rsidR="002F3ACD" w:rsidRPr="00B5459E" w:rsidRDefault="000D1689" w:rsidP="00316FB0">
      <w:r w:rsidRPr="00B5459E">
        <w:rPr>
          <w:noProof/>
        </w:rPr>
        <w:drawing>
          <wp:inline distT="0" distB="0" distL="0" distR="0" wp14:anchorId="3AAF0404" wp14:editId="7EAEF3E4">
            <wp:extent cx="3714750" cy="1647825"/>
            <wp:effectExtent l="0" t="0" r="6350" b="3175"/>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14750" cy="1647825"/>
                    </a:xfrm>
                    <a:prstGeom prst="rect">
                      <a:avLst/>
                    </a:prstGeom>
                  </pic:spPr>
                </pic:pic>
              </a:graphicData>
            </a:graphic>
          </wp:inline>
        </w:drawing>
      </w:r>
    </w:p>
    <w:p w14:paraId="1AFC43A9" w14:textId="77777777" w:rsidR="005964CB" w:rsidRPr="00B5459E" w:rsidRDefault="00E60A05" w:rsidP="00316FB0">
      <w:r w:rsidRPr="00B5459E">
        <w:t>This project is on assignment through contract with the Administration on Disabilities, Administration for Community Living, Health and Human Services.</w:t>
      </w:r>
    </w:p>
    <w:p w14:paraId="7E9A173D" w14:textId="77777777" w:rsidR="00207BE9" w:rsidRPr="00B5459E" w:rsidRDefault="00207BE9" w:rsidP="00316FB0">
      <w:r w:rsidRPr="00B5459E">
        <w:br w:type="page"/>
      </w:r>
    </w:p>
    <w:p w14:paraId="31352A8D" w14:textId="3E8BF9D5" w:rsidR="2BEEAFE4" w:rsidRPr="00B5459E" w:rsidRDefault="2BEEAFE4" w:rsidP="00B61B7A">
      <w:pPr>
        <w:pStyle w:val="Heading1"/>
      </w:pPr>
      <w:r w:rsidRPr="00B5459E">
        <w:lastRenderedPageBreak/>
        <w:t>About the IL T&amp; TA Center</w:t>
      </w:r>
    </w:p>
    <w:p w14:paraId="158DFC0B" w14:textId="77777777" w:rsidR="2BEEAFE4" w:rsidRPr="00B5459E" w:rsidRDefault="2BEEAFE4" w:rsidP="00316FB0">
      <w:r w:rsidRPr="00B5459E">
        <w:t xml:space="preserve">The Independent Living Training and Technical Assistance Center (IL T&amp;TA Center) is available to you through a contract with the US Department of Health and Human Services. </w:t>
      </w:r>
    </w:p>
    <w:p w14:paraId="7274A7D2" w14:textId="399A5936" w:rsidR="2BEEAFE4" w:rsidRPr="00B5459E" w:rsidRDefault="2BEEAFE4" w:rsidP="00316FB0">
      <w:r w:rsidRPr="00B5459E">
        <w:t xml:space="preserve">The IL T&amp;TA Center provides expert training and technical assistance to CILs, SILCs, and DSEs. </w:t>
      </w:r>
    </w:p>
    <w:p w14:paraId="281BDDD8" w14:textId="11F97BE0" w:rsidR="2BEEAFE4" w:rsidRPr="00B5459E" w:rsidRDefault="2BEEAFE4" w:rsidP="00316FB0">
      <w:r w:rsidRPr="00B5459E">
        <w:t>The Center is operated by the University of Montana's Rural Institute for Inclusive Communities.</w:t>
      </w:r>
    </w:p>
    <w:p w14:paraId="4CCF68AA" w14:textId="798F2ED0" w:rsidR="2BEEAFE4" w:rsidRPr="00B5459E" w:rsidRDefault="000D1689" w:rsidP="00316FB0">
      <w:pPr>
        <w:rPr>
          <w:rFonts w:eastAsia="Aptos" w:cs="Aptos"/>
        </w:rPr>
      </w:pPr>
      <w:r w:rsidRPr="00B5459E">
        <w:rPr>
          <w:noProof/>
        </w:rPr>
        <w:drawing>
          <wp:inline distT="0" distB="0" distL="0" distR="0" wp14:anchorId="11E1A432" wp14:editId="1864D06F">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36">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B5459E">
        <w:rPr>
          <w:noProof/>
        </w:rPr>
        <w:drawing>
          <wp:inline distT="0" distB="0" distL="0" distR="0" wp14:anchorId="0503D87A" wp14:editId="7F947DFC">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p w14:paraId="0C5C38C8" w14:textId="1229228A" w:rsidR="63AF824F" w:rsidRPr="00B5459E" w:rsidRDefault="63AF824F" w:rsidP="00316FB0"/>
    <w:p w14:paraId="27CA40D2" w14:textId="77777777" w:rsidR="005344F0" w:rsidRPr="00B5459E" w:rsidRDefault="005344F0" w:rsidP="00316FB0"/>
    <w:sectPr w:rsidR="005344F0" w:rsidRPr="00B5459E" w:rsidSect="00C05172">
      <w:headerReference w:type="default" r:id="rId38"/>
      <w:footerReference w:type="default" r:id="rId39"/>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9F4D0" w14:textId="77777777" w:rsidR="00313C60" w:rsidRDefault="00313C60" w:rsidP="00316FB0">
      <w:r>
        <w:separator/>
      </w:r>
    </w:p>
  </w:endnote>
  <w:endnote w:type="continuationSeparator" w:id="0">
    <w:p w14:paraId="1DC38A1A" w14:textId="77777777" w:rsidR="00313C60" w:rsidRDefault="00313C60" w:rsidP="00316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316FB0" w:rsidRDefault="007E67B2" w:rsidP="00316FB0">
    <w:pPr>
      <w:pStyle w:val="Footer"/>
    </w:pPr>
    <w:r w:rsidRPr="00316FB0">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1EDF4C" w14:textId="77777777" w:rsidR="00313C60" w:rsidRDefault="00313C60" w:rsidP="00316FB0">
      <w:r>
        <w:separator/>
      </w:r>
    </w:p>
  </w:footnote>
  <w:footnote w:type="continuationSeparator" w:id="0">
    <w:p w14:paraId="4AF7E5B5" w14:textId="77777777" w:rsidR="00313C60" w:rsidRDefault="00313C60" w:rsidP="00316F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rPr>
    </w:sdtEndPr>
    <w:sdtContent>
      <w:p w14:paraId="5F3AE50A" w14:textId="52B2E373" w:rsidR="00DC6D72" w:rsidRPr="004810FF" w:rsidRDefault="00DC6D72" w:rsidP="00217072">
        <w:pPr>
          <w:jc w:val="right"/>
        </w:pPr>
        <w:r w:rsidRPr="00217072">
          <w:rPr>
            <w:rStyle w:val="HeaderChar"/>
          </w:rPr>
          <w:t xml:space="preserve">&gt;&gt; SLIDE </w:t>
        </w:r>
        <w:r w:rsidRPr="00217072">
          <w:rPr>
            <w:rStyle w:val="HeaderChar"/>
          </w:rPr>
          <w:fldChar w:fldCharType="begin"/>
        </w:r>
        <w:r w:rsidRPr="00217072">
          <w:rPr>
            <w:rStyle w:val="HeaderChar"/>
          </w:rPr>
          <w:instrText xml:space="preserve"> PAGE   \* MERGEFORMAT </w:instrText>
        </w:r>
        <w:r w:rsidRPr="00217072">
          <w:rPr>
            <w:rStyle w:val="HeaderChar"/>
          </w:rPr>
          <w:fldChar w:fldCharType="separate"/>
        </w:r>
        <w:r w:rsidRPr="00217072">
          <w:rPr>
            <w:rStyle w:val="HeaderChar"/>
          </w:rPr>
          <w:t>2</w:t>
        </w:r>
        <w:r w:rsidRPr="00217072">
          <w:rPr>
            <w:rStyle w:val="HeaderChar"/>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31A32"/>
    <w:multiLevelType w:val="multilevel"/>
    <w:tmpl w:val="717AD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DB3AEC"/>
    <w:multiLevelType w:val="multilevel"/>
    <w:tmpl w:val="56080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F627E9"/>
    <w:multiLevelType w:val="multilevel"/>
    <w:tmpl w:val="8E721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7343A0"/>
    <w:multiLevelType w:val="multilevel"/>
    <w:tmpl w:val="47585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185648"/>
    <w:multiLevelType w:val="hybridMultilevel"/>
    <w:tmpl w:val="957AD06E"/>
    <w:lvl w:ilvl="0" w:tplc="B5C00144">
      <w:start w:val="1"/>
      <w:numFmt w:val="bullet"/>
      <w:pStyle w:val="BulletedList"/>
      <w:lvlText w:val=""/>
      <w:lvlJc w:val="left"/>
      <w:pPr>
        <w:ind w:left="720" w:hanging="360"/>
      </w:pPr>
      <w:rPr>
        <w:rFonts w:ascii="Symbol" w:hAnsi="Symbol" w:hint="default"/>
        <w:color w:val="000000" w:themeColor="text1"/>
        <w:sz w:val="28"/>
        <w:szCs w:val="28"/>
      </w:rPr>
    </w:lvl>
    <w:lvl w:ilvl="1" w:tplc="8DBAA45E">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5" w15:restartNumberingAfterBreak="0">
    <w:nsid w:val="084C785D"/>
    <w:multiLevelType w:val="multilevel"/>
    <w:tmpl w:val="D8085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F7695F"/>
    <w:multiLevelType w:val="multilevel"/>
    <w:tmpl w:val="7FF41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3C03E5"/>
    <w:multiLevelType w:val="multilevel"/>
    <w:tmpl w:val="46F0E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7386E4"/>
    <w:multiLevelType w:val="hybridMultilevel"/>
    <w:tmpl w:val="0E80C34E"/>
    <w:lvl w:ilvl="0" w:tplc="3A787874">
      <w:start w:val="1"/>
      <w:numFmt w:val="bullet"/>
      <w:lvlText w:val=""/>
      <w:lvlJc w:val="left"/>
      <w:pPr>
        <w:ind w:left="720" w:hanging="360"/>
      </w:pPr>
      <w:rPr>
        <w:rFonts w:ascii="Symbol" w:hAnsi="Symbol" w:hint="default"/>
      </w:rPr>
    </w:lvl>
    <w:lvl w:ilvl="1" w:tplc="8DFC6144">
      <w:start w:val="1"/>
      <w:numFmt w:val="bullet"/>
      <w:lvlText w:val="o"/>
      <w:lvlJc w:val="left"/>
      <w:pPr>
        <w:ind w:left="1440" w:hanging="360"/>
      </w:pPr>
      <w:rPr>
        <w:rFonts w:ascii="Courier New" w:hAnsi="Courier New" w:hint="default"/>
      </w:rPr>
    </w:lvl>
    <w:lvl w:ilvl="2" w:tplc="DB226BB0">
      <w:start w:val="1"/>
      <w:numFmt w:val="bullet"/>
      <w:lvlText w:val=""/>
      <w:lvlJc w:val="left"/>
      <w:pPr>
        <w:ind w:left="2160" w:hanging="360"/>
      </w:pPr>
      <w:rPr>
        <w:rFonts w:ascii="Wingdings" w:hAnsi="Wingdings" w:hint="default"/>
      </w:rPr>
    </w:lvl>
    <w:lvl w:ilvl="3" w:tplc="C4C443F6">
      <w:start w:val="1"/>
      <w:numFmt w:val="bullet"/>
      <w:lvlText w:val=""/>
      <w:lvlJc w:val="left"/>
      <w:pPr>
        <w:ind w:left="2880" w:hanging="360"/>
      </w:pPr>
      <w:rPr>
        <w:rFonts w:ascii="Symbol" w:hAnsi="Symbol" w:hint="default"/>
      </w:rPr>
    </w:lvl>
    <w:lvl w:ilvl="4" w:tplc="A97A5232">
      <w:start w:val="1"/>
      <w:numFmt w:val="bullet"/>
      <w:lvlText w:val="o"/>
      <w:lvlJc w:val="left"/>
      <w:pPr>
        <w:ind w:left="3600" w:hanging="360"/>
      </w:pPr>
      <w:rPr>
        <w:rFonts w:ascii="Courier New" w:hAnsi="Courier New" w:hint="default"/>
      </w:rPr>
    </w:lvl>
    <w:lvl w:ilvl="5" w:tplc="A238C456">
      <w:start w:val="1"/>
      <w:numFmt w:val="bullet"/>
      <w:lvlText w:val=""/>
      <w:lvlJc w:val="left"/>
      <w:pPr>
        <w:ind w:left="4320" w:hanging="360"/>
      </w:pPr>
      <w:rPr>
        <w:rFonts w:ascii="Wingdings" w:hAnsi="Wingdings" w:hint="default"/>
      </w:rPr>
    </w:lvl>
    <w:lvl w:ilvl="6" w:tplc="9CC2283A">
      <w:start w:val="1"/>
      <w:numFmt w:val="bullet"/>
      <w:lvlText w:val=""/>
      <w:lvlJc w:val="left"/>
      <w:pPr>
        <w:ind w:left="5040" w:hanging="360"/>
      </w:pPr>
      <w:rPr>
        <w:rFonts w:ascii="Symbol" w:hAnsi="Symbol" w:hint="default"/>
      </w:rPr>
    </w:lvl>
    <w:lvl w:ilvl="7" w:tplc="A586ABCA">
      <w:start w:val="1"/>
      <w:numFmt w:val="bullet"/>
      <w:lvlText w:val="o"/>
      <w:lvlJc w:val="left"/>
      <w:pPr>
        <w:ind w:left="5760" w:hanging="360"/>
      </w:pPr>
      <w:rPr>
        <w:rFonts w:ascii="Courier New" w:hAnsi="Courier New" w:hint="default"/>
      </w:rPr>
    </w:lvl>
    <w:lvl w:ilvl="8" w:tplc="EE62CF34">
      <w:start w:val="1"/>
      <w:numFmt w:val="bullet"/>
      <w:lvlText w:val=""/>
      <w:lvlJc w:val="left"/>
      <w:pPr>
        <w:ind w:left="6480" w:hanging="360"/>
      </w:pPr>
      <w:rPr>
        <w:rFonts w:ascii="Wingdings" w:hAnsi="Wingdings" w:hint="default"/>
      </w:rPr>
    </w:lvl>
  </w:abstractNum>
  <w:abstractNum w:abstractNumId="9" w15:restartNumberingAfterBreak="0">
    <w:nsid w:val="2013EDF4"/>
    <w:multiLevelType w:val="hybridMultilevel"/>
    <w:tmpl w:val="F12E1A50"/>
    <w:lvl w:ilvl="0" w:tplc="EF0AD682">
      <w:start w:val="1"/>
      <w:numFmt w:val="bullet"/>
      <w:lvlText w:val=""/>
      <w:lvlJc w:val="left"/>
      <w:pPr>
        <w:ind w:left="720" w:hanging="360"/>
      </w:pPr>
      <w:rPr>
        <w:rFonts w:ascii="Symbol" w:hAnsi="Symbol" w:hint="default"/>
      </w:rPr>
    </w:lvl>
    <w:lvl w:ilvl="1" w:tplc="EA30B1B2">
      <w:start w:val="1"/>
      <w:numFmt w:val="bullet"/>
      <w:lvlText w:val="o"/>
      <w:lvlJc w:val="left"/>
      <w:pPr>
        <w:ind w:left="1440" w:hanging="360"/>
      </w:pPr>
      <w:rPr>
        <w:rFonts w:ascii="Courier New" w:hAnsi="Courier New" w:hint="default"/>
      </w:rPr>
    </w:lvl>
    <w:lvl w:ilvl="2" w:tplc="A1E2CAFC">
      <w:start w:val="1"/>
      <w:numFmt w:val="bullet"/>
      <w:lvlText w:val=""/>
      <w:lvlJc w:val="left"/>
      <w:pPr>
        <w:ind w:left="2160" w:hanging="360"/>
      </w:pPr>
      <w:rPr>
        <w:rFonts w:ascii="Wingdings" w:hAnsi="Wingdings" w:hint="default"/>
      </w:rPr>
    </w:lvl>
    <w:lvl w:ilvl="3" w:tplc="B7A83AB4">
      <w:start w:val="1"/>
      <w:numFmt w:val="bullet"/>
      <w:lvlText w:val=""/>
      <w:lvlJc w:val="left"/>
      <w:pPr>
        <w:ind w:left="2880" w:hanging="360"/>
      </w:pPr>
      <w:rPr>
        <w:rFonts w:ascii="Symbol" w:hAnsi="Symbol" w:hint="default"/>
      </w:rPr>
    </w:lvl>
    <w:lvl w:ilvl="4" w:tplc="79C4CF9A">
      <w:start w:val="1"/>
      <w:numFmt w:val="bullet"/>
      <w:lvlText w:val="o"/>
      <w:lvlJc w:val="left"/>
      <w:pPr>
        <w:ind w:left="3600" w:hanging="360"/>
      </w:pPr>
      <w:rPr>
        <w:rFonts w:ascii="Courier New" w:hAnsi="Courier New" w:hint="default"/>
      </w:rPr>
    </w:lvl>
    <w:lvl w:ilvl="5" w:tplc="00343760">
      <w:start w:val="1"/>
      <w:numFmt w:val="bullet"/>
      <w:lvlText w:val=""/>
      <w:lvlJc w:val="left"/>
      <w:pPr>
        <w:ind w:left="4320" w:hanging="360"/>
      </w:pPr>
      <w:rPr>
        <w:rFonts w:ascii="Wingdings" w:hAnsi="Wingdings" w:hint="default"/>
      </w:rPr>
    </w:lvl>
    <w:lvl w:ilvl="6" w:tplc="EAAA1C10">
      <w:start w:val="1"/>
      <w:numFmt w:val="bullet"/>
      <w:lvlText w:val=""/>
      <w:lvlJc w:val="left"/>
      <w:pPr>
        <w:ind w:left="5040" w:hanging="360"/>
      </w:pPr>
      <w:rPr>
        <w:rFonts w:ascii="Symbol" w:hAnsi="Symbol" w:hint="default"/>
      </w:rPr>
    </w:lvl>
    <w:lvl w:ilvl="7" w:tplc="D256C8E2">
      <w:start w:val="1"/>
      <w:numFmt w:val="bullet"/>
      <w:lvlText w:val="o"/>
      <w:lvlJc w:val="left"/>
      <w:pPr>
        <w:ind w:left="5760" w:hanging="360"/>
      </w:pPr>
      <w:rPr>
        <w:rFonts w:ascii="Courier New" w:hAnsi="Courier New" w:hint="default"/>
      </w:rPr>
    </w:lvl>
    <w:lvl w:ilvl="8" w:tplc="FD7AB4C6">
      <w:start w:val="1"/>
      <w:numFmt w:val="bullet"/>
      <w:lvlText w:val=""/>
      <w:lvlJc w:val="left"/>
      <w:pPr>
        <w:ind w:left="6480" w:hanging="360"/>
      </w:pPr>
      <w:rPr>
        <w:rFonts w:ascii="Wingdings" w:hAnsi="Wingdings" w:hint="default"/>
      </w:rPr>
    </w:lvl>
  </w:abstractNum>
  <w:abstractNum w:abstractNumId="10" w15:restartNumberingAfterBreak="0">
    <w:nsid w:val="25B1232B"/>
    <w:multiLevelType w:val="multilevel"/>
    <w:tmpl w:val="BA4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CD5467"/>
    <w:multiLevelType w:val="multilevel"/>
    <w:tmpl w:val="7EC83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1079D7"/>
    <w:multiLevelType w:val="multilevel"/>
    <w:tmpl w:val="25EE8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D24816"/>
    <w:multiLevelType w:val="multilevel"/>
    <w:tmpl w:val="922C3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15" w15:restartNumberingAfterBreak="0">
    <w:nsid w:val="33E34831"/>
    <w:multiLevelType w:val="multilevel"/>
    <w:tmpl w:val="6FB4C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9F5A9A"/>
    <w:multiLevelType w:val="multilevel"/>
    <w:tmpl w:val="1DC2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AD4E75"/>
    <w:multiLevelType w:val="multilevel"/>
    <w:tmpl w:val="2A2C5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EB720F"/>
    <w:multiLevelType w:val="multilevel"/>
    <w:tmpl w:val="D0224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20" w15:restartNumberingAfterBreak="0">
    <w:nsid w:val="395E0B90"/>
    <w:multiLevelType w:val="hybridMultilevel"/>
    <w:tmpl w:val="BAE09EC8"/>
    <w:lvl w:ilvl="0" w:tplc="04090011">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3DCE44E7"/>
    <w:multiLevelType w:val="multilevel"/>
    <w:tmpl w:val="150E41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6202E3"/>
    <w:multiLevelType w:val="multilevel"/>
    <w:tmpl w:val="CFC65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E94050"/>
    <w:multiLevelType w:val="multilevel"/>
    <w:tmpl w:val="1B025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CA756D"/>
    <w:multiLevelType w:val="multilevel"/>
    <w:tmpl w:val="2EAAB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C775B6"/>
    <w:multiLevelType w:val="multilevel"/>
    <w:tmpl w:val="14F0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27" w15:restartNumberingAfterBreak="0">
    <w:nsid w:val="4EB41D91"/>
    <w:multiLevelType w:val="multilevel"/>
    <w:tmpl w:val="E5885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7B41AF"/>
    <w:multiLevelType w:val="multilevel"/>
    <w:tmpl w:val="1DB63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30" w15:restartNumberingAfterBreak="0">
    <w:nsid w:val="58C7173C"/>
    <w:multiLevelType w:val="multilevel"/>
    <w:tmpl w:val="053E9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7164D1"/>
    <w:multiLevelType w:val="multilevel"/>
    <w:tmpl w:val="E1589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E2EC3E"/>
    <w:multiLevelType w:val="hybridMultilevel"/>
    <w:tmpl w:val="4F0E3530"/>
    <w:lvl w:ilvl="0" w:tplc="C48CBFE4">
      <w:start w:val="1"/>
      <w:numFmt w:val="bullet"/>
      <w:lvlText w:val=""/>
      <w:lvlJc w:val="left"/>
      <w:pPr>
        <w:ind w:left="720" w:hanging="360"/>
      </w:pPr>
      <w:rPr>
        <w:rFonts w:ascii="Symbol" w:hAnsi="Symbol" w:hint="default"/>
      </w:rPr>
    </w:lvl>
    <w:lvl w:ilvl="1" w:tplc="10944946">
      <w:start w:val="1"/>
      <w:numFmt w:val="bullet"/>
      <w:lvlText w:val="o"/>
      <w:lvlJc w:val="left"/>
      <w:pPr>
        <w:ind w:left="1440" w:hanging="360"/>
      </w:pPr>
      <w:rPr>
        <w:rFonts w:ascii="Courier New" w:hAnsi="Courier New" w:hint="default"/>
      </w:rPr>
    </w:lvl>
    <w:lvl w:ilvl="2" w:tplc="99AAA0F6">
      <w:start w:val="1"/>
      <w:numFmt w:val="bullet"/>
      <w:lvlText w:val=""/>
      <w:lvlJc w:val="left"/>
      <w:pPr>
        <w:ind w:left="2160" w:hanging="360"/>
      </w:pPr>
      <w:rPr>
        <w:rFonts w:ascii="Wingdings" w:hAnsi="Wingdings" w:hint="default"/>
      </w:rPr>
    </w:lvl>
    <w:lvl w:ilvl="3" w:tplc="75EA1D36">
      <w:start w:val="1"/>
      <w:numFmt w:val="bullet"/>
      <w:lvlText w:val=""/>
      <w:lvlJc w:val="left"/>
      <w:pPr>
        <w:ind w:left="2880" w:hanging="360"/>
      </w:pPr>
      <w:rPr>
        <w:rFonts w:ascii="Symbol" w:hAnsi="Symbol" w:hint="default"/>
      </w:rPr>
    </w:lvl>
    <w:lvl w:ilvl="4" w:tplc="FBCAF81C">
      <w:start w:val="1"/>
      <w:numFmt w:val="bullet"/>
      <w:lvlText w:val="o"/>
      <w:lvlJc w:val="left"/>
      <w:pPr>
        <w:ind w:left="3600" w:hanging="360"/>
      </w:pPr>
      <w:rPr>
        <w:rFonts w:ascii="Courier New" w:hAnsi="Courier New" w:hint="default"/>
      </w:rPr>
    </w:lvl>
    <w:lvl w:ilvl="5" w:tplc="D804B2F0">
      <w:start w:val="1"/>
      <w:numFmt w:val="bullet"/>
      <w:lvlText w:val=""/>
      <w:lvlJc w:val="left"/>
      <w:pPr>
        <w:ind w:left="4320" w:hanging="360"/>
      </w:pPr>
      <w:rPr>
        <w:rFonts w:ascii="Wingdings" w:hAnsi="Wingdings" w:hint="default"/>
      </w:rPr>
    </w:lvl>
    <w:lvl w:ilvl="6" w:tplc="3A901BA6">
      <w:start w:val="1"/>
      <w:numFmt w:val="bullet"/>
      <w:lvlText w:val=""/>
      <w:lvlJc w:val="left"/>
      <w:pPr>
        <w:ind w:left="5040" w:hanging="360"/>
      </w:pPr>
      <w:rPr>
        <w:rFonts w:ascii="Symbol" w:hAnsi="Symbol" w:hint="default"/>
      </w:rPr>
    </w:lvl>
    <w:lvl w:ilvl="7" w:tplc="1C7AD410">
      <w:start w:val="1"/>
      <w:numFmt w:val="bullet"/>
      <w:lvlText w:val="o"/>
      <w:lvlJc w:val="left"/>
      <w:pPr>
        <w:ind w:left="5760" w:hanging="360"/>
      </w:pPr>
      <w:rPr>
        <w:rFonts w:ascii="Courier New" w:hAnsi="Courier New" w:hint="default"/>
      </w:rPr>
    </w:lvl>
    <w:lvl w:ilvl="8" w:tplc="1D5A577E">
      <w:start w:val="1"/>
      <w:numFmt w:val="bullet"/>
      <w:lvlText w:val=""/>
      <w:lvlJc w:val="left"/>
      <w:pPr>
        <w:ind w:left="6480" w:hanging="360"/>
      </w:pPr>
      <w:rPr>
        <w:rFonts w:ascii="Wingdings" w:hAnsi="Wingdings" w:hint="default"/>
      </w:rPr>
    </w:lvl>
  </w:abstractNum>
  <w:abstractNum w:abstractNumId="33" w15:restartNumberingAfterBreak="0">
    <w:nsid w:val="5D235531"/>
    <w:multiLevelType w:val="multilevel"/>
    <w:tmpl w:val="F1E8FF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3117C1"/>
    <w:multiLevelType w:val="multilevel"/>
    <w:tmpl w:val="E49E1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36" w15:restartNumberingAfterBreak="0">
    <w:nsid w:val="67AB5A87"/>
    <w:multiLevelType w:val="hybridMultilevel"/>
    <w:tmpl w:val="64603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546D8B"/>
    <w:multiLevelType w:val="multilevel"/>
    <w:tmpl w:val="5D46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F5406A"/>
    <w:multiLevelType w:val="multilevel"/>
    <w:tmpl w:val="D7D00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BF48DB"/>
    <w:multiLevelType w:val="multilevel"/>
    <w:tmpl w:val="9AF43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D214F2"/>
    <w:multiLevelType w:val="multilevel"/>
    <w:tmpl w:val="61A4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E1429A"/>
    <w:multiLevelType w:val="hybridMultilevel"/>
    <w:tmpl w:val="B6FEDA82"/>
    <w:lvl w:ilvl="0" w:tplc="0409000F">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2" w15:restartNumberingAfterBreak="0">
    <w:nsid w:val="7E2EF0FC"/>
    <w:multiLevelType w:val="hybridMultilevel"/>
    <w:tmpl w:val="19065582"/>
    <w:lvl w:ilvl="0" w:tplc="E88617C4">
      <w:start w:val="1"/>
      <w:numFmt w:val="decimal"/>
      <w:lvlText w:val="%1."/>
      <w:lvlJc w:val="left"/>
      <w:pPr>
        <w:ind w:left="720" w:hanging="360"/>
      </w:pPr>
    </w:lvl>
    <w:lvl w:ilvl="1" w:tplc="30BE471E">
      <w:start w:val="1"/>
      <w:numFmt w:val="lowerLetter"/>
      <w:lvlText w:val="%2."/>
      <w:lvlJc w:val="left"/>
      <w:pPr>
        <w:ind w:left="1440" w:hanging="360"/>
      </w:pPr>
    </w:lvl>
    <w:lvl w:ilvl="2" w:tplc="A2D07BB2">
      <w:start w:val="1"/>
      <w:numFmt w:val="lowerRoman"/>
      <w:lvlText w:val="%3."/>
      <w:lvlJc w:val="right"/>
      <w:pPr>
        <w:ind w:left="2160" w:hanging="180"/>
      </w:pPr>
    </w:lvl>
    <w:lvl w:ilvl="3" w:tplc="C2A6FA4E">
      <w:start w:val="1"/>
      <w:numFmt w:val="decimal"/>
      <w:lvlText w:val="%4."/>
      <w:lvlJc w:val="left"/>
      <w:pPr>
        <w:ind w:left="2880" w:hanging="360"/>
      </w:pPr>
    </w:lvl>
    <w:lvl w:ilvl="4" w:tplc="4C54CBEA">
      <w:start w:val="1"/>
      <w:numFmt w:val="lowerLetter"/>
      <w:lvlText w:val="%5."/>
      <w:lvlJc w:val="left"/>
      <w:pPr>
        <w:ind w:left="3600" w:hanging="360"/>
      </w:pPr>
    </w:lvl>
    <w:lvl w:ilvl="5" w:tplc="68EC8162">
      <w:start w:val="1"/>
      <w:numFmt w:val="lowerRoman"/>
      <w:lvlText w:val="%6."/>
      <w:lvlJc w:val="right"/>
      <w:pPr>
        <w:ind w:left="4320" w:hanging="180"/>
      </w:pPr>
    </w:lvl>
    <w:lvl w:ilvl="6" w:tplc="361C5D34">
      <w:start w:val="1"/>
      <w:numFmt w:val="decimal"/>
      <w:lvlText w:val="%7."/>
      <w:lvlJc w:val="left"/>
      <w:pPr>
        <w:ind w:left="5040" w:hanging="360"/>
      </w:pPr>
    </w:lvl>
    <w:lvl w:ilvl="7" w:tplc="20A49116">
      <w:start w:val="1"/>
      <w:numFmt w:val="lowerLetter"/>
      <w:lvlText w:val="%8."/>
      <w:lvlJc w:val="left"/>
      <w:pPr>
        <w:ind w:left="5760" w:hanging="360"/>
      </w:pPr>
    </w:lvl>
    <w:lvl w:ilvl="8" w:tplc="95AEC15C">
      <w:start w:val="1"/>
      <w:numFmt w:val="lowerRoman"/>
      <w:lvlText w:val="%9."/>
      <w:lvlJc w:val="right"/>
      <w:pPr>
        <w:ind w:left="6480" w:hanging="180"/>
      </w:pPr>
    </w:lvl>
  </w:abstractNum>
  <w:num w:numId="1" w16cid:durableId="1563247203">
    <w:abstractNumId w:val="35"/>
  </w:num>
  <w:num w:numId="2" w16cid:durableId="933124336">
    <w:abstractNumId w:val="26"/>
  </w:num>
  <w:num w:numId="3" w16cid:durableId="1706447831">
    <w:abstractNumId w:val="19"/>
  </w:num>
  <w:num w:numId="4" w16cid:durableId="564998042">
    <w:abstractNumId w:val="29"/>
  </w:num>
  <w:num w:numId="5" w16cid:durableId="365716398">
    <w:abstractNumId w:val="4"/>
  </w:num>
  <w:num w:numId="6" w16cid:durableId="1218080731">
    <w:abstractNumId w:val="14"/>
  </w:num>
  <w:num w:numId="7" w16cid:durableId="1469324658">
    <w:abstractNumId w:val="42"/>
  </w:num>
  <w:num w:numId="8" w16cid:durableId="1936791383">
    <w:abstractNumId w:val="7"/>
  </w:num>
  <w:num w:numId="9" w16cid:durableId="443812850">
    <w:abstractNumId w:val="28"/>
  </w:num>
  <w:num w:numId="10" w16cid:durableId="500193833">
    <w:abstractNumId w:val="12"/>
  </w:num>
  <w:num w:numId="11" w16cid:durableId="1167553710">
    <w:abstractNumId w:val="13"/>
  </w:num>
  <w:num w:numId="12" w16cid:durableId="488980634">
    <w:abstractNumId w:val="2"/>
  </w:num>
  <w:num w:numId="13" w16cid:durableId="1087769916">
    <w:abstractNumId w:val="36"/>
  </w:num>
  <w:num w:numId="14" w16cid:durableId="1103963717">
    <w:abstractNumId w:val="39"/>
  </w:num>
  <w:num w:numId="15" w16cid:durableId="861240025">
    <w:abstractNumId w:val="40"/>
  </w:num>
  <w:num w:numId="16" w16cid:durableId="584342643">
    <w:abstractNumId w:val="32"/>
  </w:num>
  <w:num w:numId="17" w16cid:durableId="543904945">
    <w:abstractNumId w:val="8"/>
  </w:num>
  <w:num w:numId="18" w16cid:durableId="506868682">
    <w:abstractNumId w:val="11"/>
  </w:num>
  <w:num w:numId="19" w16cid:durableId="1831366975">
    <w:abstractNumId w:val="24"/>
  </w:num>
  <w:num w:numId="20" w16cid:durableId="1211963153">
    <w:abstractNumId w:val="5"/>
  </w:num>
  <w:num w:numId="21" w16cid:durableId="1565942633">
    <w:abstractNumId w:val="27"/>
  </w:num>
  <w:num w:numId="22" w16cid:durableId="253906215">
    <w:abstractNumId w:val="37"/>
  </w:num>
  <w:num w:numId="23" w16cid:durableId="366638800">
    <w:abstractNumId w:val="1"/>
  </w:num>
  <w:num w:numId="24" w16cid:durableId="1574781969">
    <w:abstractNumId w:val="10"/>
  </w:num>
  <w:num w:numId="25" w16cid:durableId="1064646002">
    <w:abstractNumId w:val="38"/>
  </w:num>
  <w:num w:numId="26" w16cid:durableId="1664120033">
    <w:abstractNumId w:val="33"/>
  </w:num>
  <w:num w:numId="27" w16cid:durableId="1708989330">
    <w:abstractNumId w:val="30"/>
  </w:num>
  <w:num w:numId="28" w16cid:durableId="1272317482">
    <w:abstractNumId w:val="6"/>
  </w:num>
  <w:num w:numId="29" w16cid:durableId="962344978">
    <w:abstractNumId w:val="22"/>
  </w:num>
  <w:num w:numId="30" w16cid:durableId="1040008345">
    <w:abstractNumId w:val="17"/>
  </w:num>
  <w:num w:numId="31" w16cid:durableId="1549105598">
    <w:abstractNumId w:val="16"/>
  </w:num>
  <w:num w:numId="32" w16cid:durableId="1315138350">
    <w:abstractNumId w:val="0"/>
  </w:num>
  <w:num w:numId="33" w16cid:durableId="541941102">
    <w:abstractNumId w:val="21"/>
  </w:num>
  <w:num w:numId="34" w16cid:durableId="1286154273">
    <w:abstractNumId w:val="25"/>
  </w:num>
  <w:num w:numId="35" w16cid:durableId="496648637">
    <w:abstractNumId w:val="18"/>
  </w:num>
  <w:num w:numId="36" w16cid:durableId="1635132706">
    <w:abstractNumId w:val="15"/>
  </w:num>
  <w:num w:numId="37" w16cid:durableId="1459103760">
    <w:abstractNumId w:val="34"/>
  </w:num>
  <w:num w:numId="38" w16cid:durableId="465783185">
    <w:abstractNumId w:val="31"/>
  </w:num>
  <w:num w:numId="39" w16cid:durableId="1928033958">
    <w:abstractNumId w:val="23"/>
  </w:num>
  <w:num w:numId="40" w16cid:durableId="474682433">
    <w:abstractNumId w:val="3"/>
  </w:num>
  <w:num w:numId="41" w16cid:durableId="165480664">
    <w:abstractNumId w:val="9"/>
  </w:num>
  <w:num w:numId="42" w16cid:durableId="1607733350">
    <w:abstractNumId w:val="41"/>
  </w:num>
  <w:num w:numId="43" w16cid:durableId="1179854058">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07429"/>
    <w:rsid w:val="00010C0C"/>
    <w:rsid w:val="00015605"/>
    <w:rsid w:val="00026B92"/>
    <w:rsid w:val="00034983"/>
    <w:rsid w:val="00035667"/>
    <w:rsid w:val="00040884"/>
    <w:rsid w:val="000413C9"/>
    <w:rsid w:val="000440E9"/>
    <w:rsid w:val="000470F7"/>
    <w:rsid w:val="00053670"/>
    <w:rsid w:val="000561F0"/>
    <w:rsid w:val="0005651B"/>
    <w:rsid w:val="000622D7"/>
    <w:rsid w:val="00070557"/>
    <w:rsid w:val="00080F44"/>
    <w:rsid w:val="0008692B"/>
    <w:rsid w:val="00090C8C"/>
    <w:rsid w:val="000A5CF3"/>
    <w:rsid w:val="000A6D40"/>
    <w:rsid w:val="000B663D"/>
    <w:rsid w:val="000B7C7A"/>
    <w:rsid w:val="000C7ADC"/>
    <w:rsid w:val="000D1689"/>
    <w:rsid w:val="000D74C4"/>
    <w:rsid w:val="000D7C8B"/>
    <w:rsid w:val="000E05A5"/>
    <w:rsid w:val="000E453E"/>
    <w:rsid w:val="00100646"/>
    <w:rsid w:val="00106EB9"/>
    <w:rsid w:val="001138B5"/>
    <w:rsid w:val="00115267"/>
    <w:rsid w:val="00116552"/>
    <w:rsid w:val="00122AF8"/>
    <w:rsid w:val="001279F4"/>
    <w:rsid w:val="00130082"/>
    <w:rsid w:val="00131B18"/>
    <w:rsid w:val="0013580B"/>
    <w:rsid w:val="00151ABD"/>
    <w:rsid w:val="00151E0A"/>
    <w:rsid w:val="00154995"/>
    <w:rsid w:val="001569CD"/>
    <w:rsid w:val="0016212B"/>
    <w:rsid w:val="001676BB"/>
    <w:rsid w:val="0017238E"/>
    <w:rsid w:val="0018399D"/>
    <w:rsid w:val="0018414E"/>
    <w:rsid w:val="00185D98"/>
    <w:rsid w:val="0019553D"/>
    <w:rsid w:val="00196CFE"/>
    <w:rsid w:val="001A0CCF"/>
    <w:rsid w:val="001B1E9F"/>
    <w:rsid w:val="001B6092"/>
    <w:rsid w:val="001B6228"/>
    <w:rsid w:val="001B7C75"/>
    <w:rsid w:val="001C2FC2"/>
    <w:rsid w:val="001C43D8"/>
    <w:rsid w:val="001C65E8"/>
    <w:rsid w:val="001D14F8"/>
    <w:rsid w:val="001D2798"/>
    <w:rsid w:val="001D2C00"/>
    <w:rsid w:val="001E1AE6"/>
    <w:rsid w:val="001E3852"/>
    <w:rsid w:val="001E5D53"/>
    <w:rsid w:val="001E7E92"/>
    <w:rsid w:val="0020685A"/>
    <w:rsid w:val="00207BE9"/>
    <w:rsid w:val="0021217B"/>
    <w:rsid w:val="00217072"/>
    <w:rsid w:val="00221F12"/>
    <w:rsid w:val="00222ED4"/>
    <w:rsid w:val="00224D67"/>
    <w:rsid w:val="00224DCD"/>
    <w:rsid w:val="0022512C"/>
    <w:rsid w:val="00251DC8"/>
    <w:rsid w:val="00251FD5"/>
    <w:rsid w:val="002607E8"/>
    <w:rsid w:val="002627FD"/>
    <w:rsid w:val="00266BD4"/>
    <w:rsid w:val="002720BA"/>
    <w:rsid w:val="00272FF3"/>
    <w:rsid w:val="00274B61"/>
    <w:rsid w:val="0028778B"/>
    <w:rsid w:val="0029331A"/>
    <w:rsid w:val="00295408"/>
    <w:rsid w:val="002A1380"/>
    <w:rsid w:val="002A172A"/>
    <w:rsid w:val="002A45F2"/>
    <w:rsid w:val="002A4F7D"/>
    <w:rsid w:val="002A62BC"/>
    <w:rsid w:val="002C569A"/>
    <w:rsid w:val="002D06B7"/>
    <w:rsid w:val="002D159C"/>
    <w:rsid w:val="002D362D"/>
    <w:rsid w:val="002D53B7"/>
    <w:rsid w:val="002E107F"/>
    <w:rsid w:val="002E65AB"/>
    <w:rsid w:val="002F06D3"/>
    <w:rsid w:val="002F3ACD"/>
    <w:rsid w:val="002F592A"/>
    <w:rsid w:val="003031C5"/>
    <w:rsid w:val="00306A85"/>
    <w:rsid w:val="003106B8"/>
    <w:rsid w:val="00313C60"/>
    <w:rsid w:val="00316FB0"/>
    <w:rsid w:val="003170BB"/>
    <w:rsid w:val="00320C04"/>
    <w:rsid w:val="00323A7E"/>
    <w:rsid w:val="00326B70"/>
    <w:rsid w:val="00330CB7"/>
    <w:rsid w:val="00331DC5"/>
    <w:rsid w:val="003326B3"/>
    <w:rsid w:val="003327B6"/>
    <w:rsid w:val="0033453F"/>
    <w:rsid w:val="00345376"/>
    <w:rsid w:val="00346739"/>
    <w:rsid w:val="00362B28"/>
    <w:rsid w:val="003709A1"/>
    <w:rsid w:val="00376A92"/>
    <w:rsid w:val="003810C9"/>
    <w:rsid w:val="0038452E"/>
    <w:rsid w:val="0038455F"/>
    <w:rsid w:val="003867C1"/>
    <w:rsid w:val="00386EDF"/>
    <w:rsid w:val="003907D3"/>
    <w:rsid w:val="00393F48"/>
    <w:rsid w:val="003945D3"/>
    <w:rsid w:val="00396019"/>
    <w:rsid w:val="00396C04"/>
    <w:rsid w:val="00396D72"/>
    <w:rsid w:val="003B4605"/>
    <w:rsid w:val="003B4918"/>
    <w:rsid w:val="003C3DE7"/>
    <w:rsid w:val="003D0EBC"/>
    <w:rsid w:val="003E0AF1"/>
    <w:rsid w:val="003E3919"/>
    <w:rsid w:val="003E5052"/>
    <w:rsid w:val="003F12BD"/>
    <w:rsid w:val="003F16D9"/>
    <w:rsid w:val="003F4C3D"/>
    <w:rsid w:val="00400FB9"/>
    <w:rsid w:val="004029D0"/>
    <w:rsid w:val="00407D5B"/>
    <w:rsid w:val="0041507A"/>
    <w:rsid w:val="00415D16"/>
    <w:rsid w:val="00420D31"/>
    <w:rsid w:val="00423282"/>
    <w:rsid w:val="004266E1"/>
    <w:rsid w:val="00430C84"/>
    <w:rsid w:val="00433A34"/>
    <w:rsid w:val="00436B62"/>
    <w:rsid w:val="004408E8"/>
    <w:rsid w:val="00444040"/>
    <w:rsid w:val="004462C7"/>
    <w:rsid w:val="00447A88"/>
    <w:rsid w:val="00447DB8"/>
    <w:rsid w:val="00447E55"/>
    <w:rsid w:val="00453981"/>
    <w:rsid w:val="004541C5"/>
    <w:rsid w:val="00455498"/>
    <w:rsid w:val="0046075D"/>
    <w:rsid w:val="00465598"/>
    <w:rsid w:val="004701DD"/>
    <w:rsid w:val="00470453"/>
    <w:rsid w:val="004707DC"/>
    <w:rsid w:val="004810FF"/>
    <w:rsid w:val="0048149A"/>
    <w:rsid w:val="00487C4D"/>
    <w:rsid w:val="00492E1F"/>
    <w:rsid w:val="004964C9"/>
    <w:rsid w:val="00497D84"/>
    <w:rsid w:val="004A4EE0"/>
    <w:rsid w:val="004B16CC"/>
    <w:rsid w:val="004B6747"/>
    <w:rsid w:val="004D2687"/>
    <w:rsid w:val="004E1BDC"/>
    <w:rsid w:val="004F127E"/>
    <w:rsid w:val="00510270"/>
    <w:rsid w:val="00524F6B"/>
    <w:rsid w:val="00525C40"/>
    <w:rsid w:val="005344F0"/>
    <w:rsid w:val="00536C21"/>
    <w:rsid w:val="005410FF"/>
    <w:rsid w:val="00544DF4"/>
    <w:rsid w:val="005460C0"/>
    <w:rsid w:val="0055285A"/>
    <w:rsid w:val="00552C80"/>
    <w:rsid w:val="0056249A"/>
    <w:rsid w:val="00567AC0"/>
    <w:rsid w:val="0057200F"/>
    <w:rsid w:val="0057B660"/>
    <w:rsid w:val="00590813"/>
    <w:rsid w:val="00594713"/>
    <w:rsid w:val="005964CB"/>
    <w:rsid w:val="005A60BC"/>
    <w:rsid w:val="005A6F6D"/>
    <w:rsid w:val="005B3D7E"/>
    <w:rsid w:val="005B76DB"/>
    <w:rsid w:val="005C209D"/>
    <w:rsid w:val="005D00A6"/>
    <w:rsid w:val="005E1411"/>
    <w:rsid w:val="005E3379"/>
    <w:rsid w:val="005E5A4B"/>
    <w:rsid w:val="005F093A"/>
    <w:rsid w:val="005F1121"/>
    <w:rsid w:val="005F221B"/>
    <w:rsid w:val="005F543A"/>
    <w:rsid w:val="005F55B4"/>
    <w:rsid w:val="006052CA"/>
    <w:rsid w:val="006110F4"/>
    <w:rsid w:val="00615A20"/>
    <w:rsid w:val="0062464F"/>
    <w:rsid w:val="00636BAE"/>
    <w:rsid w:val="006404E2"/>
    <w:rsid w:val="006531C2"/>
    <w:rsid w:val="0065588E"/>
    <w:rsid w:val="0065608C"/>
    <w:rsid w:val="006646B9"/>
    <w:rsid w:val="00671D90"/>
    <w:rsid w:val="006754CF"/>
    <w:rsid w:val="00680735"/>
    <w:rsid w:val="00680E85"/>
    <w:rsid w:val="00690091"/>
    <w:rsid w:val="006905A4"/>
    <w:rsid w:val="00693D7F"/>
    <w:rsid w:val="006A4F12"/>
    <w:rsid w:val="006A55C4"/>
    <w:rsid w:val="006C64F8"/>
    <w:rsid w:val="006C6BFD"/>
    <w:rsid w:val="006D13CD"/>
    <w:rsid w:val="006D2BBA"/>
    <w:rsid w:val="006E6F55"/>
    <w:rsid w:val="006F06D2"/>
    <w:rsid w:val="006F1D85"/>
    <w:rsid w:val="0070118A"/>
    <w:rsid w:val="0070458B"/>
    <w:rsid w:val="00705B92"/>
    <w:rsid w:val="00713829"/>
    <w:rsid w:val="007150D2"/>
    <w:rsid w:val="007166DA"/>
    <w:rsid w:val="00717838"/>
    <w:rsid w:val="007239BD"/>
    <w:rsid w:val="00723AE2"/>
    <w:rsid w:val="00730767"/>
    <w:rsid w:val="0073078F"/>
    <w:rsid w:val="0073155C"/>
    <w:rsid w:val="00736003"/>
    <w:rsid w:val="007446B3"/>
    <w:rsid w:val="00745BB4"/>
    <w:rsid w:val="00746CA2"/>
    <w:rsid w:val="007576A5"/>
    <w:rsid w:val="00757F7E"/>
    <w:rsid w:val="00764580"/>
    <w:rsid w:val="00764B04"/>
    <w:rsid w:val="00771F64"/>
    <w:rsid w:val="00774680"/>
    <w:rsid w:val="00780C66"/>
    <w:rsid w:val="00781525"/>
    <w:rsid w:val="007847E0"/>
    <w:rsid w:val="00784B50"/>
    <w:rsid w:val="00787FC8"/>
    <w:rsid w:val="00791A49"/>
    <w:rsid w:val="00792050"/>
    <w:rsid w:val="007A08A6"/>
    <w:rsid w:val="007B164E"/>
    <w:rsid w:val="007B78DA"/>
    <w:rsid w:val="007C1BAC"/>
    <w:rsid w:val="007C5CE2"/>
    <w:rsid w:val="007D7892"/>
    <w:rsid w:val="007E67B2"/>
    <w:rsid w:val="007E7437"/>
    <w:rsid w:val="007F641C"/>
    <w:rsid w:val="008022A8"/>
    <w:rsid w:val="0080490A"/>
    <w:rsid w:val="008055B5"/>
    <w:rsid w:val="00815EF9"/>
    <w:rsid w:val="00831F1F"/>
    <w:rsid w:val="00836A04"/>
    <w:rsid w:val="00847C00"/>
    <w:rsid w:val="008508FB"/>
    <w:rsid w:val="00870944"/>
    <w:rsid w:val="00877557"/>
    <w:rsid w:val="00887AB1"/>
    <w:rsid w:val="00895117"/>
    <w:rsid w:val="008971E6"/>
    <w:rsid w:val="008A8E0E"/>
    <w:rsid w:val="008B129A"/>
    <w:rsid w:val="008B4E63"/>
    <w:rsid w:val="008B5D1C"/>
    <w:rsid w:val="008C3696"/>
    <w:rsid w:val="008C3A6A"/>
    <w:rsid w:val="008C6994"/>
    <w:rsid w:val="008D150C"/>
    <w:rsid w:val="008D5F2F"/>
    <w:rsid w:val="008D6569"/>
    <w:rsid w:val="008E4AE0"/>
    <w:rsid w:val="008F03C2"/>
    <w:rsid w:val="008F1120"/>
    <w:rsid w:val="008F1D84"/>
    <w:rsid w:val="008F5E8D"/>
    <w:rsid w:val="008F5F95"/>
    <w:rsid w:val="00901ABF"/>
    <w:rsid w:val="00903132"/>
    <w:rsid w:val="00910637"/>
    <w:rsid w:val="0091343E"/>
    <w:rsid w:val="0091398F"/>
    <w:rsid w:val="0091547C"/>
    <w:rsid w:val="00919FC1"/>
    <w:rsid w:val="009208D1"/>
    <w:rsid w:val="00923B19"/>
    <w:rsid w:val="00924005"/>
    <w:rsid w:val="00926598"/>
    <w:rsid w:val="0092721E"/>
    <w:rsid w:val="00931977"/>
    <w:rsid w:val="009404E0"/>
    <w:rsid w:val="00941A47"/>
    <w:rsid w:val="00942FBE"/>
    <w:rsid w:val="009517AF"/>
    <w:rsid w:val="009559C4"/>
    <w:rsid w:val="0096135F"/>
    <w:rsid w:val="009675F3"/>
    <w:rsid w:val="009723EA"/>
    <w:rsid w:val="00980C0D"/>
    <w:rsid w:val="009920E5"/>
    <w:rsid w:val="00997A65"/>
    <w:rsid w:val="009A2176"/>
    <w:rsid w:val="009A3E2B"/>
    <w:rsid w:val="009A75DD"/>
    <w:rsid w:val="009B25F4"/>
    <w:rsid w:val="009B2B06"/>
    <w:rsid w:val="009B4CA9"/>
    <w:rsid w:val="009C02D7"/>
    <w:rsid w:val="009C5486"/>
    <w:rsid w:val="009C626F"/>
    <w:rsid w:val="009D0C48"/>
    <w:rsid w:val="009D2735"/>
    <w:rsid w:val="009D5DA0"/>
    <w:rsid w:val="009E4FFF"/>
    <w:rsid w:val="009E7458"/>
    <w:rsid w:val="009F0DE3"/>
    <w:rsid w:val="00A073AC"/>
    <w:rsid w:val="00A12019"/>
    <w:rsid w:val="00A14C6C"/>
    <w:rsid w:val="00A151E6"/>
    <w:rsid w:val="00A22448"/>
    <w:rsid w:val="00A24987"/>
    <w:rsid w:val="00A31A4E"/>
    <w:rsid w:val="00A54BE7"/>
    <w:rsid w:val="00A6690B"/>
    <w:rsid w:val="00A72918"/>
    <w:rsid w:val="00A8634D"/>
    <w:rsid w:val="00A91DC1"/>
    <w:rsid w:val="00A94E44"/>
    <w:rsid w:val="00A95983"/>
    <w:rsid w:val="00AC6B48"/>
    <w:rsid w:val="00AC6DAA"/>
    <w:rsid w:val="00AD10C6"/>
    <w:rsid w:val="00AD329C"/>
    <w:rsid w:val="00AD50E4"/>
    <w:rsid w:val="00AEC903"/>
    <w:rsid w:val="00AF2CF3"/>
    <w:rsid w:val="00AF3F9A"/>
    <w:rsid w:val="00B0328A"/>
    <w:rsid w:val="00B03C2E"/>
    <w:rsid w:val="00B20F4C"/>
    <w:rsid w:val="00B2BED8"/>
    <w:rsid w:val="00B3657D"/>
    <w:rsid w:val="00B3776C"/>
    <w:rsid w:val="00B5459E"/>
    <w:rsid w:val="00B554B7"/>
    <w:rsid w:val="00B61B7A"/>
    <w:rsid w:val="00B65593"/>
    <w:rsid w:val="00B72526"/>
    <w:rsid w:val="00B7437E"/>
    <w:rsid w:val="00B75D53"/>
    <w:rsid w:val="00B85DBC"/>
    <w:rsid w:val="00B87C92"/>
    <w:rsid w:val="00B91CCF"/>
    <w:rsid w:val="00B92523"/>
    <w:rsid w:val="00BC15C2"/>
    <w:rsid w:val="00BC2228"/>
    <w:rsid w:val="00BC5A25"/>
    <w:rsid w:val="00BC5A91"/>
    <w:rsid w:val="00BD22F8"/>
    <w:rsid w:val="00BD42C6"/>
    <w:rsid w:val="00BE45C0"/>
    <w:rsid w:val="00BF3331"/>
    <w:rsid w:val="00BF3B05"/>
    <w:rsid w:val="00BF73FF"/>
    <w:rsid w:val="00C00F2D"/>
    <w:rsid w:val="00C04C9E"/>
    <w:rsid w:val="00C05172"/>
    <w:rsid w:val="00C11B2A"/>
    <w:rsid w:val="00C220D0"/>
    <w:rsid w:val="00C3AA51"/>
    <w:rsid w:val="00C478AF"/>
    <w:rsid w:val="00C7327F"/>
    <w:rsid w:val="00C73DB5"/>
    <w:rsid w:val="00C77DC8"/>
    <w:rsid w:val="00C974F8"/>
    <w:rsid w:val="00CA47A5"/>
    <w:rsid w:val="00CB1120"/>
    <w:rsid w:val="00CC3E15"/>
    <w:rsid w:val="00CE495D"/>
    <w:rsid w:val="00CE54A6"/>
    <w:rsid w:val="00CE65E3"/>
    <w:rsid w:val="00CF0623"/>
    <w:rsid w:val="00CF13D7"/>
    <w:rsid w:val="00CF5A1A"/>
    <w:rsid w:val="00D01A5E"/>
    <w:rsid w:val="00D03B06"/>
    <w:rsid w:val="00D0786B"/>
    <w:rsid w:val="00D12484"/>
    <w:rsid w:val="00D507D1"/>
    <w:rsid w:val="00D70870"/>
    <w:rsid w:val="00D72861"/>
    <w:rsid w:val="00D74026"/>
    <w:rsid w:val="00D7455E"/>
    <w:rsid w:val="00D8651F"/>
    <w:rsid w:val="00D9600F"/>
    <w:rsid w:val="00DA5C92"/>
    <w:rsid w:val="00DA5E7A"/>
    <w:rsid w:val="00DB25D9"/>
    <w:rsid w:val="00DB3CAD"/>
    <w:rsid w:val="00DB5AFE"/>
    <w:rsid w:val="00DB66EA"/>
    <w:rsid w:val="00DC5637"/>
    <w:rsid w:val="00DC6D72"/>
    <w:rsid w:val="00DD6DAC"/>
    <w:rsid w:val="00DE0C66"/>
    <w:rsid w:val="00DE1EF5"/>
    <w:rsid w:val="00DE4249"/>
    <w:rsid w:val="00E02DD3"/>
    <w:rsid w:val="00E0E547"/>
    <w:rsid w:val="00E15AAA"/>
    <w:rsid w:val="00E16251"/>
    <w:rsid w:val="00E16DF4"/>
    <w:rsid w:val="00E22B7F"/>
    <w:rsid w:val="00E25771"/>
    <w:rsid w:val="00E33281"/>
    <w:rsid w:val="00E3458E"/>
    <w:rsid w:val="00E35BC3"/>
    <w:rsid w:val="00E36D6B"/>
    <w:rsid w:val="00E40D66"/>
    <w:rsid w:val="00E42512"/>
    <w:rsid w:val="00E43B7F"/>
    <w:rsid w:val="00E56AB3"/>
    <w:rsid w:val="00E60A05"/>
    <w:rsid w:val="00E61825"/>
    <w:rsid w:val="00E852BA"/>
    <w:rsid w:val="00EA4B90"/>
    <w:rsid w:val="00EB4F1E"/>
    <w:rsid w:val="00EB5986"/>
    <w:rsid w:val="00ED3FEF"/>
    <w:rsid w:val="00ED4B12"/>
    <w:rsid w:val="00EDB39F"/>
    <w:rsid w:val="00EE0058"/>
    <w:rsid w:val="00EE3E6E"/>
    <w:rsid w:val="00EF2AF9"/>
    <w:rsid w:val="00EF46E7"/>
    <w:rsid w:val="00F04671"/>
    <w:rsid w:val="00F0736E"/>
    <w:rsid w:val="00F0786C"/>
    <w:rsid w:val="00F14A0B"/>
    <w:rsid w:val="00F17018"/>
    <w:rsid w:val="00F33CC5"/>
    <w:rsid w:val="00F40428"/>
    <w:rsid w:val="00F45A77"/>
    <w:rsid w:val="00F53652"/>
    <w:rsid w:val="00F8073F"/>
    <w:rsid w:val="00F90455"/>
    <w:rsid w:val="00FA1A86"/>
    <w:rsid w:val="00FC17DD"/>
    <w:rsid w:val="00FC3AD2"/>
    <w:rsid w:val="00FC4BCF"/>
    <w:rsid w:val="00FD0FE2"/>
    <w:rsid w:val="00FD18C1"/>
    <w:rsid w:val="00FF1D31"/>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BC0C"/>
    <w:rsid w:val="12AB8D22"/>
    <w:rsid w:val="12C0DA65"/>
    <w:rsid w:val="12C145B0"/>
    <w:rsid w:val="12FB642C"/>
    <w:rsid w:val="130BCCA5"/>
    <w:rsid w:val="1315CD06"/>
    <w:rsid w:val="1318096D"/>
    <w:rsid w:val="1319BB84"/>
    <w:rsid w:val="131C1FDE"/>
    <w:rsid w:val="132C09D7"/>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C618D2"/>
    <w:rsid w:val="24D64EF5"/>
    <w:rsid w:val="24DB44B2"/>
    <w:rsid w:val="24F33A10"/>
    <w:rsid w:val="24FC8E9D"/>
    <w:rsid w:val="2503152C"/>
    <w:rsid w:val="2503C77E"/>
    <w:rsid w:val="251052DA"/>
    <w:rsid w:val="25211DC2"/>
    <w:rsid w:val="253D258D"/>
    <w:rsid w:val="25480362"/>
    <w:rsid w:val="25522E12"/>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A8A6D"/>
    <w:rsid w:val="2A205D44"/>
    <w:rsid w:val="2A2C3C13"/>
    <w:rsid w:val="2A4D27EB"/>
    <w:rsid w:val="2A4DBD15"/>
    <w:rsid w:val="2A4EBFFB"/>
    <w:rsid w:val="2A56720B"/>
    <w:rsid w:val="2A56D77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F4820E"/>
    <w:rsid w:val="5DF5431C"/>
    <w:rsid w:val="5DFBB0D5"/>
    <w:rsid w:val="5DFBDF29"/>
    <w:rsid w:val="5DFE2D50"/>
    <w:rsid w:val="5DFF0C52"/>
    <w:rsid w:val="5E10F734"/>
    <w:rsid w:val="5E13DF9C"/>
    <w:rsid w:val="5E2D37FB"/>
    <w:rsid w:val="5E35A416"/>
    <w:rsid w:val="5E35E158"/>
    <w:rsid w:val="5E35EB87"/>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2B89E5AD-2EC1-FE40-B597-4D1A4743D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FB0"/>
    <w:pPr>
      <w:ind w:left="-90"/>
    </w:pPr>
    <w:rPr>
      <w:rFonts w:ascii="Montserrat" w:hAnsi="Montserrat"/>
      <w:sz w:val="26"/>
      <w:szCs w:val="26"/>
      <w:lang w:eastAsia="en-US"/>
    </w:rPr>
  </w:style>
  <w:style w:type="paragraph" w:styleId="Heading1">
    <w:name w:val="heading 1"/>
    <w:basedOn w:val="Normal"/>
    <w:next w:val="Normal"/>
    <w:link w:val="Heading1Char"/>
    <w:uiPriority w:val="9"/>
    <w:qFormat/>
    <w:rsid w:val="00B61B7A"/>
    <w:pPr>
      <w:keepNext/>
      <w:keepLines/>
      <w:spacing w:after="80"/>
      <w:outlineLvl w:val="0"/>
    </w:pPr>
    <w:rPr>
      <w:rFonts w:eastAsiaTheme="majorEastAsia" w:cstheme="majorBidi"/>
      <w:b/>
      <w:bCs/>
      <w:color w:val="70003E"/>
      <w:sz w:val="32"/>
      <w:szCs w:val="32"/>
    </w:rPr>
  </w:style>
  <w:style w:type="paragraph" w:styleId="Heading2">
    <w:name w:val="heading 2"/>
    <w:basedOn w:val="Normal"/>
    <w:next w:val="Normal"/>
    <w:link w:val="Heading2Char"/>
    <w:uiPriority w:val="9"/>
    <w:unhideWhenUsed/>
    <w:qFormat/>
    <w:rsid w:val="00B5459E"/>
    <w:pPr>
      <w:keepNext/>
      <w:keepLines/>
      <w:spacing w:before="160" w:after="80"/>
      <w:outlineLvl w:val="1"/>
    </w:pPr>
    <w:rPr>
      <w:rFonts w:eastAsiaTheme="majorEastAsia" w:cstheme="majorBidi"/>
      <w:b/>
      <w:bCs/>
      <w:sz w:val="28"/>
      <w:szCs w:val="28"/>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eastAsiaTheme="majorEastAsia"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7BF69556"/>
    <w:pPr>
      <w:keepNext/>
      <w:keepLines/>
      <w:spacing w:after="0"/>
      <w:outlineLvl w:val="8"/>
    </w:pPr>
    <w:rPr>
      <w:rFonts w:eastAsiaTheme="majorEastAsia" w:cstheme="majorBidi"/>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1B7A"/>
    <w:rPr>
      <w:rFonts w:ascii="Montserrat" w:eastAsiaTheme="majorEastAsia" w:hAnsi="Montserrat" w:cstheme="majorBidi"/>
      <w:b/>
      <w:bCs/>
      <w:color w:val="70003E"/>
      <w:sz w:val="32"/>
      <w:szCs w:val="32"/>
      <w:lang w:eastAsia="en-US"/>
    </w:rPr>
  </w:style>
  <w:style w:type="character" w:customStyle="1" w:styleId="Heading2Char">
    <w:name w:val="Heading 2 Char"/>
    <w:basedOn w:val="DefaultParagraphFont"/>
    <w:link w:val="Heading2"/>
    <w:uiPriority w:val="9"/>
    <w:rsid w:val="00B5459E"/>
    <w:rPr>
      <w:rFonts w:ascii="Montserrat" w:eastAsiaTheme="majorEastAsia" w:hAnsi="Montserrat" w:cstheme="majorBidi"/>
      <w:b/>
      <w:bCs/>
      <w:sz w:val="28"/>
      <w:szCs w:val="28"/>
      <w:lang w:eastAsia="en-US"/>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73078F"/>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7BF69556"/>
    <w:pPr>
      <w:spacing w:after="360"/>
    </w:pPr>
    <w:rPr>
      <w:rFonts w:asciiTheme="majorHAnsi" w:eastAsiaTheme="majorEastAsia" w:hAnsiTheme="majorHAnsi"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eastAsiaTheme="majorEastAsia"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00217072"/>
    <w:pPr>
      <w:jc w:val="right"/>
    </w:pPr>
    <w:rPr>
      <w:sz w:val="22"/>
      <w:szCs w:val="22"/>
    </w:rPr>
  </w:style>
  <w:style w:type="paragraph" w:styleId="Footer">
    <w:name w:val="footer"/>
    <w:basedOn w:val="Normal"/>
    <w:link w:val="FooterChar"/>
    <w:uiPriority w:val="99"/>
    <w:unhideWhenUsed/>
    <w:rsid w:val="00316FB0"/>
    <w:pPr>
      <w:tabs>
        <w:tab w:val="center" w:pos="4680"/>
        <w:tab w:val="right" w:pos="9360"/>
      </w:tabs>
      <w:spacing w:after="0" w:line="240" w:lineRule="auto"/>
    </w:pPr>
    <w:rPr>
      <w:sz w:val="18"/>
      <w:szCs w:val="18"/>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316FB0"/>
    <w:rPr>
      <w:rFonts w:ascii="Montserrat" w:hAnsi="Montserrat"/>
      <w:sz w:val="18"/>
      <w:szCs w:val="18"/>
    </w:rPr>
  </w:style>
  <w:style w:type="character" w:customStyle="1" w:styleId="HeaderChar">
    <w:name w:val="Header Char"/>
    <w:basedOn w:val="DefaultParagraphFont"/>
    <w:link w:val="Header"/>
    <w:uiPriority w:val="99"/>
    <w:rsid w:val="00217072"/>
    <w:rPr>
      <w:rFonts w:ascii="Montserrat" w:hAnsi="Montserrat"/>
      <w:sz w:val="22"/>
      <w:szCs w:val="22"/>
      <w:lang w:eastAsia="en-US"/>
    </w:rPr>
  </w:style>
  <w:style w:type="paragraph" w:customStyle="1" w:styleId="NoSpace">
    <w:name w:val="No Space"/>
    <w:basedOn w:val="Normal"/>
    <w:link w:val="NoSpaceChar"/>
    <w:uiPriority w:val="1"/>
    <w:qFormat/>
    <w:rsid w:val="7BF69556"/>
    <w:pPr>
      <w:spacing w:after="0"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001D14F8"/>
    <w:pPr>
      <w:numPr>
        <w:numId w:val="5"/>
      </w:numPr>
      <w:spacing w:after="0" w:line="276" w:lineRule="auto"/>
      <w:ind w:left="360"/>
    </w:pPr>
    <w:rPr>
      <w:sz w:val="24"/>
      <w:szCs w:val="24"/>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1D14F8"/>
    <w:rPr>
      <w:rFonts w:ascii="Montserrat" w:hAnsi="Montserrat"/>
      <w:sz w:val="28"/>
      <w:lang w:eastAsia="en-US"/>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7BF69556"/>
  </w:style>
  <w:style w:type="paragraph" w:styleId="NormalWeb">
    <w:name w:val="Normal (Web)"/>
    <w:basedOn w:val="Normal"/>
    <w:uiPriority w:val="99"/>
    <w:unhideWhenUsed/>
    <w:rsid w:val="7BF69556"/>
    <w:pPr>
      <w:spacing w:beforeAutospacing="1"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7B78DA"/>
    <w:pPr>
      <w:numPr>
        <w:ilvl w:val="1"/>
        <w:numId w:val="5"/>
      </w:numPr>
      <w:spacing w:line="276" w:lineRule="auto"/>
      <w:ind w:left="720"/>
    </w:pPr>
    <w:rPr>
      <w:sz w:val="22"/>
      <w:szCs w:val="22"/>
    </w:rPr>
  </w:style>
  <w:style w:type="character" w:customStyle="1" w:styleId="2ndLevelBulletChar">
    <w:name w:val="2nd Level Bullet Char"/>
    <w:basedOn w:val="DefaultParagraphFont"/>
    <w:link w:val="2ndLevelBullet"/>
    <w:uiPriority w:val="1"/>
    <w:rsid w:val="007B78DA"/>
    <w:rPr>
      <w:rFonts w:ascii="Montserrat" w:hAnsi="Montserrat"/>
      <w:sz w:val="22"/>
      <w:szCs w:val="22"/>
      <w:lang w:eastAsia="en-US"/>
    </w:rPr>
  </w:style>
  <w:style w:type="paragraph" w:customStyle="1" w:styleId="3rdLevelBullet">
    <w:name w:val="3rd Level Bullet"/>
    <w:basedOn w:val="Normal"/>
    <w:link w:val="3rdLevelBulletChar"/>
    <w:uiPriority w:val="1"/>
    <w:qFormat/>
    <w:rsid w:val="7BF69556"/>
    <w:pPr>
      <w:numPr>
        <w:ilvl w:val="2"/>
        <w:numId w:val="5"/>
      </w:numPr>
      <w:ind w:left="1800"/>
    </w:pPr>
  </w:style>
  <w:style w:type="character" w:customStyle="1" w:styleId="3rdLevelBulletChar">
    <w:name w:val="3rd Level Bullet Char"/>
    <w:basedOn w:val="DefaultParagraphFont"/>
    <w:link w:val="3rdLevelBullet"/>
    <w:uiPriority w:val="1"/>
    <w:rsid w:val="6AB4AD76"/>
    <w:rPr>
      <w:sz w:val="26"/>
      <w:szCs w:val="26"/>
    </w:rPr>
  </w:style>
  <w:style w:type="character" w:customStyle="1" w:styleId="apple-tab-span">
    <w:name w:val="apple-tab-span"/>
    <w:basedOn w:val="DefaultParagraphFont"/>
    <w:rsid w:val="001358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fr.gov/current/title-45/subtitle-B/chapter-XIII/subchapter-C/part-1329/subpart-A/section-1329.4" TargetMode="External"/><Relationship Id="rId18" Type="http://schemas.openxmlformats.org/officeDocument/2006/relationships/hyperlink" Target="mailto:Sofiapantel@gmail.com" TargetMode="External"/><Relationship Id="rId26" Type="http://schemas.openxmlformats.org/officeDocument/2006/relationships/hyperlink" Target="https://uscode.house.gov/view.xhtml?req=(title:29%20section:718%20edition:prelim)" TargetMode="External"/><Relationship Id="rId39" Type="http://schemas.openxmlformats.org/officeDocument/2006/relationships/footer" Target="footer1.xml"/><Relationship Id="rId21" Type="http://schemas.openxmlformats.org/officeDocument/2006/relationships/image" Target="media/image4.jpeg"/><Relationship Id="rId34" Type="http://schemas.openxmlformats.org/officeDocument/2006/relationships/image" Target="media/image9.png"/><Relationship Id="rId42"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lttacenter.org/wp-content/uploads/2025/09/SILC-Indicators-and-SILC-and-DSE-Assurances-1.2018.pdf" TargetMode="External"/><Relationship Id="rId20" Type="http://schemas.openxmlformats.org/officeDocument/2006/relationships/image" Target="media/image3.png"/><Relationship Id="rId29" Type="http://schemas.openxmlformats.org/officeDocument/2006/relationships/hyperlink" Target="https://acl.gov/news-and-events/communicating-older-adults/communication-planning-tip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jpeg"/><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code.house.gov/view.xhtml?req=granuleid:USC-prelim-title29-section796f-4&amp;num=0&amp;edition=prelim" TargetMode="External"/><Relationship Id="rId23" Type="http://schemas.openxmlformats.org/officeDocument/2006/relationships/image" Target="media/image6.jpeg"/><Relationship Id="rId28" Type="http://schemas.openxmlformats.org/officeDocument/2006/relationships/hyperlink" Target="https://www.plainlanguage.gov/" TargetMode="External"/><Relationship Id="rId36"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2.jpeg"/><Relationship Id="rId31" Type="http://schemas.openxmlformats.org/officeDocument/2006/relationships/hyperlink" Target="https://umt.co1.qualtrics.com/jfe/form/SV_8HdWxTz6DcfVkQ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fr.gov/current/title-45/subtitle-B/chapter-XIII/subchapter-C/part-1329/subpart-B/section-1329.10" TargetMode="External"/><Relationship Id="rId22" Type="http://schemas.openxmlformats.org/officeDocument/2006/relationships/image" Target="media/image5.jpeg"/><Relationship Id="rId27" Type="http://schemas.openxmlformats.org/officeDocument/2006/relationships/hyperlink" Target="https://selfadvocacyinfo.org/resource/plain-language/" TargetMode="External"/><Relationship Id="rId30" Type="http://schemas.openxmlformats.org/officeDocument/2006/relationships/hyperlink" Target="https://www.deepl.com/en/translator" TargetMode="External"/><Relationship Id="rId35" Type="http://schemas.openxmlformats.org/officeDocument/2006/relationships/image" Target="media/image1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uscode.house.gov/view.xhtml?req=(title:29%20section:718%20edition:prelim)" TargetMode="External"/><Relationship Id="rId17" Type="http://schemas.openxmlformats.org/officeDocument/2006/relationships/hyperlink" Target="mailto:Info@cevirpr.org" TargetMode="External"/><Relationship Id="rId25" Type="http://schemas.openxmlformats.org/officeDocument/2006/relationships/hyperlink" Target="https://acl.gov/programs/disability-and-rehabilitation-research-program/section-21-program" TargetMode="External"/><Relationship Id="rId33" Type="http://schemas.openxmlformats.org/officeDocument/2006/relationships/hyperlink" Target="https://tinyurl.com/ILTTACenter" TargetMode="External"/><Relationship Id="rId38"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60927AFE884344D9182729F97462CD4" ma:contentTypeVersion="7" ma:contentTypeDescription="Create a new document." ma:contentTypeScope="" ma:versionID="4bacb6177c643b8d1fe26bcf308a7963">
  <xsd:schema xmlns:xsd="http://www.w3.org/2001/XMLSchema" xmlns:xs="http://www.w3.org/2001/XMLSchema" xmlns:p="http://schemas.microsoft.com/office/2006/metadata/properties" xmlns:ns2="e31cb0cc-99d2-4300-8bb0-43b85ac90ac2" targetNamespace="http://schemas.microsoft.com/office/2006/metadata/properties" ma:root="true" ma:fieldsID="46e2e252f724755d5be3bbba0dbbf456" ns2:_="">
    <xsd:import namespace="e31cb0cc-99d2-4300-8bb0-43b85ac90ac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cb0cc-99d2-4300-8bb0-43b85ac90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2.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4.xml><?xml version="1.0" encoding="utf-8"?>
<ds:datastoreItem xmlns:ds="http://schemas.openxmlformats.org/officeDocument/2006/customXml" ds:itemID="{ED08C853-EC94-4E68-A358-1CF2234C1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cb0cc-99d2-4300-8bb0-43b85ac90a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3107</Words>
  <Characters>1771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3</cp:revision>
  <dcterms:created xsi:type="dcterms:W3CDTF">2025-09-04T13:43:00Z</dcterms:created>
  <dcterms:modified xsi:type="dcterms:W3CDTF">2025-09-0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0927AFE884344D9182729F97462CD4</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